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4FCC00" w14:textId="2DD5701C" w:rsidR="00163478" w:rsidRDefault="006B53D9" w:rsidP="006B53D9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nodya Paramee </w:t>
      </w:r>
    </w:p>
    <w:p w14:paraId="6D35DCE8" w14:textId="4668AD43" w:rsidR="006B53D9" w:rsidRPr="006B53D9" w:rsidRDefault="006B53D9" w:rsidP="006B53D9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0086</w:t>
      </w:r>
    </w:p>
    <w:p w14:paraId="728101B5" w14:textId="77777777" w:rsidR="006B53D9" w:rsidRPr="00163478" w:rsidRDefault="006B53D9" w:rsidP="00A33DD4">
      <w:pPr>
        <w:spacing w:line="360" w:lineRule="auto"/>
        <w:rPr>
          <w:rFonts w:ascii="Times New Roman" w:hAnsi="Times New Roman" w:cs="Times New Roman"/>
          <w:sz w:val="10"/>
          <w:szCs w:val="24"/>
        </w:rPr>
      </w:pPr>
    </w:p>
    <w:tbl>
      <w:tblPr>
        <w:tblStyle w:val="TableGrid"/>
        <w:tblpPr w:leftFromText="180" w:rightFromText="180" w:vertAnchor="text" w:horzAnchor="margin" w:tblpY="12"/>
        <w:tblW w:w="0" w:type="auto"/>
        <w:tblLook w:val="04A0" w:firstRow="1" w:lastRow="0" w:firstColumn="1" w:lastColumn="0" w:noHBand="0" w:noVBand="1"/>
      </w:tblPr>
      <w:tblGrid>
        <w:gridCol w:w="2425"/>
        <w:gridCol w:w="6660"/>
      </w:tblGrid>
      <w:tr w:rsidR="006B53D9" w:rsidRPr="00225C44" w14:paraId="66A6443A" w14:textId="77777777" w:rsidTr="006B53D9">
        <w:tc>
          <w:tcPr>
            <w:tcW w:w="2425" w:type="dxa"/>
          </w:tcPr>
          <w:p w14:paraId="30ACA218" w14:textId="77777777" w:rsidR="006B53D9" w:rsidRPr="00225C44" w:rsidRDefault="006B53D9" w:rsidP="006B53D9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25C44">
              <w:rPr>
                <w:rFonts w:ascii="Times New Roman" w:hAnsi="Times New Roman" w:cs="Times New Roman"/>
                <w:b/>
                <w:sz w:val="24"/>
                <w:szCs w:val="24"/>
              </w:rPr>
              <w:t>Practical Number</w:t>
            </w:r>
          </w:p>
        </w:tc>
        <w:tc>
          <w:tcPr>
            <w:tcW w:w="6660" w:type="dxa"/>
          </w:tcPr>
          <w:p w14:paraId="69D33507" w14:textId="77777777" w:rsidR="006B53D9" w:rsidRPr="00225C44" w:rsidRDefault="006B53D9" w:rsidP="006B53D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25C44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</w:p>
        </w:tc>
      </w:tr>
      <w:tr w:rsidR="006B53D9" w:rsidRPr="00225C44" w14:paraId="29BB2E95" w14:textId="77777777" w:rsidTr="006B53D9">
        <w:tc>
          <w:tcPr>
            <w:tcW w:w="2425" w:type="dxa"/>
          </w:tcPr>
          <w:p w14:paraId="13945A7C" w14:textId="77777777" w:rsidR="006B53D9" w:rsidRPr="00225C44" w:rsidRDefault="006B53D9" w:rsidP="006B53D9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25C4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reas covered </w:t>
            </w:r>
          </w:p>
        </w:tc>
        <w:tc>
          <w:tcPr>
            <w:tcW w:w="6660" w:type="dxa"/>
          </w:tcPr>
          <w:p w14:paraId="3D6012BA" w14:textId="77777777" w:rsidR="006B53D9" w:rsidRPr="00225C44" w:rsidRDefault="006B53D9" w:rsidP="006B53D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25C44">
              <w:rPr>
                <w:rFonts w:ascii="Times New Roman" w:hAnsi="Times New Roman" w:cs="Times New Roman"/>
                <w:sz w:val="24"/>
                <w:szCs w:val="24"/>
              </w:rPr>
              <w:t>Memory concepts, Data Input &amp; output, primitive data types</w:t>
            </w:r>
          </w:p>
        </w:tc>
      </w:tr>
    </w:tbl>
    <w:p w14:paraId="1FFE52C7" w14:textId="77777777" w:rsidR="006B53D9" w:rsidRDefault="006B53D9" w:rsidP="00A33DD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C51FC22" w14:textId="30F41CB6" w:rsidR="00C2309E" w:rsidRPr="00225C44" w:rsidRDefault="00BC28BD" w:rsidP="00A33DD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25C44">
        <w:rPr>
          <w:rFonts w:ascii="Times New Roman" w:hAnsi="Times New Roman" w:cs="Times New Roman"/>
          <w:sz w:val="24"/>
          <w:szCs w:val="24"/>
        </w:rPr>
        <w:t xml:space="preserve">Write </w:t>
      </w:r>
      <w:r w:rsidR="002144BD" w:rsidRPr="00225C44">
        <w:rPr>
          <w:rFonts w:ascii="Times New Roman" w:hAnsi="Times New Roman" w:cs="Times New Roman"/>
          <w:sz w:val="24"/>
          <w:szCs w:val="24"/>
        </w:rPr>
        <w:t xml:space="preserve">a C program </w:t>
      </w:r>
      <w:r w:rsidRPr="00225C44">
        <w:rPr>
          <w:rFonts w:ascii="Times New Roman" w:hAnsi="Times New Roman" w:cs="Times New Roman"/>
          <w:sz w:val="24"/>
          <w:szCs w:val="24"/>
        </w:rPr>
        <w:t>for each of the following question</w:t>
      </w:r>
    </w:p>
    <w:p w14:paraId="60427FEA" w14:textId="77777777" w:rsidR="00BC28BD" w:rsidRDefault="00C0510F" w:rsidP="00A33DD4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25C44">
        <w:rPr>
          <w:rFonts w:ascii="Times New Roman" w:hAnsi="Times New Roman" w:cs="Times New Roman"/>
          <w:sz w:val="24"/>
          <w:szCs w:val="24"/>
        </w:rPr>
        <w:t xml:space="preserve">Display your name and school name </w:t>
      </w:r>
      <w:r w:rsidR="00F45F80" w:rsidRPr="00225C44">
        <w:rPr>
          <w:rFonts w:ascii="Times New Roman" w:hAnsi="Times New Roman" w:cs="Times New Roman"/>
          <w:sz w:val="24"/>
          <w:szCs w:val="24"/>
        </w:rPr>
        <w:t xml:space="preserve">in </w:t>
      </w:r>
      <w:r w:rsidRPr="00225C44">
        <w:rPr>
          <w:rFonts w:ascii="Times New Roman" w:hAnsi="Times New Roman" w:cs="Times New Roman"/>
          <w:sz w:val="24"/>
          <w:szCs w:val="24"/>
        </w:rPr>
        <w:t>two separate lines</w:t>
      </w:r>
    </w:p>
    <w:p w14:paraId="5C0A37D1" w14:textId="77777777" w:rsidR="006876A4" w:rsidRDefault="006876A4" w:rsidP="006876A4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DF57D1D" w14:textId="77777777" w:rsidR="00AC5008" w:rsidRPr="00AC5008" w:rsidRDefault="00AC5008" w:rsidP="00AC5008">
      <w:pPr>
        <w:spacing w:line="276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C5008">
        <w:rPr>
          <w:rFonts w:ascii="Times New Roman" w:hAnsi="Times New Roman" w:cs="Times New Roman"/>
          <w:sz w:val="24"/>
          <w:szCs w:val="24"/>
        </w:rPr>
        <w:t>#include &lt;</w:t>
      </w:r>
      <w:proofErr w:type="spellStart"/>
      <w:r w:rsidRPr="00AC5008">
        <w:rPr>
          <w:rFonts w:ascii="Times New Roman" w:hAnsi="Times New Roman" w:cs="Times New Roman"/>
          <w:sz w:val="24"/>
          <w:szCs w:val="24"/>
        </w:rPr>
        <w:t>stdio.h</w:t>
      </w:r>
      <w:proofErr w:type="spellEnd"/>
      <w:r w:rsidRPr="00AC5008">
        <w:rPr>
          <w:rFonts w:ascii="Times New Roman" w:hAnsi="Times New Roman" w:cs="Times New Roman"/>
          <w:sz w:val="24"/>
          <w:szCs w:val="24"/>
        </w:rPr>
        <w:t>&gt;</w:t>
      </w:r>
    </w:p>
    <w:p w14:paraId="2547129B" w14:textId="39F4B3B9" w:rsidR="00AC5008" w:rsidRPr="00AC5008" w:rsidRDefault="00AC5008" w:rsidP="00AC5008">
      <w:pPr>
        <w:spacing w:line="276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C5008">
        <w:rPr>
          <w:rFonts w:ascii="Times New Roman" w:hAnsi="Times New Roman" w:cs="Times New Roman"/>
          <w:sz w:val="24"/>
          <w:szCs w:val="24"/>
        </w:rPr>
        <w:t>#include &lt;</w:t>
      </w:r>
      <w:proofErr w:type="spellStart"/>
      <w:r w:rsidRPr="00AC5008">
        <w:rPr>
          <w:rFonts w:ascii="Times New Roman" w:hAnsi="Times New Roman" w:cs="Times New Roman"/>
          <w:sz w:val="24"/>
          <w:szCs w:val="24"/>
        </w:rPr>
        <w:t>stdlib.h</w:t>
      </w:r>
      <w:proofErr w:type="spellEnd"/>
      <w:r w:rsidRPr="00AC5008">
        <w:rPr>
          <w:rFonts w:ascii="Times New Roman" w:hAnsi="Times New Roman" w:cs="Times New Roman"/>
          <w:sz w:val="24"/>
          <w:szCs w:val="24"/>
        </w:rPr>
        <w:t>&gt;</w:t>
      </w:r>
    </w:p>
    <w:p w14:paraId="32A19AED" w14:textId="77777777" w:rsidR="00AC5008" w:rsidRPr="00AC5008" w:rsidRDefault="00AC5008" w:rsidP="00AC5008">
      <w:pPr>
        <w:spacing w:line="276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C5008">
        <w:rPr>
          <w:rFonts w:ascii="Times New Roman" w:hAnsi="Times New Roman" w:cs="Times New Roman"/>
          <w:sz w:val="24"/>
          <w:szCs w:val="24"/>
        </w:rPr>
        <w:t xml:space="preserve">int </w:t>
      </w:r>
      <w:proofErr w:type="gramStart"/>
      <w:r w:rsidRPr="00AC5008">
        <w:rPr>
          <w:rFonts w:ascii="Times New Roman" w:hAnsi="Times New Roman" w:cs="Times New Roman"/>
          <w:sz w:val="24"/>
          <w:szCs w:val="24"/>
        </w:rPr>
        <w:t>main(</w:t>
      </w:r>
      <w:proofErr w:type="gramEnd"/>
      <w:r w:rsidRPr="00AC5008">
        <w:rPr>
          <w:rFonts w:ascii="Times New Roman" w:hAnsi="Times New Roman" w:cs="Times New Roman"/>
          <w:sz w:val="24"/>
          <w:szCs w:val="24"/>
        </w:rPr>
        <w:t>)</w:t>
      </w:r>
    </w:p>
    <w:p w14:paraId="7CC14F09" w14:textId="77777777" w:rsidR="00AC5008" w:rsidRPr="00AC5008" w:rsidRDefault="00AC5008" w:rsidP="00AC5008">
      <w:pPr>
        <w:spacing w:line="276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C5008">
        <w:rPr>
          <w:rFonts w:ascii="Times New Roman" w:hAnsi="Times New Roman" w:cs="Times New Roman"/>
          <w:sz w:val="24"/>
          <w:szCs w:val="24"/>
        </w:rPr>
        <w:t>{</w:t>
      </w:r>
    </w:p>
    <w:p w14:paraId="1F01FD6A" w14:textId="77777777" w:rsidR="00AC5008" w:rsidRPr="00AC5008" w:rsidRDefault="00AC5008" w:rsidP="00AC5008">
      <w:pPr>
        <w:spacing w:line="276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C500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AC5008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AC500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C5008">
        <w:rPr>
          <w:rFonts w:ascii="Times New Roman" w:hAnsi="Times New Roman" w:cs="Times New Roman"/>
          <w:sz w:val="24"/>
          <w:szCs w:val="24"/>
        </w:rPr>
        <w:t>"My name is: Manodya\n");</w:t>
      </w:r>
    </w:p>
    <w:p w14:paraId="2A6389C6" w14:textId="77777777" w:rsidR="00AC5008" w:rsidRPr="00AC5008" w:rsidRDefault="00AC5008" w:rsidP="00AC5008">
      <w:pPr>
        <w:spacing w:line="276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C500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AC5008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AC500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C5008">
        <w:rPr>
          <w:rFonts w:ascii="Times New Roman" w:hAnsi="Times New Roman" w:cs="Times New Roman"/>
          <w:sz w:val="24"/>
          <w:szCs w:val="24"/>
        </w:rPr>
        <w:t>"School name: NSBM Green University\n");</w:t>
      </w:r>
    </w:p>
    <w:p w14:paraId="47A94898" w14:textId="77777777" w:rsidR="00AC5008" w:rsidRPr="00AC5008" w:rsidRDefault="00AC5008" w:rsidP="00AC5008">
      <w:pPr>
        <w:spacing w:line="276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C5008">
        <w:rPr>
          <w:rFonts w:ascii="Times New Roman" w:hAnsi="Times New Roman" w:cs="Times New Roman"/>
          <w:sz w:val="24"/>
          <w:szCs w:val="24"/>
        </w:rPr>
        <w:t xml:space="preserve">    return 0;</w:t>
      </w:r>
    </w:p>
    <w:p w14:paraId="5AA91CC8" w14:textId="5F4CABB6" w:rsidR="00672441" w:rsidRDefault="00AC5008" w:rsidP="00DF20D9">
      <w:pPr>
        <w:spacing w:line="276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C5008">
        <w:rPr>
          <w:rFonts w:ascii="Times New Roman" w:hAnsi="Times New Roman" w:cs="Times New Roman"/>
          <w:sz w:val="24"/>
          <w:szCs w:val="24"/>
        </w:rPr>
        <w:t>}</w:t>
      </w:r>
    </w:p>
    <w:p w14:paraId="64F51F4D" w14:textId="77777777" w:rsidR="006876A4" w:rsidRPr="00B92C8F" w:rsidRDefault="006876A4" w:rsidP="00DF20D9">
      <w:pPr>
        <w:spacing w:line="276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72320C7F" w14:textId="77777777" w:rsidR="00C0510F" w:rsidRPr="00225C44" w:rsidRDefault="00C0510F" w:rsidP="00A33DD4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25C44">
        <w:rPr>
          <w:rFonts w:ascii="Times New Roman" w:hAnsi="Times New Roman" w:cs="Times New Roman"/>
          <w:sz w:val="24"/>
          <w:szCs w:val="24"/>
        </w:rPr>
        <w:t xml:space="preserve">Display the following output </w:t>
      </w:r>
      <w:r w:rsidR="00F45F80" w:rsidRPr="00225C44">
        <w:rPr>
          <w:rFonts w:ascii="Times New Roman" w:hAnsi="Times New Roman" w:cs="Times New Roman"/>
          <w:sz w:val="24"/>
          <w:szCs w:val="24"/>
        </w:rPr>
        <w:t xml:space="preserve">using </w:t>
      </w:r>
      <w:proofErr w:type="spellStart"/>
      <w:proofErr w:type="gramStart"/>
      <w:r w:rsidR="00F45F80" w:rsidRPr="00225C44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="00F45F80" w:rsidRPr="00225C44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F45F80" w:rsidRPr="00225C44">
        <w:rPr>
          <w:rFonts w:ascii="Times New Roman" w:hAnsi="Times New Roman" w:cs="Times New Roman"/>
          <w:sz w:val="24"/>
          <w:szCs w:val="24"/>
        </w:rPr>
        <w:t>) statements</w:t>
      </w:r>
    </w:p>
    <w:p w14:paraId="051651D6" w14:textId="77777777" w:rsidR="00C0510F" w:rsidRPr="00225C44" w:rsidRDefault="00C0510F" w:rsidP="00A33DD4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25C44">
        <w:rPr>
          <w:rFonts w:ascii="Times New Roman" w:hAnsi="Times New Roman" w:cs="Times New Roman"/>
          <w:sz w:val="24"/>
          <w:szCs w:val="24"/>
        </w:rPr>
        <w:t>*</w:t>
      </w:r>
    </w:p>
    <w:p w14:paraId="444E2F39" w14:textId="77777777" w:rsidR="00C0510F" w:rsidRPr="00225C44" w:rsidRDefault="00C0510F" w:rsidP="00A33DD4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25C44">
        <w:rPr>
          <w:rFonts w:ascii="Times New Roman" w:hAnsi="Times New Roman" w:cs="Times New Roman"/>
          <w:sz w:val="24"/>
          <w:szCs w:val="24"/>
        </w:rPr>
        <w:t>**</w:t>
      </w:r>
    </w:p>
    <w:p w14:paraId="06766531" w14:textId="77777777" w:rsidR="00C0510F" w:rsidRPr="00225C44" w:rsidRDefault="00C0510F" w:rsidP="00A33DD4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25C44">
        <w:rPr>
          <w:rFonts w:ascii="Times New Roman" w:hAnsi="Times New Roman" w:cs="Times New Roman"/>
          <w:sz w:val="24"/>
          <w:szCs w:val="24"/>
        </w:rPr>
        <w:t>***</w:t>
      </w:r>
    </w:p>
    <w:p w14:paraId="0714C738" w14:textId="77777777" w:rsidR="00C0510F" w:rsidRPr="00225C44" w:rsidRDefault="00C0510F" w:rsidP="00A33DD4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25C44">
        <w:rPr>
          <w:rFonts w:ascii="Times New Roman" w:hAnsi="Times New Roman" w:cs="Times New Roman"/>
          <w:sz w:val="24"/>
          <w:szCs w:val="24"/>
        </w:rPr>
        <w:t>****</w:t>
      </w:r>
    </w:p>
    <w:p w14:paraId="432B6E95" w14:textId="77777777" w:rsidR="00C0510F" w:rsidRDefault="00C0510F" w:rsidP="00A33DD4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25C44">
        <w:rPr>
          <w:rFonts w:ascii="Times New Roman" w:hAnsi="Times New Roman" w:cs="Times New Roman"/>
          <w:sz w:val="24"/>
          <w:szCs w:val="24"/>
        </w:rPr>
        <w:t>*****</w:t>
      </w:r>
    </w:p>
    <w:p w14:paraId="6A910B11" w14:textId="77777777" w:rsidR="006876A4" w:rsidRDefault="006876A4" w:rsidP="00A33DD4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DFFD3DF" w14:textId="4311CE7B" w:rsidR="00DF20D9" w:rsidRPr="00DF20D9" w:rsidRDefault="00DF20D9" w:rsidP="005701E7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bookmarkStart w:id="0" w:name="_Hlk138957575"/>
      <w:r w:rsidRPr="00DF20D9">
        <w:rPr>
          <w:rFonts w:ascii="Times New Roman" w:hAnsi="Times New Roman" w:cs="Times New Roman"/>
          <w:sz w:val="24"/>
          <w:szCs w:val="24"/>
        </w:rPr>
        <w:t>#include &lt;</w:t>
      </w:r>
      <w:proofErr w:type="spellStart"/>
      <w:r w:rsidRPr="00DF20D9">
        <w:rPr>
          <w:rFonts w:ascii="Times New Roman" w:hAnsi="Times New Roman" w:cs="Times New Roman"/>
          <w:sz w:val="24"/>
          <w:szCs w:val="24"/>
        </w:rPr>
        <w:t>stdio.h</w:t>
      </w:r>
      <w:proofErr w:type="spellEnd"/>
      <w:r w:rsidRPr="00DF20D9">
        <w:rPr>
          <w:rFonts w:ascii="Times New Roman" w:hAnsi="Times New Roman" w:cs="Times New Roman"/>
          <w:sz w:val="24"/>
          <w:szCs w:val="24"/>
        </w:rPr>
        <w:t>&gt;</w:t>
      </w:r>
    </w:p>
    <w:p w14:paraId="1A6FDA8C" w14:textId="77777777" w:rsidR="00DF20D9" w:rsidRPr="00DF20D9" w:rsidRDefault="00DF20D9" w:rsidP="00DF20D9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DF20D9">
        <w:rPr>
          <w:rFonts w:ascii="Times New Roman" w:hAnsi="Times New Roman" w:cs="Times New Roman"/>
          <w:sz w:val="24"/>
          <w:szCs w:val="24"/>
        </w:rPr>
        <w:t xml:space="preserve">int </w:t>
      </w:r>
      <w:proofErr w:type="gramStart"/>
      <w:r w:rsidRPr="00DF20D9">
        <w:rPr>
          <w:rFonts w:ascii="Times New Roman" w:hAnsi="Times New Roman" w:cs="Times New Roman"/>
          <w:sz w:val="24"/>
          <w:szCs w:val="24"/>
        </w:rPr>
        <w:t>main(</w:t>
      </w:r>
      <w:proofErr w:type="gramEnd"/>
      <w:r w:rsidRPr="00DF20D9">
        <w:rPr>
          <w:rFonts w:ascii="Times New Roman" w:hAnsi="Times New Roman" w:cs="Times New Roman"/>
          <w:sz w:val="24"/>
          <w:szCs w:val="24"/>
        </w:rPr>
        <w:t>)</w:t>
      </w:r>
    </w:p>
    <w:p w14:paraId="501FD9BE" w14:textId="77777777" w:rsidR="00DF20D9" w:rsidRPr="00DF20D9" w:rsidRDefault="00DF20D9" w:rsidP="00DF20D9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DF20D9">
        <w:rPr>
          <w:rFonts w:ascii="Times New Roman" w:hAnsi="Times New Roman" w:cs="Times New Roman"/>
          <w:sz w:val="24"/>
          <w:szCs w:val="24"/>
        </w:rPr>
        <w:t>{</w:t>
      </w:r>
    </w:p>
    <w:p w14:paraId="70F1204B" w14:textId="77777777" w:rsidR="00DF20D9" w:rsidRPr="00DF20D9" w:rsidRDefault="00DF20D9" w:rsidP="00DF20D9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DF20D9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DF20D9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DF20D9">
        <w:rPr>
          <w:rFonts w:ascii="Times New Roman" w:hAnsi="Times New Roman" w:cs="Times New Roman"/>
          <w:sz w:val="24"/>
          <w:szCs w:val="24"/>
        </w:rPr>
        <w:t>("*\n");</w:t>
      </w:r>
    </w:p>
    <w:p w14:paraId="6D70C804" w14:textId="77777777" w:rsidR="00DF20D9" w:rsidRPr="00DF20D9" w:rsidRDefault="00DF20D9" w:rsidP="00DF20D9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DF20D9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DF20D9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DF20D9">
        <w:rPr>
          <w:rFonts w:ascii="Times New Roman" w:hAnsi="Times New Roman" w:cs="Times New Roman"/>
          <w:sz w:val="24"/>
          <w:szCs w:val="24"/>
        </w:rPr>
        <w:t>("**\n");</w:t>
      </w:r>
    </w:p>
    <w:p w14:paraId="1AB63B84" w14:textId="77777777" w:rsidR="00DF20D9" w:rsidRPr="00DF20D9" w:rsidRDefault="00DF20D9" w:rsidP="00DF20D9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DF20D9">
        <w:rPr>
          <w:rFonts w:ascii="Times New Roman" w:hAnsi="Times New Roman" w:cs="Times New Roman"/>
          <w:sz w:val="24"/>
          <w:szCs w:val="24"/>
        </w:rPr>
        <w:lastRenderedPageBreak/>
        <w:t xml:space="preserve">    </w:t>
      </w:r>
      <w:proofErr w:type="spellStart"/>
      <w:r w:rsidRPr="00DF20D9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DF20D9">
        <w:rPr>
          <w:rFonts w:ascii="Times New Roman" w:hAnsi="Times New Roman" w:cs="Times New Roman"/>
          <w:sz w:val="24"/>
          <w:szCs w:val="24"/>
        </w:rPr>
        <w:t>("***\n");</w:t>
      </w:r>
    </w:p>
    <w:p w14:paraId="5C15E662" w14:textId="77777777" w:rsidR="00DF20D9" w:rsidRPr="00DF20D9" w:rsidRDefault="00DF20D9" w:rsidP="00DF20D9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DF20D9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DF20D9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DF20D9">
        <w:rPr>
          <w:rFonts w:ascii="Times New Roman" w:hAnsi="Times New Roman" w:cs="Times New Roman"/>
          <w:sz w:val="24"/>
          <w:szCs w:val="24"/>
        </w:rPr>
        <w:t>("****\n");</w:t>
      </w:r>
    </w:p>
    <w:p w14:paraId="4F34169E" w14:textId="77777777" w:rsidR="00DF20D9" w:rsidRPr="00DF20D9" w:rsidRDefault="00DF20D9" w:rsidP="00DF20D9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DF20D9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DF20D9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DF20D9">
        <w:rPr>
          <w:rFonts w:ascii="Times New Roman" w:hAnsi="Times New Roman" w:cs="Times New Roman"/>
          <w:sz w:val="24"/>
          <w:szCs w:val="24"/>
        </w:rPr>
        <w:t>("*****\n");</w:t>
      </w:r>
    </w:p>
    <w:p w14:paraId="1C547D26" w14:textId="77777777" w:rsidR="00DF20D9" w:rsidRPr="00DF20D9" w:rsidRDefault="00DF20D9" w:rsidP="00DF20D9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DF20D9">
        <w:rPr>
          <w:rFonts w:ascii="Times New Roman" w:hAnsi="Times New Roman" w:cs="Times New Roman"/>
          <w:sz w:val="24"/>
          <w:szCs w:val="24"/>
        </w:rPr>
        <w:t xml:space="preserve">    return 0;</w:t>
      </w:r>
    </w:p>
    <w:p w14:paraId="74CC5541" w14:textId="7051D4CC" w:rsidR="00DF20D9" w:rsidRDefault="00DF20D9" w:rsidP="00DF20D9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DF20D9">
        <w:rPr>
          <w:rFonts w:ascii="Times New Roman" w:hAnsi="Times New Roman" w:cs="Times New Roman"/>
          <w:sz w:val="24"/>
          <w:szCs w:val="24"/>
        </w:rPr>
        <w:t>}</w:t>
      </w:r>
    </w:p>
    <w:bookmarkEnd w:id="0"/>
    <w:p w14:paraId="49D32C6B" w14:textId="77777777" w:rsidR="00DF20D9" w:rsidRDefault="00DF20D9" w:rsidP="00DF20D9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717C4F6D" w14:textId="77777777" w:rsidR="006876A4" w:rsidRPr="00225C44" w:rsidRDefault="006876A4" w:rsidP="00DF20D9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743E2FA7" w14:textId="77777777" w:rsidR="00421343" w:rsidRDefault="00323BF9" w:rsidP="00421343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="00421343" w:rsidRPr="00225C44">
        <w:rPr>
          <w:rFonts w:ascii="Times New Roman" w:hAnsi="Times New Roman" w:cs="Times New Roman"/>
          <w:sz w:val="24"/>
          <w:szCs w:val="24"/>
        </w:rPr>
        <w:t xml:space="preserve">nput values for </w:t>
      </w:r>
      <w:proofErr w:type="spellStart"/>
      <w:proofErr w:type="gramStart"/>
      <w:r w:rsidR="00421343" w:rsidRPr="00225C44">
        <w:rPr>
          <w:rFonts w:ascii="Times New Roman" w:hAnsi="Times New Roman" w:cs="Times New Roman"/>
          <w:sz w:val="24"/>
          <w:szCs w:val="24"/>
        </w:rPr>
        <w:t>int,float</w:t>
      </w:r>
      <w:proofErr w:type="gramEnd"/>
      <w:r w:rsidR="00421343" w:rsidRPr="00225C44">
        <w:rPr>
          <w:rFonts w:ascii="Times New Roman" w:hAnsi="Times New Roman" w:cs="Times New Roman"/>
          <w:sz w:val="24"/>
          <w:szCs w:val="24"/>
        </w:rPr>
        <w:t>,double</w:t>
      </w:r>
      <w:proofErr w:type="spellEnd"/>
      <w:r w:rsidR="00421343" w:rsidRPr="00225C44">
        <w:rPr>
          <w:rFonts w:ascii="Times New Roman" w:hAnsi="Times New Roman" w:cs="Times New Roman"/>
          <w:sz w:val="24"/>
          <w:szCs w:val="24"/>
        </w:rPr>
        <w:t xml:space="preserve"> and char data types and display the value of each of the variable.</w:t>
      </w:r>
    </w:p>
    <w:p w14:paraId="20C05942" w14:textId="77777777" w:rsidR="006876A4" w:rsidRDefault="006876A4" w:rsidP="006876A4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B6CD8A7" w14:textId="77777777" w:rsidR="006B3F09" w:rsidRPr="006B3F09" w:rsidRDefault="006B3F09" w:rsidP="006B3F09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B3F09">
        <w:rPr>
          <w:rFonts w:ascii="Times New Roman" w:hAnsi="Times New Roman" w:cs="Times New Roman"/>
          <w:sz w:val="24"/>
          <w:szCs w:val="24"/>
        </w:rPr>
        <w:t>#include &lt;</w:t>
      </w:r>
      <w:proofErr w:type="spellStart"/>
      <w:r w:rsidRPr="006B3F09">
        <w:rPr>
          <w:rFonts w:ascii="Times New Roman" w:hAnsi="Times New Roman" w:cs="Times New Roman"/>
          <w:sz w:val="24"/>
          <w:szCs w:val="24"/>
        </w:rPr>
        <w:t>stdio.h</w:t>
      </w:r>
      <w:proofErr w:type="spellEnd"/>
      <w:r w:rsidRPr="006B3F09">
        <w:rPr>
          <w:rFonts w:ascii="Times New Roman" w:hAnsi="Times New Roman" w:cs="Times New Roman"/>
          <w:sz w:val="24"/>
          <w:szCs w:val="24"/>
        </w:rPr>
        <w:t>&gt;</w:t>
      </w:r>
    </w:p>
    <w:p w14:paraId="0BBE1939" w14:textId="0E2D0ED9" w:rsidR="006B3F09" w:rsidRPr="006B3F09" w:rsidRDefault="006B3F09" w:rsidP="006876A4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B3F09">
        <w:rPr>
          <w:rFonts w:ascii="Times New Roman" w:hAnsi="Times New Roman" w:cs="Times New Roman"/>
          <w:sz w:val="24"/>
          <w:szCs w:val="24"/>
        </w:rPr>
        <w:t>#include &lt;</w:t>
      </w:r>
      <w:proofErr w:type="spellStart"/>
      <w:r w:rsidRPr="006B3F09">
        <w:rPr>
          <w:rFonts w:ascii="Times New Roman" w:hAnsi="Times New Roman" w:cs="Times New Roman"/>
          <w:sz w:val="24"/>
          <w:szCs w:val="24"/>
        </w:rPr>
        <w:t>stdlib.h</w:t>
      </w:r>
      <w:proofErr w:type="spellEnd"/>
      <w:r w:rsidRPr="006B3F09">
        <w:rPr>
          <w:rFonts w:ascii="Times New Roman" w:hAnsi="Times New Roman" w:cs="Times New Roman"/>
          <w:sz w:val="24"/>
          <w:szCs w:val="24"/>
        </w:rPr>
        <w:t>&gt;</w:t>
      </w:r>
    </w:p>
    <w:p w14:paraId="16DA543C" w14:textId="77777777" w:rsidR="006B3F09" w:rsidRPr="006B3F09" w:rsidRDefault="006B3F09" w:rsidP="006B3F09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B3F09">
        <w:rPr>
          <w:rFonts w:ascii="Times New Roman" w:hAnsi="Times New Roman" w:cs="Times New Roman"/>
          <w:sz w:val="24"/>
          <w:szCs w:val="24"/>
        </w:rPr>
        <w:t xml:space="preserve">int </w:t>
      </w:r>
      <w:proofErr w:type="gramStart"/>
      <w:r w:rsidRPr="006B3F09">
        <w:rPr>
          <w:rFonts w:ascii="Times New Roman" w:hAnsi="Times New Roman" w:cs="Times New Roman"/>
          <w:sz w:val="24"/>
          <w:szCs w:val="24"/>
        </w:rPr>
        <w:t>main(</w:t>
      </w:r>
      <w:proofErr w:type="gramEnd"/>
      <w:r w:rsidRPr="006B3F09">
        <w:rPr>
          <w:rFonts w:ascii="Times New Roman" w:hAnsi="Times New Roman" w:cs="Times New Roman"/>
          <w:sz w:val="24"/>
          <w:szCs w:val="24"/>
        </w:rPr>
        <w:t>) {</w:t>
      </w:r>
    </w:p>
    <w:p w14:paraId="50DE41EF" w14:textId="77777777" w:rsidR="006B3F09" w:rsidRPr="006B3F09" w:rsidRDefault="006B3F09" w:rsidP="006B3F09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B3F09">
        <w:rPr>
          <w:rFonts w:ascii="Times New Roman" w:hAnsi="Times New Roman" w:cs="Times New Roman"/>
          <w:sz w:val="24"/>
          <w:szCs w:val="24"/>
        </w:rPr>
        <w:t xml:space="preserve">    int </w:t>
      </w:r>
      <w:proofErr w:type="spellStart"/>
      <w:r w:rsidRPr="006B3F09">
        <w:rPr>
          <w:rFonts w:ascii="Times New Roman" w:hAnsi="Times New Roman" w:cs="Times New Roman"/>
          <w:sz w:val="24"/>
          <w:szCs w:val="24"/>
        </w:rPr>
        <w:t>intVal</w:t>
      </w:r>
      <w:proofErr w:type="spellEnd"/>
      <w:r w:rsidRPr="006B3F09">
        <w:rPr>
          <w:rFonts w:ascii="Times New Roman" w:hAnsi="Times New Roman" w:cs="Times New Roman"/>
          <w:sz w:val="24"/>
          <w:szCs w:val="24"/>
        </w:rPr>
        <w:t>;</w:t>
      </w:r>
    </w:p>
    <w:p w14:paraId="79945A3E" w14:textId="77777777" w:rsidR="006B3F09" w:rsidRPr="006B3F09" w:rsidRDefault="006B3F09" w:rsidP="006B3F09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B3F09">
        <w:rPr>
          <w:rFonts w:ascii="Times New Roman" w:hAnsi="Times New Roman" w:cs="Times New Roman"/>
          <w:sz w:val="24"/>
          <w:szCs w:val="24"/>
        </w:rPr>
        <w:t xml:space="preserve">    float </w:t>
      </w:r>
      <w:proofErr w:type="spellStart"/>
      <w:r w:rsidRPr="006B3F09">
        <w:rPr>
          <w:rFonts w:ascii="Times New Roman" w:hAnsi="Times New Roman" w:cs="Times New Roman"/>
          <w:sz w:val="24"/>
          <w:szCs w:val="24"/>
        </w:rPr>
        <w:t>floatVal</w:t>
      </w:r>
      <w:proofErr w:type="spellEnd"/>
      <w:r w:rsidRPr="006B3F09">
        <w:rPr>
          <w:rFonts w:ascii="Times New Roman" w:hAnsi="Times New Roman" w:cs="Times New Roman"/>
          <w:sz w:val="24"/>
          <w:szCs w:val="24"/>
        </w:rPr>
        <w:t>;</w:t>
      </w:r>
    </w:p>
    <w:p w14:paraId="4B56F65B" w14:textId="77777777" w:rsidR="006B3F09" w:rsidRPr="006B3F09" w:rsidRDefault="006B3F09" w:rsidP="006B3F09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B3F09">
        <w:rPr>
          <w:rFonts w:ascii="Times New Roman" w:hAnsi="Times New Roman" w:cs="Times New Roman"/>
          <w:sz w:val="24"/>
          <w:szCs w:val="24"/>
        </w:rPr>
        <w:t xml:space="preserve">    double </w:t>
      </w:r>
      <w:proofErr w:type="spellStart"/>
      <w:r w:rsidRPr="006B3F09">
        <w:rPr>
          <w:rFonts w:ascii="Times New Roman" w:hAnsi="Times New Roman" w:cs="Times New Roman"/>
          <w:sz w:val="24"/>
          <w:szCs w:val="24"/>
        </w:rPr>
        <w:t>doubleVal</w:t>
      </w:r>
      <w:proofErr w:type="spellEnd"/>
      <w:r w:rsidRPr="006B3F09">
        <w:rPr>
          <w:rFonts w:ascii="Times New Roman" w:hAnsi="Times New Roman" w:cs="Times New Roman"/>
          <w:sz w:val="24"/>
          <w:szCs w:val="24"/>
        </w:rPr>
        <w:t>;</w:t>
      </w:r>
    </w:p>
    <w:p w14:paraId="4920E3F3" w14:textId="74CA0299" w:rsidR="006B3F09" w:rsidRPr="006B3F09" w:rsidRDefault="006B3F09" w:rsidP="006876A4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B3F09">
        <w:rPr>
          <w:rFonts w:ascii="Times New Roman" w:hAnsi="Times New Roman" w:cs="Times New Roman"/>
          <w:sz w:val="24"/>
          <w:szCs w:val="24"/>
        </w:rPr>
        <w:t xml:space="preserve">    char </w:t>
      </w:r>
      <w:proofErr w:type="spellStart"/>
      <w:r w:rsidRPr="006B3F09">
        <w:rPr>
          <w:rFonts w:ascii="Times New Roman" w:hAnsi="Times New Roman" w:cs="Times New Roman"/>
          <w:sz w:val="24"/>
          <w:szCs w:val="24"/>
        </w:rPr>
        <w:t>charVal</w:t>
      </w:r>
      <w:proofErr w:type="spellEnd"/>
      <w:r w:rsidRPr="006B3F09">
        <w:rPr>
          <w:rFonts w:ascii="Times New Roman" w:hAnsi="Times New Roman" w:cs="Times New Roman"/>
          <w:sz w:val="24"/>
          <w:szCs w:val="24"/>
        </w:rPr>
        <w:t>;</w:t>
      </w:r>
    </w:p>
    <w:p w14:paraId="0DD5ADC8" w14:textId="77777777" w:rsidR="006B3F09" w:rsidRPr="006B3F09" w:rsidRDefault="006B3F09" w:rsidP="006B3F09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B3F09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6B3F09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6B3F0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B3F09">
        <w:rPr>
          <w:rFonts w:ascii="Times New Roman" w:hAnsi="Times New Roman" w:cs="Times New Roman"/>
          <w:sz w:val="24"/>
          <w:szCs w:val="24"/>
        </w:rPr>
        <w:t>"Enter an integer value: ");</w:t>
      </w:r>
    </w:p>
    <w:p w14:paraId="59789697" w14:textId="77777777" w:rsidR="006B3F09" w:rsidRPr="006B3F09" w:rsidRDefault="006B3F09" w:rsidP="006B3F09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B3F09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6B3F09">
        <w:rPr>
          <w:rFonts w:ascii="Times New Roman" w:hAnsi="Times New Roman" w:cs="Times New Roman"/>
          <w:sz w:val="24"/>
          <w:szCs w:val="24"/>
        </w:rPr>
        <w:t>scanf</w:t>
      </w:r>
      <w:proofErr w:type="spellEnd"/>
      <w:r w:rsidRPr="006B3F0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B3F09">
        <w:rPr>
          <w:rFonts w:ascii="Times New Roman" w:hAnsi="Times New Roman" w:cs="Times New Roman"/>
          <w:sz w:val="24"/>
          <w:szCs w:val="24"/>
        </w:rPr>
        <w:t>"%d", &amp;</w:t>
      </w:r>
      <w:proofErr w:type="spellStart"/>
      <w:r w:rsidRPr="006B3F09">
        <w:rPr>
          <w:rFonts w:ascii="Times New Roman" w:hAnsi="Times New Roman" w:cs="Times New Roman"/>
          <w:sz w:val="24"/>
          <w:szCs w:val="24"/>
        </w:rPr>
        <w:t>intVal</w:t>
      </w:r>
      <w:proofErr w:type="spellEnd"/>
      <w:r w:rsidRPr="006B3F09">
        <w:rPr>
          <w:rFonts w:ascii="Times New Roman" w:hAnsi="Times New Roman" w:cs="Times New Roman"/>
          <w:sz w:val="24"/>
          <w:szCs w:val="24"/>
        </w:rPr>
        <w:t>);</w:t>
      </w:r>
    </w:p>
    <w:p w14:paraId="0235FCE5" w14:textId="77777777" w:rsidR="006B3F09" w:rsidRPr="006B3F09" w:rsidRDefault="006B3F09" w:rsidP="006B3F09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B3F09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6B3F09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6B3F0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B3F09">
        <w:rPr>
          <w:rFonts w:ascii="Times New Roman" w:hAnsi="Times New Roman" w:cs="Times New Roman"/>
          <w:sz w:val="24"/>
          <w:szCs w:val="24"/>
        </w:rPr>
        <w:t>"Enter a float value: ");</w:t>
      </w:r>
    </w:p>
    <w:p w14:paraId="6C338F17" w14:textId="77777777" w:rsidR="006B3F09" w:rsidRPr="006B3F09" w:rsidRDefault="006B3F09" w:rsidP="006B3F09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B3F09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6B3F09">
        <w:rPr>
          <w:rFonts w:ascii="Times New Roman" w:hAnsi="Times New Roman" w:cs="Times New Roman"/>
          <w:sz w:val="24"/>
          <w:szCs w:val="24"/>
        </w:rPr>
        <w:t>scanf</w:t>
      </w:r>
      <w:proofErr w:type="spellEnd"/>
      <w:r w:rsidRPr="006B3F0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B3F09">
        <w:rPr>
          <w:rFonts w:ascii="Times New Roman" w:hAnsi="Times New Roman" w:cs="Times New Roman"/>
          <w:sz w:val="24"/>
          <w:szCs w:val="24"/>
        </w:rPr>
        <w:t>"%f", &amp;</w:t>
      </w:r>
      <w:proofErr w:type="spellStart"/>
      <w:r w:rsidRPr="006B3F09">
        <w:rPr>
          <w:rFonts w:ascii="Times New Roman" w:hAnsi="Times New Roman" w:cs="Times New Roman"/>
          <w:sz w:val="24"/>
          <w:szCs w:val="24"/>
        </w:rPr>
        <w:t>floatVal</w:t>
      </w:r>
      <w:proofErr w:type="spellEnd"/>
      <w:r w:rsidRPr="006B3F09">
        <w:rPr>
          <w:rFonts w:ascii="Times New Roman" w:hAnsi="Times New Roman" w:cs="Times New Roman"/>
          <w:sz w:val="24"/>
          <w:szCs w:val="24"/>
        </w:rPr>
        <w:t>);</w:t>
      </w:r>
    </w:p>
    <w:p w14:paraId="11056484" w14:textId="77777777" w:rsidR="006B3F09" w:rsidRPr="006B3F09" w:rsidRDefault="006B3F09" w:rsidP="006B3F09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B3F09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6B3F09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6B3F0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B3F09">
        <w:rPr>
          <w:rFonts w:ascii="Times New Roman" w:hAnsi="Times New Roman" w:cs="Times New Roman"/>
          <w:sz w:val="24"/>
          <w:szCs w:val="24"/>
        </w:rPr>
        <w:t>"Enter a double value: ");</w:t>
      </w:r>
    </w:p>
    <w:p w14:paraId="16EDC970" w14:textId="77777777" w:rsidR="006B3F09" w:rsidRPr="006B3F09" w:rsidRDefault="006B3F09" w:rsidP="006B3F09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B3F09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6B3F09">
        <w:rPr>
          <w:rFonts w:ascii="Times New Roman" w:hAnsi="Times New Roman" w:cs="Times New Roman"/>
          <w:sz w:val="24"/>
          <w:szCs w:val="24"/>
        </w:rPr>
        <w:t>scanf</w:t>
      </w:r>
      <w:proofErr w:type="spellEnd"/>
      <w:r w:rsidRPr="006B3F0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B3F09">
        <w:rPr>
          <w:rFonts w:ascii="Times New Roman" w:hAnsi="Times New Roman" w:cs="Times New Roman"/>
          <w:sz w:val="24"/>
          <w:szCs w:val="24"/>
        </w:rPr>
        <w:t>"%</w:t>
      </w:r>
      <w:proofErr w:type="spellStart"/>
      <w:r w:rsidRPr="006B3F09">
        <w:rPr>
          <w:rFonts w:ascii="Times New Roman" w:hAnsi="Times New Roman" w:cs="Times New Roman"/>
          <w:sz w:val="24"/>
          <w:szCs w:val="24"/>
        </w:rPr>
        <w:t>lf</w:t>
      </w:r>
      <w:proofErr w:type="spellEnd"/>
      <w:r w:rsidRPr="006B3F09">
        <w:rPr>
          <w:rFonts w:ascii="Times New Roman" w:hAnsi="Times New Roman" w:cs="Times New Roman"/>
          <w:sz w:val="24"/>
          <w:szCs w:val="24"/>
        </w:rPr>
        <w:t>", &amp;</w:t>
      </w:r>
      <w:proofErr w:type="spellStart"/>
      <w:r w:rsidRPr="006B3F09">
        <w:rPr>
          <w:rFonts w:ascii="Times New Roman" w:hAnsi="Times New Roman" w:cs="Times New Roman"/>
          <w:sz w:val="24"/>
          <w:szCs w:val="24"/>
        </w:rPr>
        <w:t>doubleVal</w:t>
      </w:r>
      <w:proofErr w:type="spellEnd"/>
      <w:r w:rsidRPr="006B3F09">
        <w:rPr>
          <w:rFonts w:ascii="Times New Roman" w:hAnsi="Times New Roman" w:cs="Times New Roman"/>
          <w:sz w:val="24"/>
          <w:szCs w:val="24"/>
        </w:rPr>
        <w:t>);</w:t>
      </w:r>
    </w:p>
    <w:p w14:paraId="3B558AFB" w14:textId="77777777" w:rsidR="006B3F09" w:rsidRPr="006B3F09" w:rsidRDefault="006B3F09" w:rsidP="006B3F09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B3F09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6B3F09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6B3F0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B3F09">
        <w:rPr>
          <w:rFonts w:ascii="Times New Roman" w:hAnsi="Times New Roman" w:cs="Times New Roman"/>
          <w:sz w:val="24"/>
          <w:szCs w:val="24"/>
        </w:rPr>
        <w:t>"Enter a character: ");</w:t>
      </w:r>
    </w:p>
    <w:p w14:paraId="5BC188FD" w14:textId="77777777" w:rsidR="006B3F09" w:rsidRPr="006B3F09" w:rsidRDefault="006B3F09" w:rsidP="006B3F09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B3F09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6B3F09">
        <w:rPr>
          <w:rFonts w:ascii="Times New Roman" w:hAnsi="Times New Roman" w:cs="Times New Roman"/>
          <w:sz w:val="24"/>
          <w:szCs w:val="24"/>
        </w:rPr>
        <w:t>scanf</w:t>
      </w:r>
      <w:proofErr w:type="spellEnd"/>
      <w:r w:rsidRPr="006B3F0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B3F09">
        <w:rPr>
          <w:rFonts w:ascii="Times New Roman" w:hAnsi="Times New Roman" w:cs="Times New Roman"/>
          <w:sz w:val="24"/>
          <w:szCs w:val="24"/>
        </w:rPr>
        <w:t>" %c", &amp;</w:t>
      </w:r>
      <w:proofErr w:type="spellStart"/>
      <w:r w:rsidRPr="006B3F09">
        <w:rPr>
          <w:rFonts w:ascii="Times New Roman" w:hAnsi="Times New Roman" w:cs="Times New Roman"/>
          <w:sz w:val="24"/>
          <w:szCs w:val="24"/>
        </w:rPr>
        <w:t>charVal</w:t>
      </w:r>
      <w:proofErr w:type="spellEnd"/>
      <w:r w:rsidRPr="006B3F09">
        <w:rPr>
          <w:rFonts w:ascii="Times New Roman" w:hAnsi="Times New Roman" w:cs="Times New Roman"/>
          <w:sz w:val="24"/>
          <w:szCs w:val="24"/>
        </w:rPr>
        <w:t>);</w:t>
      </w:r>
    </w:p>
    <w:p w14:paraId="2AB12887" w14:textId="77777777" w:rsidR="006B3F09" w:rsidRPr="006B3F09" w:rsidRDefault="006B3F09" w:rsidP="006B3F09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B3F09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6B3F09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6B3F0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B3F09">
        <w:rPr>
          <w:rFonts w:ascii="Times New Roman" w:hAnsi="Times New Roman" w:cs="Times New Roman"/>
          <w:sz w:val="24"/>
          <w:szCs w:val="24"/>
        </w:rPr>
        <w:t>"\</w:t>
      </w:r>
      <w:proofErr w:type="spellStart"/>
      <w:r w:rsidRPr="006B3F09">
        <w:rPr>
          <w:rFonts w:ascii="Times New Roman" w:hAnsi="Times New Roman" w:cs="Times New Roman"/>
          <w:sz w:val="24"/>
          <w:szCs w:val="24"/>
        </w:rPr>
        <w:t>nValues</w:t>
      </w:r>
      <w:proofErr w:type="spellEnd"/>
      <w:r w:rsidRPr="006B3F09">
        <w:rPr>
          <w:rFonts w:ascii="Times New Roman" w:hAnsi="Times New Roman" w:cs="Times New Roman"/>
          <w:sz w:val="24"/>
          <w:szCs w:val="24"/>
        </w:rPr>
        <w:t xml:space="preserve"> entered:\n");</w:t>
      </w:r>
    </w:p>
    <w:p w14:paraId="696C9BFB" w14:textId="77777777" w:rsidR="006B3F09" w:rsidRPr="006B3F09" w:rsidRDefault="006B3F09" w:rsidP="006B3F09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B3F09">
        <w:rPr>
          <w:rFonts w:ascii="Times New Roman" w:hAnsi="Times New Roman" w:cs="Times New Roman"/>
          <w:sz w:val="24"/>
          <w:szCs w:val="24"/>
        </w:rPr>
        <w:lastRenderedPageBreak/>
        <w:t xml:space="preserve">    </w:t>
      </w:r>
      <w:proofErr w:type="spellStart"/>
      <w:proofErr w:type="gramStart"/>
      <w:r w:rsidRPr="006B3F09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6B3F0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B3F09">
        <w:rPr>
          <w:rFonts w:ascii="Times New Roman" w:hAnsi="Times New Roman" w:cs="Times New Roman"/>
          <w:sz w:val="24"/>
          <w:szCs w:val="24"/>
        </w:rPr>
        <w:t xml:space="preserve">"Integer: %d\n", </w:t>
      </w:r>
      <w:proofErr w:type="spellStart"/>
      <w:r w:rsidRPr="006B3F09">
        <w:rPr>
          <w:rFonts w:ascii="Times New Roman" w:hAnsi="Times New Roman" w:cs="Times New Roman"/>
          <w:sz w:val="24"/>
          <w:szCs w:val="24"/>
        </w:rPr>
        <w:t>intVal</w:t>
      </w:r>
      <w:proofErr w:type="spellEnd"/>
      <w:r w:rsidRPr="006B3F09">
        <w:rPr>
          <w:rFonts w:ascii="Times New Roman" w:hAnsi="Times New Roman" w:cs="Times New Roman"/>
          <w:sz w:val="24"/>
          <w:szCs w:val="24"/>
        </w:rPr>
        <w:t>);</w:t>
      </w:r>
    </w:p>
    <w:p w14:paraId="06A8DD54" w14:textId="77777777" w:rsidR="006B3F09" w:rsidRPr="006B3F09" w:rsidRDefault="006B3F09" w:rsidP="006B3F09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B3F09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6B3F09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6B3F0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B3F09">
        <w:rPr>
          <w:rFonts w:ascii="Times New Roman" w:hAnsi="Times New Roman" w:cs="Times New Roman"/>
          <w:sz w:val="24"/>
          <w:szCs w:val="24"/>
        </w:rPr>
        <w:t xml:space="preserve">"Float: %f\n", </w:t>
      </w:r>
      <w:proofErr w:type="spellStart"/>
      <w:r w:rsidRPr="006B3F09">
        <w:rPr>
          <w:rFonts w:ascii="Times New Roman" w:hAnsi="Times New Roman" w:cs="Times New Roman"/>
          <w:sz w:val="24"/>
          <w:szCs w:val="24"/>
        </w:rPr>
        <w:t>floatVal</w:t>
      </w:r>
      <w:proofErr w:type="spellEnd"/>
      <w:r w:rsidRPr="006B3F09">
        <w:rPr>
          <w:rFonts w:ascii="Times New Roman" w:hAnsi="Times New Roman" w:cs="Times New Roman"/>
          <w:sz w:val="24"/>
          <w:szCs w:val="24"/>
        </w:rPr>
        <w:t>);</w:t>
      </w:r>
    </w:p>
    <w:p w14:paraId="173F9DA2" w14:textId="77777777" w:rsidR="006B3F09" w:rsidRPr="006B3F09" w:rsidRDefault="006B3F09" w:rsidP="006B3F09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B3F09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6B3F09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6B3F0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B3F09">
        <w:rPr>
          <w:rFonts w:ascii="Times New Roman" w:hAnsi="Times New Roman" w:cs="Times New Roman"/>
          <w:sz w:val="24"/>
          <w:szCs w:val="24"/>
        </w:rPr>
        <w:t>"Double: %</w:t>
      </w:r>
      <w:proofErr w:type="spellStart"/>
      <w:r w:rsidRPr="006B3F09">
        <w:rPr>
          <w:rFonts w:ascii="Times New Roman" w:hAnsi="Times New Roman" w:cs="Times New Roman"/>
          <w:sz w:val="24"/>
          <w:szCs w:val="24"/>
        </w:rPr>
        <w:t>lf</w:t>
      </w:r>
      <w:proofErr w:type="spellEnd"/>
      <w:r w:rsidRPr="006B3F09">
        <w:rPr>
          <w:rFonts w:ascii="Times New Roman" w:hAnsi="Times New Roman" w:cs="Times New Roman"/>
          <w:sz w:val="24"/>
          <w:szCs w:val="24"/>
        </w:rPr>
        <w:t xml:space="preserve">\n", </w:t>
      </w:r>
      <w:proofErr w:type="spellStart"/>
      <w:r w:rsidRPr="006B3F09">
        <w:rPr>
          <w:rFonts w:ascii="Times New Roman" w:hAnsi="Times New Roman" w:cs="Times New Roman"/>
          <w:sz w:val="24"/>
          <w:szCs w:val="24"/>
        </w:rPr>
        <w:t>doubleVal</w:t>
      </w:r>
      <w:proofErr w:type="spellEnd"/>
      <w:r w:rsidRPr="006B3F09">
        <w:rPr>
          <w:rFonts w:ascii="Times New Roman" w:hAnsi="Times New Roman" w:cs="Times New Roman"/>
          <w:sz w:val="24"/>
          <w:szCs w:val="24"/>
        </w:rPr>
        <w:t>);</w:t>
      </w:r>
    </w:p>
    <w:p w14:paraId="52D538C7" w14:textId="43DA165D" w:rsidR="006B3F09" w:rsidRPr="006B3F09" w:rsidRDefault="006B3F09" w:rsidP="006B3F09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B3F09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6B3F09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6B3F0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B3F09">
        <w:rPr>
          <w:rFonts w:ascii="Times New Roman" w:hAnsi="Times New Roman" w:cs="Times New Roman"/>
          <w:sz w:val="24"/>
          <w:szCs w:val="24"/>
        </w:rPr>
        <w:t xml:space="preserve">"Character: %c\n", </w:t>
      </w:r>
      <w:proofErr w:type="spellStart"/>
      <w:r w:rsidRPr="006B3F09">
        <w:rPr>
          <w:rFonts w:ascii="Times New Roman" w:hAnsi="Times New Roman" w:cs="Times New Roman"/>
          <w:sz w:val="24"/>
          <w:szCs w:val="24"/>
        </w:rPr>
        <w:t>charVal</w:t>
      </w:r>
      <w:proofErr w:type="spellEnd"/>
      <w:r w:rsidRPr="006B3F09">
        <w:rPr>
          <w:rFonts w:ascii="Times New Roman" w:hAnsi="Times New Roman" w:cs="Times New Roman"/>
          <w:sz w:val="24"/>
          <w:szCs w:val="24"/>
        </w:rPr>
        <w:t>);</w:t>
      </w:r>
    </w:p>
    <w:p w14:paraId="58F0076D" w14:textId="77777777" w:rsidR="006B3F09" w:rsidRPr="006B3F09" w:rsidRDefault="006B3F09" w:rsidP="006B3F09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B3F09">
        <w:rPr>
          <w:rFonts w:ascii="Times New Roman" w:hAnsi="Times New Roman" w:cs="Times New Roman"/>
          <w:sz w:val="24"/>
          <w:szCs w:val="24"/>
        </w:rPr>
        <w:t xml:space="preserve">    return 0;</w:t>
      </w:r>
    </w:p>
    <w:p w14:paraId="222C5E4A" w14:textId="0B59D856" w:rsidR="006B3F09" w:rsidRDefault="006B3F09" w:rsidP="006B3F09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B3F09">
        <w:rPr>
          <w:rFonts w:ascii="Times New Roman" w:hAnsi="Times New Roman" w:cs="Times New Roman"/>
          <w:sz w:val="24"/>
          <w:szCs w:val="24"/>
        </w:rPr>
        <w:t>}</w:t>
      </w:r>
    </w:p>
    <w:p w14:paraId="203F3E8F" w14:textId="77777777" w:rsidR="006876A4" w:rsidRPr="006B3F09" w:rsidRDefault="006876A4" w:rsidP="006B3F09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10B71E98" w14:textId="77777777" w:rsidR="00C0510F" w:rsidRDefault="00C0510F" w:rsidP="00A33DD4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25C44">
        <w:rPr>
          <w:rFonts w:ascii="Times New Roman" w:hAnsi="Times New Roman" w:cs="Times New Roman"/>
          <w:sz w:val="24"/>
          <w:szCs w:val="24"/>
        </w:rPr>
        <w:t>Input two integers and display the total</w:t>
      </w:r>
    </w:p>
    <w:p w14:paraId="4F54CA0C" w14:textId="77777777" w:rsidR="006876A4" w:rsidRDefault="006876A4" w:rsidP="006876A4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351ECE6" w14:textId="77777777" w:rsidR="006B3F09" w:rsidRPr="006B3F09" w:rsidRDefault="006B3F09" w:rsidP="006B3F09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B3F09">
        <w:rPr>
          <w:rFonts w:ascii="Times New Roman" w:hAnsi="Times New Roman" w:cs="Times New Roman"/>
          <w:sz w:val="24"/>
          <w:szCs w:val="24"/>
        </w:rPr>
        <w:t>#include &lt;</w:t>
      </w:r>
      <w:proofErr w:type="spellStart"/>
      <w:r w:rsidRPr="006B3F09">
        <w:rPr>
          <w:rFonts w:ascii="Times New Roman" w:hAnsi="Times New Roman" w:cs="Times New Roman"/>
          <w:sz w:val="24"/>
          <w:szCs w:val="24"/>
        </w:rPr>
        <w:t>stdio.h</w:t>
      </w:r>
      <w:proofErr w:type="spellEnd"/>
      <w:r w:rsidRPr="006B3F09">
        <w:rPr>
          <w:rFonts w:ascii="Times New Roman" w:hAnsi="Times New Roman" w:cs="Times New Roman"/>
          <w:sz w:val="24"/>
          <w:szCs w:val="24"/>
        </w:rPr>
        <w:t>&gt;</w:t>
      </w:r>
    </w:p>
    <w:p w14:paraId="22B45ECF" w14:textId="65C598A0" w:rsidR="006B3F09" w:rsidRPr="006B3F09" w:rsidRDefault="006B3F09" w:rsidP="006B3F09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B3F09">
        <w:rPr>
          <w:rFonts w:ascii="Times New Roman" w:hAnsi="Times New Roman" w:cs="Times New Roman"/>
          <w:sz w:val="24"/>
          <w:szCs w:val="24"/>
        </w:rPr>
        <w:t>#include &lt;</w:t>
      </w:r>
      <w:proofErr w:type="spellStart"/>
      <w:r w:rsidRPr="006B3F09">
        <w:rPr>
          <w:rFonts w:ascii="Times New Roman" w:hAnsi="Times New Roman" w:cs="Times New Roman"/>
          <w:sz w:val="24"/>
          <w:szCs w:val="24"/>
        </w:rPr>
        <w:t>stdlib.h</w:t>
      </w:r>
      <w:proofErr w:type="spellEnd"/>
      <w:r w:rsidRPr="006B3F09">
        <w:rPr>
          <w:rFonts w:ascii="Times New Roman" w:hAnsi="Times New Roman" w:cs="Times New Roman"/>
          <w:sz w:val="24"/>
          <w:szCs w:val="24"/>
        </w:rPr>
        <w:t>&gt;</w:t>
      </w:r>
    </w:p>
    <w:p w14:paraId="7CA5FF91" w14:textId="77777777" w:rsidR="006B3F09" w:rsidRPr="006B3F09" w:rsidRDefault="006B3F09" w:rsidP="006B3F09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B3F09">
        <w:rPr>
          <w:rFonts w:ascii="Times New Roman" w:hAnsi="Times New Roman" w:cs="Times New Roman"/>
          <w:sz w:val="24"/>
          <w:szCs w:val="24"/>
        </w:rPr>
        <w:t xml:space="preserve">int </w:t>
      </w:r>
      <w:proofErr w:type="gramStart"/>
      <w:r w:rsidRPr="006B3F09">
        <w:rPr>
          <w:rFonts w:ascii="Times New Roman" w:hAnsi="Times New Roman" w:cs="Times New Roman"/>
          <w:sz w:val="24"/>
          <w:szCs w:val="24"/>
        </w:rPr>
        <w:t>main(</w:t>
      </w:r>
      <w:proofErr w:type="gramEnd"/>
      <w:r w:rsidRPr="006B3F09">
        <w:rPr>
          <w:rFonts w:ascii="Times New Roman" w:hAnsi="Times New Roman" w:cs="Times New Roman"/>
          <w:sz w:val="24"/>
          <w:szCs w:val="24"/>
        </w:rPr>
        <w:t>) {</w:t>
      </w:r>
    </w:p>
    <w:p w14:paraId="074A4BC0" w14:textId="77777777" w:rsidR="006B3F09" w:rsidRPr="006B3F09" w:rsidRDefault="006B3F09" w:rsidP="006B3F09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B3F09">
        <w:rPr>
          <w:rFonts w:ascii="Times New Roman" w:hAnsi="Times New Roman" w:cs="Times New Roman"/>
          <w:sz w:val="24"/>
          <w:szCs w:val="24"/>
        </w:rPr>
        <w:t xml:space="preserve">    int a, b, tot;</w:t>
      </w:r>
    </w:p>
    <w:p w14:paraId="4848B1C8" w14:textId="77777777" w:rsidR="006B3F09" w:rsidRPr="006B3F09" w:rsidRDefault="006B3F09" w:rsidP="006B3F09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B3F09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6B3F09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6B3F0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B3F09">
        <w:rPr>
          <w:rFonts w:ascii="Times New Roman" w:hAnsi="Times New Roman" w:cs="Times New Roman"/>
          <w:sz w:val="24"/>
          <w:szCs w:val="24"/>
        </w:rPr>
        <w:t>"Enter 2 integer values ");</w:t>
      </w:r>
    </w:p>
    <w:p w14:paraId="27D925DE" w14:textId="77777777" w:rsidR="006B3F09" w:rsidRPr="006B3F09" w:rsidRDefault="006B3F09" w:rsidP="006B3F09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B3F09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6B3F09">
        <w:rPr>
          <w:rFonts w:ascii="Times New Roman" w:hAnsi="Times New Roman" w:cs="Times New Roman"/>
          <w:sz w:val="24"/>
          <w:szCs w:val="24"/>
        </w:rPr>
        <w:t>scanf</w:t>
      </w:r>
      <w:proofErr w:type="spellEnd"/>
      <w:r w:rsidRPr="006B3F0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B3F09">
        <w:rPr>
          <w:rFonts w:ascii="Times New Roman" w:hAnsi="Times New Roman" w:cs="Times New Roman"/>
          <w:sz w:val="24"/>
          <w:szCs w:val="24"/>
        </w:rPr>
        <w:t>"%d %d", &amp;a, &amp;b);</w:t>
      </w:r>
    </w:p>
    <w:p w14:paraId="508E71D1" w14:textId="77777777" w:rsidR="006B3F09" w:rsidRPr="006B3F09" w:rsidRDefault="006B3F09" w:rsidP="006B3F09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B3F09">
        <w:rPr>
          <w:rFonts w:ascii="Times New Roman" w:hAnsi="Times New Roman" w:cs="Times New Roman"/>
          <w:sz w:val="24"/>
          <w:szCs w:val="24"/>
        </w:rPr>
        <w:t xml:space="preserve">    tot= </w:t>
      </w:r>
      <w:proofErr w:type="spellStart"/>
      <w:r w:rsidRPr="006B3F09">
        <w:rPr>
          <w:rFonts w:ascii="Times New Roman" w:hAnsi="Times New Roman" w:cs="Times New Roman"/>
          <w:sz w:val="24"/>
          <w:szCs w:val="24"/>
        </w:rPr>
        <w:t>a+b</w:t>
      </w:r>
      <w:proofErr w:type="spellEnd"/>
      <w:r w:rsidRPr="006B3F09">
        <w:rPr>
          <w:rFonts w:ascii="Times New Roman" w:hAnsi="Times New Roman" w:cs="Times New Roman"/>
          <w:sz w:val="24"/>
          <w:szCs w:val="24"/>
        </w:rPr>
        <w:t>;</w:t>
      </w:r>
    </w:p>
    <w:p w14:paraId="03B1334D" w14:textId="77777777" w:rsidR="006B3F09" w:rsidRPr="006B3F09" w:rsidRDefault="006B3F09" w:rsidP="006B3F09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B3F09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6B3F09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6B3F0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B3F09">
        <w:rPr>
          <w:rFonts w:ascii="Times New Roman" w:hAnsi="Times New Roman" w:cs="Times New Roman"/>
          <w:sz w:val="24"/>
          <w:szCs w:val="24"/>
        </w:rPr>
        <w:t>"the total is %d\n", tot);</w:t>
      </w:r>
    </w:p>
    <w:p w14:paraId="4009B251" w14:textId="77777777" w:rsidR="006B3F09" w:rsidRPr="006B3F09" w:rsidRDefault="006B3F09" w:rsidP="006B3F09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B3F09">
        <w:rPr>
          <w:rFonts w:ascii="Times New Roman" w:hAnsi="Times New Roman" w:cs="Times New Roman"/>
          <w:sz w:val="24"/>
          <w:szCs w:val="24"/>
        </w:rPr>
        <w:t xml:space="preserve">    return 0;</w:t>
      </w:r>
    </w:p>
    <w:p w14:paraId="7C3DC2D7" w14:textId="4F0AA0BF" w:rsidR="006B3F09" w:rsidRDefault="006B3F09" w:rsidP="006B3F09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B3F09">
        <w:rPr>
          <w:rFonts w:ascii="Times New Roman" w:hAnsi="Times New Roman" w:cs="Times New Roman"/>
          <w:sz w:val="24"/>
          <w:szCs w:val="24"/>
        </w:rPr>
        <w:t>}</w:t>
      </w:r>
    </w:p>
    <w:p w14:paraId="381517CA" w14:textId="77777777" w:rsidR="006876A4" w:rsidRPr="006B3F09" w:rsidRDefault="006876A4" w:rsidP="006B3F09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1E438CEA" w14:textId="3A659964" w:rsidR="006B3F09" w:rsidRDefault="00C0510F" w:rsidP="006B3F09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25C44">
        <w:rPr>
          <w:rFonts w:ascii="Times New Roman" w:hAnsi="Times New Roman" w:cs="Times New Roman"/>
          <w:sz w:val="24"/>
          <w:szCs w:val="24"/>
        </w:rPr>
        <w:t>Input two numbers with decimals</w:t>
      </w:r>
      <w:r w:rsidR="001E2CBC">
        <w:rPr>
          <w:rFonts w:ascii="Times New Roman" w:hAnsi="Times New Roman" w:cs="Times New Roman"/>
          <w:sz w:val="24"/>
          <w:szCs w:val="24"/>
        </w:rPr>
        <w:t>(fractions)</w:t>
      </w:r>
      <w:r w:rsidRPr="00225C44">
        <w:rPr>
          <w:rFonts w:ascii="Times New Roman" w:hAnsi="Times New Roman" w:cs="Times New Roman"/>
          <w:sz w:val="24"/>
          <w:szCs w:val="24"/>
        </w:rPr>
        <w:t xml:space="preserve"> and display the average with decimals</w:t>
      </w:r>
    </w:p>
    <w:p w14:paraId="4A635CC0" w14:textId="77777777" w:rsidR="00AB0CC8" w:rsidRDefault="00AB0CC8" w:rsidP="00AB0CC8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DBC790A" w14:textId="77777777" w:rsidR="00AB0CC8" w:rsidRPr="00AB0CC8" w:rsidRDefault="00AB0CC8" w:rsidP="00AB0CC8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B0CC8">
        <w:rPr>
          <w:rFonts w:ascii="Times New Roman" w:hAnsi="Times New Roman" w:cs="Times New Roman"/>
          <w:sz w:val="24"/>
          <w:szCs w:val="24"/>
        </w:rPr>
        <w:t>#include &lt;</w:t>
      </w:r>
      <w:proofErr w:type="spellStart"/>
      <w:r w:rsidRPr="00AB0CC8">
        <w:rPr>
          <w:rFonts w:ascii="Times New Roman" w:hAnsi="Times New Roman" w:cs="Times New Roman"/>
          <w:sz w:val="24"/>
          <w:szCs w:val="24"/>
        </w:rPr>
        <w:t>stdio.h</w:t>
      </w:r>
      <w:proofErr w:type="spellEnd"/>
      <w:r w:rsidRPr="00AB0CC8">
        <w:rPr>
          <w:rFonts w:ascii="Times New Roman" w:hAnsi="Times New Roman" w:cs="Times New Roman"/>
          <w:sz w:val="24"/>
          <w:szCs w:val="24"/>
        </w:rPr>
        <w:t>&gt;</w:t>
      </w:r>
    </w:p>
    <w:p w14:paraId="0898AA14" w14:textId="5F70371C" w:rsidR="00AB0CC8" w:rsidRPr="00AB0CC8" w:rsidRDefault="00AB0CC8" w:rsidP="00AB0CC8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B0CC8">
        <w:rPr>
          <w:rFonts w:ascii="Times New Roman" w:hAnsi="Times New Roman" w:cs="Times New Roman"/>
          <w:sz w:val="24"/>
          <w:szCs w:val="24"/>
        </w:rPr>
        <w:lastRenderedPageBreak/>
        <w:t>#include &lt;</w:t>
      </w:r>
      <w:proofErr w:type="spellStart"/>
      <w:r w:rsidRPr="00AB0CC8">
        <w:rPr>
          <w:rFonts w:ascii="Times New Roman" w:hAnsi="Times New Roman" w:cs="Times New Roman"/>
          <w:sz w:val="24"/>
          <w:szCs w:val="24"/>
        </w:rPr>
        <w:t>stdlib.h</w:t>
      </w:r>
      <w:proofErr w:type="spellEnd"/>
      <w:r w:rsidRPr="00AB0CC8">
        <w:rPr>
          <w:rFonts w:ascii="Times New Roman" w:hAnsi="Times New Roman" w:cs="Times New Roman"/>
          <w:sz w:val="24"/>
          <w:szCs w:val="24"/>
        </w:rPr>
        <w:t>&gt;</w:t>
      </w:r>
    </w:p>
    <w:p w14:paraId="63C16C33" w14:textId="77777777" w:rsidR="00AB0CC8" w:rsidRPr="00AB0CC8" w:rsidRDefault="00AB0CC8" w:rsidP="00AB0CC8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B0CC8">
        <w:rPr>
          <w:rFonts w:ascii="Times New Roman" w:hAnsi="Times New Roman" w:cs="Times New Roman"/>
          <w:sz w:val="24"/>
          <w:szCs w:val="24"/>
        </w:rPr>
        <w:t xml:space="preserve">int </w:t>
      </w:r>
      <w:proofErr w:type="gramStart"/>
      <w:r w:rsidRPr="00AB0CC8">
        <w:rPr>
          <w:rFonts w:ascii="Times New Roman" w:hAnsi="Times New Roman" w:cs="Times New Roman"/>
          <w:sz w:val="24"/>
          <w:szCs w:val="24"/>
        </w:rPr>
        <w:t>main(</w:t>
      </w:r>
      <w:proofErr w:type="gramEnd"/>
      <w:r w:rsidRPr="00AB0CC8">
        <w:rPr>
          <w:rFonts w:ascii="Times New Roman" w:hAnsi="Times New Roman" w:cs="Times New Roman"/>
          <w:sz w:val="24"/>
          <w:szCs w:val="24"/>
        </w:rPr>
        <w:t>) {</w:t>
      </w:r>
    </w:p>
    <w:p w14:paraId="30505485" w14:textId="45E799FA" w:rsidR="00AB0CC8" w:rsidRPr="00AB0CC8" w:rsidRDefault="00AB0CC8" w:rsidP="00AB0CC8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B0CC8">
        <w:rPr>
          <w:rFonts w:ascii="Times New Roman" w:hAnsi="Times New Roman" w:cs="Times New Roman"/>
          <w:sz w:val="24"/>
          <w:szCs w:val="24"/>
        </w:rPr>
        <w:t xml:space="preserve">    double num1, num2, avg;</w:t>
      </w:r>
    </w:p>
    <w:p w14:paraId="14C73C33" w14:textId="77777777" w:rsidR="00AB0CC8" w:rsidRPr="00AB0CC8" w:rsidRDefault="00AB0CC8" w:rsidP="00AB0CC8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B0CC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AB0CC8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AB0CC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B0CC8">
        <w:rPr>
          <w:rFonts w:ascii="Times New Roman" w:hAnsi="Times New Roman" w:cs="Times New Roman"/>
          <w:sz w:val="24"/>
          <w:szCs w:val="24"/>
        </w:rPr>
        <w:t>"Enter the first number: ");</w:t>
      </w:r>
    </w:p>
    <w:p w14:paraId="22CAC592" w14:textId="26AFEB6E" w:rsidR="00AB0CC8" w:rsidRPr="00AB0CC8" w:rsidRDefault="00AB0CC8" w:rsidP="00AB0CC8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B0CC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AB0CC8">
        <w:rPr>
          <w:rFonts w:ascii="Times New Roman" w:hAnsi="Times New Roman" w:cs="Times New Roman"/>
          <w:sz w:val="24"/>
          <w:szCs w:val="24"/>
        </w:rPr>
        <w:t>scanf</w:t>
      </w:r>
      <w:proofErr w:type="spellEnd"/>
      <w:r w:rsidRPr="00AB0CC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B0CC8">
        <w:rPr>
          <w:rFonts w:ascii="Times New Roman" w:hAnsi="Times New Roman" w:cs="Times New Roman"/>
          <w:sz w:val="24"/>
          <w:szCs w:val="24"/>
        </w:rPr>
        <w:t>"%</w:t>
      </w:r>
      <w:proofErr w:type="spellStart"/>
      <w:r w:rsidRPr="00AB0CC8">
        <w:rPr>
          <w:rFonts w:ascii="Times New Roman" w:hAnsi="Times New Roman" w:cs="Times New Roman"/>
          <w:sz w:val="24"/>
          <w:szCs w:val="24"/>
        </w:rPr>
        <w:t>lf</w:t>
      </w:r>
      <w:proofErr w:type="spellEnd"/>
      <w:r w:rsidRPr="00AB0CC8">
        <w:rPr>
          <w:rFonts w:ascii="Times New Roman" w:hAnsi="Times New Roman" w:cs="Times New Roman"/>
          <w:sz w:val="24"/>
          <w:szCs w:val="24"/>
        </w:rPr>
        <w:t>", &amp;num1);</w:t>
      </w:r>
    </w:p>
    <w:p w14:paraId="580A3D31" w14:textId="77777777" w:rsidR="00AB0CC8" w:rsidRPr="00AB0CC8" w:rsidRDefault="00AB0CC8" w:rsidP="00AB0CC8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B0CC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AB0CC8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AB0CC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B0CC8">
        <w:rPr>
          <w:rFonts w:ascii="Times New Roman" w:hAnsi="Times New Roman" w:cs="Times New Roman"/>
          <w:sz w:val="24"/>
          <w:szCs w:val="24"/>
        </w:rPr>
        <w:t>"Enter the second number: ");</w:t>
      </w:r>
    </w:p>
    <w:p w14:paraId="23E52AF7" w14:textId="202AD812" w:rsidR="00AB0CC8" w:rsidRPr="00AB0CC8" w:rsidRDefault="00AB0CC8" w:rsidP="00AB0CC8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B0CC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AB0CC8">
        <w:rPr>
          <w:rFonts w:ascii="Times New Roman" w:hAnsi="Times New Roman" w:cs="Times New Roman"/>
          <w:sz w:val="24"/>
          <w:szCs w:val="24"/>
        </w:rPr>
        <w:t>scanf</w:t>
      </w:r>
      <w:proofErr w:type="spellEnd"/>
      <w:r w:rsidRPr="00AB0CC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B0CC8">
        <w:rPr>
          <w:rFonts w:ascii="Times New Roman" w:hAnsi="Times New Roman" w:cs="Times New Roman"/>
          <w:sz w:val="24"/>
          <w:szCs w:val="24"/>
        </w:rPr>
        <w:t>"%</w:t>
      </w:r>
      <w:proofErr w:type="spellStart"/>
      <w:r w:rsidRPr="00AB0CC8">
        <w:rPr>
          <w:rFonts w:ascii="Times New Roman" w:hAnsi="Times New Roman" w:cs="Times New Roman"/>
          <w:sz w:val="24"/>
          <w:szCs w:val="24"/>
        </w:rPr>
        <w:t>lf</w:t>
      </w:r>
      <w:proofErr w:type="spellEnd"/>
      <w:r w:rsidRPr="00AB0CC8">
        <w:rPr>
          <w:rFonts w:ascii="Times New Roman" w:hAnsi="Times New Roman" w:cs="Times New Roman"/>
          <w:sz w:val="24"/>
          <w:szCs w:val="24"/>
        </w:rPr>
        <w:t>", &amp;num2);</w:t>
      </w:r>
    </w:p>
    <w:p w14:paraId="16BEE412" w14:textId="18556C5D" w:rsidR="00AB0CC8" w:rsidRPr="00AB0CC8" w:rsidRDefault="00AB0CC8" w:rsidP="00AB0CC8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B0CC8">
        <w:rPr>
          <w:rFonts w:ascii="Times New Roman" w:hAnsi="Times New Roman" w:cs="Times New Roman"/>
          <w:sz w:val="24"/>
          <w:szCs w:val="24"/>
        </w:rPr>
        <w:t xml:space="preserve">    avg = (num1 + num2) / 2;</w:t>
      </w:r>
    </w:p>
    <w:p w14:paraId="1E7D22F2" w14:textId="610ADC71" w:rsidR="00AB0CC8" w:rsidRPr="00AB0CC8" w:rsidRDefault="00AB0CC8" w:rsidP="00AB0CC8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B0CC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AB0CC8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AB0CC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B0CC8">
        <w:rPr>
          <w:rFonts w:ascii="Times New Roman" w:hAnsi="Times New Roman" w:cs="Times New Roman"/>
          <w:sz w:val="24"/>
          <w:szCs w:val="24"/>
        </w:rPr>
        <w:t>"The average is: %.2lf\n", avg);</w:t>
      </w:r>
    </w:p>
    <w:p w14:paraId="41B270EF" w14:textId="77777777" w:rsidR="00AB0CC8" w:rsidRPr="00AB0CC8" w:rsidRDefault="00AB0CC8" w:rsidP="00AB0CC8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B0CC8">
        <w:rPr>
          <w:rFonts w:ascii="Times New Roman" w:hAnsi="Times New Roman" w:cs="Times New Roman"/>
          <w:sz w:val="24"/>
          <w:szCs w:val="24"/>
        </w:rPr>
        <w:t xml:space="preserve">    return 0;</w:t>
      </w:r>
    </w:p>
    <w:p w14:paraId="1A1E11BE" w14:textId="75A3648D" w:rsidR="006B3F09" w:rsidRDefault="00AB0CC8" w:rsidP="00AB0CC8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B0CC8">
        <w:rPr>
          <w:rFonts w:ascii="Times New Roman" w:hAnsi="Times New Roman" w:cs="Times New Roman"/>
          <w:sz w:val="24"/>
          <w:szCs w:val="24"/>
        </w:rPr>
        <w:t>}</w:t>
      </w:r>
    </w:p>
    <w:p w14:paraId="3D32C304" w14:textId="77777777" w:rsidR="00AB0CC8" w:rsidRPr="006B3F09" w:rsidRDefault="00AB0CC8" w:rsidP="00AB0CC8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6F6C4ED0" w14:textId="77777777" w:rsidR="00C0510F" w:rsidRDefault="00AA7B34" w:rsidP="00A33DD4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25C44">
        <w:rPr>
          <w:rFonts w:ascii="Times New Roman" w:hAnsi="Times New Roman" w:cs="Times New Roman"/>
          <w:sz w:val="24"/>
          <w:szCs w:val="24"/>
        </w:rPr>
        <w:t xml:space="preserve">Input a student name, birth year and display </w:t>
      </w:r>
      <w:r w:rsidR="002144BD" w:rsidRPr="00225C44">
        <w:rPr>
          <w:rFonts w:ascii="Times New Roman" w:hAnsi="Times New Roman" w:cs="Times New Roman"/>
          <w:sz w:val="24"/>
          <w:szCs w:val="24"/>
        </w:rPr>
        <w:t xml:space="preserve">student </w:t>
      </w:r>
      <w:r w:rsidRPr="00225C44">
        <w:rPr>
          <w:rFonts w:ascii="Times New Roman" w:hAnsi="Times New Roman" w:cs="Times New Roman"/>
          <w:sz w:val="24"/>
          <w:szCs w:val="24"/>
        </w:rPr>
        <w:t>name with age.</w:t>
      </w:r>
    </w:p>
    <w:p w14:paraId="0EF0A457" w14:textId="77777777" w:rsidR="00AB0CC8" w:rsidRDefault="00AB0CC8" w:rsidP="00AB0CC8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764459F" w14:textId="77777777" w:rsidR="004C2088" w:rsidRPr="004C2088" w:rsidRDefault="004C2088" w:rsidP="004C2088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2088">
        <w:rPr>
          <w:rFonts w:ascii="Times New Roman" w:hAnsi="Times New Roman" w:cs="Times New Roman"/>
          <w:sz w:val="24"/>
          <w:szCs w:val="24"/>
        </w:rPr>
        <w:t>#include &lt;</w:t>
      </w:r>
      <w:proofErr w:type="spellStart"/>
      <w:r w:rsidRPr="004C2088">
        <w:rPr>
          <w:rFonts w:ascii="Times New Roman" w:hAnsi="Times New Roman" w:cs="Times New Roman"/>
          <w:sz w:val="24"/>
          <w:szCs w:val="24"/>
        </w:rPr>
        <w:t>stdio.h</w:t>
      </w:r>
      <w:proofErr w:type="spellEnd"/>
      <w:r w:rsidRPr="004C2088">
        <w:rPr>
          <w:rFonts w:ascii="Times New Roman" w:hAnsi="Times New Roman" w:cs="Times New Roman"/>
          <w:sz w:val="24"/>
          <w:szCs w:val="24"/>
        </w:rPr>
        <w:t>&gt;</w:t>
      </w:r>
    </w:p>
    <w:p w14:paraId="7CCFA738" w14:textId="77777777" w:rsidR="004C2088" w:rsidRPr="004C2088" w:rsidRDefault="004C2088" w:rsidP="004C2088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2088">
        <w:rPr>
          <w:rFonts w:ascii="Times New Roman" w:hAnsi="Times New Roman" w:cs="Times New Roman"/>
          <w:sz w:val="24"/>
          <w:szCs w:val="24"/>
        </w:rPr>
        <w:t>#include &lt;</w:t>
      </w:r>
      <w:proofErr w:type="spellStart"/>
      <w:r w:rsidRPr="004C2088">
        <w:rPr>
          <w:rFonts w:ascii="Times New Roman" w:hAnsi="Times New Roman" w:cs="Times New Roman"/>
          <w:sz w:val="24"/>
          <w:szCs w:val="24"/>
        </w:rPr>
        <w:t>stdlib.h</w:t>
      </w:r>
      <w:proofErr w:type="spellEnd"/>
      <w:r w:rsidRPr="004C2088">
        <w:rPr>
          <w:rFonts w:ascii="Times New Roman" w:hAnsi="Times New Roman" w:cs="Times New Roman"/>
          <w:sz w:val="24"/>
          <w:szCs w:val="24"/>
        </w:rPr>
        <w:t>&gt;</w:t>
      </w:r>
    </w:p>
    <w:p w14:paraId="454F13F8" w14:textId="77777777" w:rsidR="004C2088" w:rsidRPr="004C2088" w:rsidRDefault="004C2088" w:rsidP="004C2088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5BDD80E" w14:textId="77777777" w:rsidR="004C2088" w:rsidRPr="004C2088" w:rsidRDefault="004C2088" w:rsidP="004C2088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2088">
        <w:rPr>
          <w:rFonts w:ascii="Times New Roman" w:hAnsi="Times New Roman" w:cs="Times New Roman"/>
          <w:sz w:val="24"/>
          <w:szCs w:val="24"/>
        </w:rPr>
        <w:t xml:space="preserve">int </w:t>
      </w:r>
      <w:proofErr w:type="gramStart"/>
      <w:r w:rsidRPr="004C2088">
        <w:rPr>
          <w:rFonts w:ascii="Times New Roman" w:hAnsi="Times New Roman" w:cs="Times New Roman"/>
          <w:sz w:val="24"/>
          <w:szCs w:val="24"/>
        </w:rPr>
        <w:t>main(</w:t>
      </w:r>
      <w:proofErr w:type="gramEnd"/>
      <w:r w:rsidRPr="004C2088">
        <w:rPr>
          <w:rFonts w:ascii="Times New Roman" w:hAnsi="Times New Roman" w:cs="Times New Roman"/>
          <w:sz w:val="24"/>
          <w:szCs w:val="24"/>
        </w:rPr>
        <w:t>) {</w:t>
      </w:r>
    </w:p>
    <w:p w14:paraId="5F164516" w14:textId="77777777" w:rsidR="004C2088" w:rsidRPr="004C2088" w:rsidRDefault="004C2088" w:rsidP="004C2088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2088">
        <w:rPr>
          <w:rFonts w:ascii="Times New Roman" w:hAnsi="Times New Roman" w:cs="Times New Roman"/>
          <w:sz w:val="24"/>
          <w:szCs w:val="24"/>
        </w:rPr>
        <w:t xml:space="preserve">    char </w:t>
      </w:r>
      <w:proofErr w:type="gramStart"/>
      <w:r w:rsidRPr="004C2088">
        <w:rPr>
          <w:rFonts w:ascii="Times New Roman" w:hAnsi="Times New Roman" w:cs="Times New Roman"/>
          <w:sz w:val="24"/>
          <w:szCs w:val="24"/>
        </w:rPr>
        <w:t>name[</w:t>
      </w:r>
      <w:proofErr w:type="gramEnd"/>
      <w:r w:rsidRPr="004C2088">
        <w:rPr>
          <w:rFonts w:ascii="Times New Roman" w:hAnsi="Times New Roman" w:cs="Times New Roman"/>
          <w:sz w:val="24"/>
          <w:szCs w:val="24"/>
        </w:rPr>
        <w:t>50];</w:t>
      </w:r>
    </w:p>
    <w:p w14:paraId="6A4B972B" w14:textId="0978177B" w:rsidR="004C2088" w:rsidRPr="004C2088" w:rsidRDefault="004C2088" w:rsidP="004C2088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2088">
        <w:rPr>
          <w:rFonts w:ascii="Times New Roman" w:hAnsi="Times New Roman" w:cs="Times New Roman"/>
          <w:sz w:val="24"/>
          <w:szCs w:val="24"/>
        </w:rPr>
        <w:t xml:space="preserve">    int </w:t>
      </w:r>
      <w:proofErr w:type="spellStart"/>
      <w:r w:rsidRPr="004C2088">
        <w:rPr>
          <w:rFonts w:ascii="Times New Roman" w:hAnsi="Times New Roman" w:cs="Times New Roman"/>
          <w:sz w:val="24"/>
          <w:szCs w:val="24"/>
        </w:rPr>
        <w:t>bYear</w:t>
      </w:r>
      <w:proofErr w:type="spellEnd"/>
      <w:r w:rsidRPr="004C2088">
        <w:rPr>
          <w:rFonts w:ascii="Times New Roman" w:hAnsi="Times New Roman" w:cs="Times New Roman"/>
          <w:sz w:val="24"/>
          <w:szCs w:val="24"/>
        </w:rPr>
        <w:t>, age;</w:t>
      </w:r>
    </w:p>
    <w:p w14:paraId="70F343D4" w14:textId="77777777" w:rsidR="004C2088" w:rsidRPr="004C2088" w:rsidRDefault="004C2088" w:rsidP="004C2088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208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4C2088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4C208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4C2088">
        <w:rPr>
          <w:rFonts w:ascii="Times New Roman" w:hAnsi="Times New Roman" w:cs="Times New Roman"/>
          <w:sz w:val="24"/>
          <w:szCs w:val="24"/>
        </w:rPr>
        <w:t>"Enter the student name: ");</w:t>
      </w:r>
    </w:p>
    <w:p w14:paraId="3F7E1BD8" w14:textId="77777777" w:rsidR="004C2088" w:rsidRPr="004C2088" w:rsidRDefault="004C2088" w:rsidP="004C2088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208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4C2088">
        <w:rPr>
          <w:rFonts w:ascii="Times New Roman" w:hAnsi="Times New Roman" w:cs="Times New Roman"/>
          <w:sz w:val="24"/>
          <w:szCs w:val="24"/>
        </w:rPr>
        <w:t>scanf</w:t>
      </w:r>
      <w:proofErr w:type="spellEnd"/>
      <w:r w:rsidRPr="004C208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4C2088">
        <w:rPr>
          <w:rFonts w:ascii="Times New Roman" w:hAnsi="Times New Roman" w:cs="Times New Roman"/>
          <w:sz w:val="24"/>
          <w:szCs w:val="24"/>
        </w:rPr>
        <w:t>"%s", name);</w:t>
      </w:r>
    </w:p>
    <w:p w14:paraId="63FF02CF" w14:textId="77777777" w:rsidR="004C2088" w:rsidRPr="004C2088" w:rsidRDefault="004C2088" w:rsidP="004C2088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208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4C2088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4C208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4C2088">
        <w:rPr>
          <w:rFonts w:ascii="Times New Roman" w:hAnsi="Times New Roman" w:cs="Times New Roman"/>
          <w:sz w:val="24"/>
          <w:szCs w:val="24"/>
        </w:rPr>
        <w:t>"Enter the student's birth year: ");</w:t>
      </w:r>
    </w:p>
    <w:p w14:paraId="491BBB21" w14:textId="77777777" w:rsidR="004C2088" w:rsidRPr="004C2088" w:rsidRDefault="004C2088" w:rsidP="004C2088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208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4C2088">
        <w:rPr>
          <w:rFonts w:ascii="Times New Roman" w:hAnsi="Times New Roman" w:cs="Times New Roman"/>
          <w:sz w:val="24"/>
          <w:szCs w:val="24"/>
        </w:rPr>
        <w:t>scanf</w:t>
      </w:r>
      <w:proofErr w:type="spellEnd"/>
      <w:r w:rsidRPr="004C208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4C2088">
        <w:rPr>
          <w:rFonts w:ascii="Times New Roman" w:hAnsi="Times New Roman" w:cs="Times New Roman"/>
          <w:sz w:val="24"/>
          <w:szCs w:val="24"/>
        </w:rPr>
        <w:t>"%d", &amp;</w:t>
      </w:r>
      <w:proofErr w:type="spellStart"/>
      <w:r w:rsidRPr="004C2088">
        <w:rPr>
          <w:rFonts w:ascii="Times New Roman" w:hAnsi="Times New Roman" w:cs="Times New Roman"/>
          <w:sz w:val="24"/>
          <w:szCs w:val="24"/>
        </w:rPr>
        <w:t>bYear</w:t>
      </w:r>
      <w:proofErr w:type="spellEnd"/>
      <w:r w:rsidRPr="004C2088">
        <w:rPr>
          <w:rFonts w:ascii="Times New Roman" w:hAnsi="Times New Roman" w:cs="Times New Roman"/>
          <w:sz w:val="24"/>
          <w:szCs w:val="24"/>
        </w:rPr>
        <w:t>);</w:t>
      </w:r>
    </w:p>
    <w:p w14:paraId="47E6CB76" w14:textId="77777777" w:rsidR="004C2088" w:rsidRPr="004C2088" w:rsidRDefault="004C2088" w:rsidP="004C2088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2088">
        <w:rPr>
          <w:rFonts w:ascii="Times New Roman" w:hAnsi="Times New Roman" w:cs="Times New Roman"/>
          <w:sz w:val="24"/>
          <w:szCs w:val="24"/>
        </w:rPr>
        <w:t xml:space="preserve">    // Calculate the age</w:t>
      </w:r>
    </w:p>
    <w:p w14:paraId="7C184BF9" w14:textId="77777777" w:rsidR="004C2088" w:rsidRPr="004C2088" w:rsidRDefault="004C2088" w:rsidP="004C2088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2088">
        <w:rPr>
          <w:rFonts w:ascii="Times New Roman" w:hAnsi="Times New Roman" w:cs="Times New Roman"/>
          <w:sz w:val="24"/>
          <w:szCs w:val="24"/>
        </w:rPr>
        <w:t xml:space="preserve">    age = 2023 - </w:t>
      </w:r>
      <w:proofErr w:type="spellStart"/>
      <w:r w:rsidRPr="004C2088">
        <w:rPr>
          <w:rFonts w:ascii="Times New Roman" w:hAnsi="Times New Roman" w:cs="Times New Roman"/>
          <w:sz w:val="24"/>
          <w:szCs w:val="24"/>
        </w:rPr>
        <w:t>bYear</w:t>
      </w:r>
      <w:proofErr w:type="spellEnd"/>
      <w:r w:rsidRPr="004C2088">
        <w:rPr>
          <w:rFonts w:ascii="Times New Roman" w:hAnsi="Times New Roman" w:cs="Times New Roman"/>
          <w:sz w:val="24"/>
          <w:szCs w:val="24"/>
        </w:rPr>
        <w:t>;</w:t>
      </w:r>
    </w:p>
    <w:p w14:paraId="4B27950E" w14:textId="77777777" w:rsidR="004C2088" w:rsidRPr="004C2088" w:rsidRDefault="004C2088" w:rsidP="004C2088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208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4C2088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4C208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4C2088">
        <w:rPr>
          <w:rFonts w:ascii="Times New Roman" w:hAnsi="Times New Roman" w:cs="Times New Roman"/>
          <w:sz w:val="24"/>
          <w:szCs w:val="24"/>
        </w:rPr>
        <w:t>"Your name is %s \n", name);</w:t>
      </w:r>
    </w:p>
    <w:p w14:paraId="488E0ED4" w14:textId="77777777" w:rsidR="004C2088" w:rsidRPr="004C2088" w:rsidRDefault="004C2088" w:rsidP="004C2088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2088">
        <w:rPr>
          <w:rFonts w:ascii="Times New Roman" w:hAnsi="Times New Roman" w:cs="Times New Roman"/>
          <w:sz w:val="24"/>
          <w:szCs w:val="24"/>
        </w:rPr>
        <w:lastRenderedPageBreak/>
        <w:t xml:space="preserve">    </w:t>
      </w:r>
      <w:proofErr w:type="spellStart"/>
      <w:proofErr w:type="gramStart"/>
      <w:r w:rsidRPr="004C2088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4C208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4C2088">
        <w:rPr>
          <w:rFonts w:ascii="Times New Roman" w:hAnsi="Times New Roman" w:cs="Times New Roman"/>
          <w:sz w:val="24"/>
          <w:szCs w:val="24"/>
        </w:rPr>
        <w:t>"Your age is %d\n", age);</w:t>
      </w:r>
    </w:p>
    <w:p w14:paraId="0CDBC591" w14:textId="77777777" w:rsidR="004C2088" w:rsidRPr="004C2088" w:rsidRDefault="004C2088" w:rsidP="004C2088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6370A64" w14:textId="77777777" w:rsidR="004C2088" w:rsidRPr="004C2088" w:rsidRDefault="004C2088" w:rsidP="004C2088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2088">
        <w:rPr>
          <w:rFonts w:ascii="Times New Roman" w:hAnsi="Times New Roman" w:cs="Times New Roman"/>
          <w:sz w:val="24"/>
          <w:szCs w:val="24"/>
        </w:rPr>
        <w:t xml:space="preserve">    return 0;</w:t>
      </w:r>
    </w:p>
    <w:p w14:paraId="05AA623C" w14:textId="68967970" w:rsidR="00AB0CC8" w:rsidRDefault="004C2088" w:rsidP="004C2088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C2088">
        <w:rPr>
          <w:rFonts w:ascii="Times New Roman" w:hAnsi="Times New Roman" w:cs="Times New Roman"/>
          <w:sz w:val="24"/>
          <w:szCs w:val="24"/>
        </w:rPr>
        <w:t>}</w:t>
      </w:r>
    </w:p>
    <w:p w14:paraId="54FB67D8" w14:textId="77777777" w:rsidR="004C2088" w:rsidRDefault="004C2088" w:rsidP="004C2088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F4AF87C" w14:textId="77777777" w:rsidR="00AE5790" w:rsidRPr="00225C44" w:rsidRDefault="00AE5790" w:rsidP="004C2088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9188583" w14:textId="77777777" w:rsidR="00AA7B34" w:rsidRDefault="00225C44" w:rsidP="00A33DD4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25C44">
        <w:rPr>
          <w:rFonts w:ascii="Times New Roman" w:hAnsi="Times New Roman" w:cs="Times New Roman"/>
          <w:sz w:val="24"/>
          <w:szCs w:val="24"/>
        </w:rPr>
        <w:t xml:space="preserve">Input two numbers, swap the values and display the output. </w:t>
      </w:r>
      <w:proofErr w:type="gramStart"/>
      <w:r w:rsidRPr="00225C44">
        <w:rPr>
          <w:rFonts w:ascii="Times New Roman" w:hAnsi="Times New Roman" w:cs="Times New Roman"/>
          <w:sz w:val="24"/>
          <w:szCs w:val="24"/>
        </w:rPr>
        <w:t>( Before</w:t>
      </w:r>
      <w:proofErr w:type="gramEnd"/>
      <w:r w:rsidRPr="00225C44">
        <w:rPr>
          <w:rFonts w:ascii="Times New Roman" w:hAnsi="Times New Roman" w:cs="Times New Roman"/>
          <w:sz w:val="24"/>
          <w:szCs w:val="24"/>
        </w:rPr>
        <w:t xml:space="preserve"> swap and after swap)</w:t>
      </w:r>
    </w:p>
    <w:p w14:paraId="37D94BAD" w14:textId="77777777" w:rsidR="00AE5790" w:rsidRDefault="00AE5790" w:rsidP="00AE5790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ECA824B" w14:textId="77777777" w:rsidR="00FF7241" w:rsidRPr="00FF7241" w:rsidRDefault="00FF7241" w:rsidP="00FF724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F7241">
        <w:rPr>
          <w:rFonts w:ascii="Times New Roman" w:hAnsi="Times New Roman" w:cs="Times New Roman"/>
          <w:sz w:val="24"/>
          <w:szCs w:val="24"/>
        </w:rPr>
        <w:t>#include &lt;</w:t>
      </w:r>
      <w:proofErr w:type="spellStart"/>
      <w:r w:rsidRPr="00FF7241">
        <w:rPr>
          <w:rFonts w:ascii="Times New Roman" w:hAnsi="Times New Roman" w:cs="Times New Roman"/>
          <w:sz w:val="24"/>
          <w:szCs w:val="24"/>
        </w:rPr>
        <w:t>stdio.h</w:t>
      </w:r>
      <w:proofErr w:type="spellEnd"/>
      <w:r w:rsidRPr="00FF7241">
        <w:rPr>
          <w:rFonts w:ascii="Times New Roman" w:hAnsi="Times New Roman" w:cs="Times New Roman"/>
          <w:sz w:val="24"/>
          <w:szCs w:val="24"/>
        </w:rPr>
        <w:t>&gt;</w:t>
      </w:r>
    </w:p>
    <w:p w14:paraId="76596673" w14:textId="7E10D851" w:rsidR="00FF7241" w:rsidRPr="00FF7241" w:rsidRDefault="00FF7241" w:rsidP="00FF724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F7241">
        <w:rPr>
          <w:rFonts w:ascii="Times New Roman" w:hAnsi="Times New Roman" w:cs="Times New Roman"/>
          <w:sz w:val="24"/>
          <w:szCs w:val="24"/>
        </w:rPr>
        <w:t>#include &lt;</w:t>
      </w:r>
      <w:proofErr w:type="spellStart"/>
      <w:r w:rsidRPr="00FF7241">
        <w:rPr>
          <w:rFonts w:ascii="Times New Roman" w:hAnsi="Times New Roman" w:cs="Times New Roman"/>
          <w:sz w:val="24"/>
          <w:szCs w:val="24"/>
        </w:rPr>
        <w:t>stdlib.h</w:t>
      </w:r>
      <w:proofErr w:type="spellEnd"/>
      <w:r w:rsidRPr="00FF7241">
        <w:rPr>
          <w:rFonts w:ascii="Times New Roman" w:hAnsi="Times New Roman" w:cs="Times New Roman"/>
          <w:sz w:val="24"/>
          <w:szCs w:val="24"/>
        </w:rPr>
        <w:t>&gt;</w:t>
      </w:r>
    </w:p>
    <w:p w14:paraId="5EBC4688" w14:textId="77777777" w:rsidR="00FF7241" w:rsidRPr="00FF7241" w:rsidRDefault="00FF7241" w:rsidP="00FF724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7EAB9E0" w14:textId="77777777" w:rsidR="00FF7241" w:rsidRPr="00FF7241" w:rsidRDefault="00FF7241" w:rsidP="00FF724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F7241">
        <w:rPr>
          <w:rFonts w:ascii="Times New Roman" w:hAnsi="Times New Roman" w:cs="Times New Roman"/>
          <w:sz w:val="24"/>
          <w:szCs w:val="24"/>
        </w:rPr>
        <w:t xml:space="preserve">int </w:t>
      </w:r>
      <w:proofErr w:type="gramStart"/>
      <w:r w:rsidRPr="00FF7241">
        <w:rPr>
          <w:rFonts w:ascii="Times New Roman" w:hAnsi="Times New Roman" w:cs="Times New Roman"/>
          <w:sz w:val="24"/>
          <w:szCs w:val="24"/>
        </w:rPr>
        <w:t>main(</w:t>
      </w:r>
      <w:proofErr w:type="gramEnd"/>
      <w:r w:rsidRPr="00FF7241">
        <w:rPr>
          <w:rFonts w:ascii="Times New Roman" w:hAnsi="Times New Roman" w:cs="Times New Roman"/>
          <w:sz w:val="24"/>
          <w:szCs w:val="24"/>
        </w:rPr>
        <w:t>) {</w:t>
      </w:r>
    </w:p>
    <w:p w14:paraId="02E9CADA" w14:textId="77777777" w:rsidR="00FF7241" w:rsidRPr="00FF7241" w:rsidRDefault="00FF7241" w:rsidP="00FF724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F7241">
        <w:rPr>
          <w:rFonts w:ascii="Times New Roman" w:hAnsi="Times New Roman" w:cs="Times New Roman"/>
          <w:sz w:val="24"/>
          <w:szCs w:val="24"/>
        </w:rPr>
        <w:t xml:space="preserve">    int num1, num2, </w:t>
      </w:r>
      <w:proofErr w:type="spellStart"/>
      <w:r w:rsidRPr="00FF7241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F7241">
        <w:rPr>
          <w:rFonts w:ascii="Times New Roman" w:hAnsi="Times New Roman" w:cs="Times New Roman"/>
          <w:sz w:val="24"/>
          <w:szCs w:val="24"/>
        </w:rPr>
        <w:t>;</w:t>
      </w:r>
    </w:p>
    <w:p w14:paraId="5E17C610" w14:textId="77777777" w:rsidR="00FF7241" w:rsidRPr="00FF7241" w:rsidRDefault="00FF7241" w:rsidP="00FF724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1164ED9" w14:textId="77777777" w:rsidR="00FF7241" w:rsidRPr="00FF7241" w:rsidRDefault="00FF7241" w:rsidP="00FF724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F7241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FF7241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FF724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F7241">
        <w:rPr>
          <w:rFonts w:ascii="Times New Roman" w:hAnsi="Times New Roman" w:cs="Times New Roman"/>
          <w:sz w:val="24"/>
          <w:szCs w:val="24"/>
        </w:rPr>
        <w:t>"Enter the first number: ");</w:t>
      </w:r>
    </w:p>
    <w:p w14:paraId="5FDBAF0D" w14:textId="77777777" w:rsidR="00FF7241" w:rsidRPr="00FF7241" w:rsidRDefault="00FF7241" w:rsidP="00FF724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F7241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FF7241">
        <w:rPr>
          <w:rFonts w:ascii="Times New Roman" w:hAnsi="Times New Roman" w:cs="Times New Roman"/>
          <w:sz w:val="24"/>
          <w:szCs w:val="24"/>
        </w:rPr>
        <w:t>scanf</w:t>
      </w:r>
      <w:proofErr w:type="spellEnd"/>
      <w:r w:rsidRPr="00FF724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F7241">
        <w:rPr>
          <w:rFonts w:ascii="Times New Roman" w:hAnsi="Times New Roman" w:cs="Times New Roman"/>
          <w:sz w:val="24"/>
          <w:szCs w:val="24"/>
        </w:rPr>
        <w:t>"%d", &amp;num1);</w:t>
      </w:r>
    </w:p>
    <w:p w14:paraId="09D765DC" w14:textId="77777777" w:rsidR="00FF7241" w:rsidRPr="00FF7241" w:rsidRDefault="00FF7241" w:rsidP="00FF724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F7241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FF7241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FF724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F7241">
        <w:rPr>
          <w:rFonts w:ascii="Times New Roman" w:hAnsi="Times New Roman" w:cs="Times New Roman"/>
          <w:sz w:val="24"/>
          <w:szCs w:val="24"/>
        </w:rPr>
        <w:t>"Enter the second number: ");</w:t>
      </w:r>
    </w:p>
    <w:p w14:paraId="276B5E1F" w14:textId="77777777" w:rsidR="00FF7241" w:rsidRPr="00FF7241" w:rsidRDefault="00FF7241" w:rsidP="00FF724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F7241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FF7241">
        <w:rPr>
          <w:rFonts w:ascii="Times New Roman" w:hAnsi="Times New Roman" w:cs="Times New Roman"/>
          <w:sz w:val="24"/>
          <w:szCs w:val="24"/>
        </w:rPr>
        <w:t>scanf</w:t>
      </w:r>
      <w:proofErr w:type="spellEnd"/>
      <w:r w:rsidRPr="00FF724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F7241">
        <w:rPr>
          <w:rFonts w:ascii="Times New Roman" w:hAnsi="Times New Roman" w:cs="Times New Roman"/>
          <w:sz w:val="24"/>
          <w:szCs w:val="24"/>
        </w:rPr>
        <w:t>"%d", &amp;num2);</w:t>
      </w:r>
    </w:p>
    <w:p w14:paraId="5D06A3C0" w14:textId="77777777" w:rsidR="00FF7241" w:rsidRPr="00FF7241" w:rsidRDefault="00FF7241" w:rsidP="00FF724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F7241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FF7241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FF724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F7241">
        <w:rPr>
          <w:rFonts w:ascii="Times New Roman" w:hAnsi="Times New Roman" w:cs="Times New Roman"/>
          <w:sz w:val="24"/>
          <w:szCs w:val="24"/>
        </w:rPr>
        <w:t>"Before swap:\n");</w:t>
      </w:r>
    </w:p>
    <w:p w14:paraId="62C4EA71" w14:textId="77777777" w:rsidR="00FF7241" w:rsidRPr="00FF7241" w:rsidRDefault="00FF7241" w:rsidP="00FF724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F7241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FF7241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FF724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F7241">
        <w:rPr>
          <w:rFonts w:ascii="Times New Roman" w:hAnsi="Times New Roman" w:cs="Times New Roman"/>
          <w:sz w:val="24"/>
          <w:szCs w:val="24"/>
        </w:rPr>
        <w:t>"First number is %d\n", num1);</w:t>
      </w:r>
    </w:p>
    <w:p w14:paraId="3762EE42" w14:textId="77777777" w:rsidR="00FF7241" w:rsidRPr="00FF7241" w:rsidRDefault="00FF7241" w:rsidP="00FF724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F7241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FF7241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FF724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F7241">
        <w:rPr>
          <w:rFonts w:ascii="Times New Roman" w:hAnsi="Times New Roman" w:cs="Times New Roman"/>
          <w:sz w:val="24"/>
          <w:szCs w:val="24"/>
        </w:rPr>
        <w:t>"Second number is %d\n", num2);</w:t>
      </w:r>
    </w:p>
    <w:p w14:paraId="695B2175" w14:textId="77777777" w:rsidR="00FF7241" w:rsidRPr="00FF7241" w:rsidRDefault="00FF7241" w:rsidP="00FF724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81F6A48" w14:textId="77777777" w:rsidR="00FF7241" w:rsidRPr="00FF7241" w:rsidRDefault="00FF7241" w:rsidP="00FF724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F7241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FF7241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F7241">
        <w:rPr>
          <w:rFonts w:ascii="Times New Roman" w:hAnsi="Times New Roman" w:cs="Times New Roman"/>
          <w:sz w:val="24"/>
          <w:szCs w:val="24"/>
        </w:rPr>
        <w:t xml:space="preserve"> = num1;</w:t>
      </w:r>
    </w:p>
    <w:p w14:paraId="183D31C3" w14:textId="77777777" w:rsidR="00FF7241" w:rsidRPr="00FF7241" w:rsidRDefault="00FF7241" w:rsidP="00FF724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F7241">
        <w:rPr>
          <w:rFonts w:ascii="Times New Roman" w:hAnsi="Times New Roman" w:cs="Times New Roman"/>
          <w:sz w:val="24"/>
          <w:szCs w:val="24"/>
        </w:rPr>
        <w:t xml:space="preserve">    num1 = num2;</w:t>
      </w:r>
    </w:p>
    <w:p w14:paraId="7EAAC500" w14:textId="77777777" w:rsidR="00FF7241" w:rsidRPr="00FF7241" w:rsidRDefault="00FF7241" w:rsidP="00FF724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F7241">
        <w:rPr>
          <w:rFonts w:ascii="Times New Roman" w:hAnsi="Times New Roman" w:cs="Times New Roman"/>
          <w:sz w:val="24"/>
          <w:szCs w:val="24"/>
        </w:rPr>
        <w:t xml:space="preserve">    num2 = </w:t>
      </w:r>
      <w:proofErr w:type="spellStart"/>
      <w:r w:rsidRPr="00FF7241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F7241">
        <w:rPr>
          <w:rFonts w:ascii="Times New Roman" w:hAnsi="Times New Roman" w:cs="Times New Roman"/>
          <w:sz w:val="24"/>
          <w:szCs w:val="24"/>
        </w:rPr>
        <w:t>;</w:t>
      </w:r>
    </w:p>
    <w:p w14:paraId="785495EB" w14:textId="77777777" w:rsidR="00FF7241" w:rsidRPr="00FF7241" w:rsidRDefault="00FF7241" w:rsidP="00FF724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0086190" w14:textId="77777777" w:rsidR="00FF7241" w:rsidRPr="00FF7241" w:rsidRDefault="00FF7241" w:rsidP="00FF724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F7241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FF7241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FF724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F7241">
        <w:rPr>
          <w:rFonts w:ascii="Times New Roman" w:hAnsi="Times New Roman" w:cs="Times New Roman"/>
          <w:sz w:val="24"/>
          <w:szCs w:val="24"/>
        </w:rPr>
        <w:t>"After swap:\n");</w:t>
      </w:r>
    </w:p>
    <w:p w14:paraId="3C93C1A1" w14:textId="77777777" w:rsidR="00FF7241" w:rsidRPr="00FF7241" w:rsidRDefault="00FF7241" w:rsidP="00FF724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F7241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FF7241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FF724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F7241">
        <w:rPr>
          <w:rFonts w:ascii="Times New Roman" w:hAnsi="Times New Roman" w:cs="Times New Roman"/>
          <w:sz w:val="24"/>
          <w:szCs w:val="24"/>
        </w:rPr>
        <w:t>"First number is %d\n", num1);</w:t>
      </w:r>
    </w:p>
    <w:p w14:paraId="0B78220C" w14:textId="77777777" w:rsidR="00FF7241" w:rsidRPr="00FF7241" w:rsidRDefault="00FF7241" w:rsidP="00FF724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F7241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FF7241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FF724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F7241">
        <w:rPr>
          <w:rFonts w:ascii="Times New Roman" w:hAnsi="Times New Roman" w:cs="Times New Roman"/>
          <w:sz w:val="24"/>
          <w:szCs w:val="24"/>
        </w:rPr>
        <w:t>"Second number is %d\n", num2);</w:t>
      </w:r>
    </w:p>
    <w:p w14:paraId="1ABED0B2" w14:textId="77777777" w:rsidR="00FF7241" w:rsidRPr="00FF7241" w:rsidRDefault="00FF7241" w:rsidP="00FF724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5590832" w14:textId="77777777" w:rsidR="00FF7241" w:rsidRPr="00FF7241" w:rsidRDefault="00FF7241" w:rsidP="00FF724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F7241">
        <w:rPr>
          <w:rFonts w:ascii="Times New Roman" w:hAnsi="Times New Roman" w:cs="Times New Roman"/>
          <w:sz w:val="24"/>
          <w:szCs w:val="24"/>
        </w:rPr>
        <w:lastRenderedPageBreak/>
        <w:t xml:space="preserve">    return 0;</w:t>
      </w:r>
    </w:p>
    <w:p w14:paraId="65C17B2B" w14:textId="7AAD485C" w:rsidR="00FF7241" w:rsidRDefault="00FF7241" w:rsidP="0043636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F7241">
        <w:rPr>
          <w:rFonts w:ascii="Times New Roman" w:hAnsi="Times New Roman" w:cs="Times New Roman"/>
          <w:sz w:val="24"/>
          <w:szCs w:val="24"/>
        </w:rPr>
        <w:t>}</w:t>
      </w:r>
    </w:p>
    <w:p w14:paraId="2AEBA486" w14:textId="77777777" w:rsidR="008045DA" w:rsidRPr="00436361" w:rsidRDefault="008045DA" w:rsidP="0043636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CC6C77C" w14:textId="32E46EC9" w:rsidR="00163478" w:rsidRDefault="00163478" w:rsidP="00A33DD4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 the following code and analyze the output.</w:t>
      </w:r>
      <w:r w:rsidR="001E2CBC">
        <w:rPr>
          <w:rFonts w:ascii="Times New Roman" w:hAnsi="Times New Roman" w:cs="Times New Roman"/>
          <w:sz w:val="24"/>
          <w:szCs w:val="24"/>
        </w:rPr>
        <w:t xml:space="preserve"> Study the output format.</w:t>
      </w:r>
    </w:p>
    <w:p w14:paraId="60DFB22B" w14:textId="77777777" w:rsidR="00163478" w:rsidRPr="00163478" w:rsidRDefault="00163478" w:rsidP="00163478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63478">
        <w:rPr>
          <w:rFonts w:ascii="Times New Roman" w:hAnsi="Times New Roman" w:cs="Times New Roman"/>
          <w:sz w:val="24"/>
          <w:szCs w:val="24"/>
        </w:rPr>
        <w:t>#include&lt;stdio.h&gt;</w:t>
      </w:r>
    </w:p>
    <w:p w14:paraId="00C2F876" w14:textId="77777777" w:rsidR="00163478" w:rsidRPr="00163478" w:rsidRDefault="00163478" w:rsidP="00163478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163478">
        <w:rPr>
          <w:rFonts w:ascii="Times New Roman" w:hAnsi="Times New Roman" w:cs="Times New Roman"/>
          <w:sz w:val="24"/>
          <w:szCs w:val="24"/>
        </w:rPr>
        <w:t>main(</w:t>
      </w:r>
      <w:proofErr w:type="gramEnd"/>
      <w:r w:rsidRPr="00163478">
        <w:rPr>
          <w:rFonts w:ascii="Times New Roman" w:hAnsi="Times New Roman" w:cs="Times New Roman"/>
          <w:sz w:val="24"/>
          <w:szCs w:val="24"/>
        </w:rPr>
        <w:t>)</w:t>
      </w:r>
    </w:p>
    <w:p w14:paraId="52C27C5D" w14:textId="77777777" w:rsidR="00163478" w:rsidRPr="00163478" w:rsidRDefault="00163478" w:rsidP="00163478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63478">
        <w:rPr>
          <w:rFonts w:ascii="Times New Roman" w:hAnsi="Times New Roman" w:cs="Times New Roman"/>
          <w:sz w:val="24"/>
          <w:szCs w:val="24"/>
        </w:rPr>
        <w:t>{</w:t>
      </w:r>
    </w:p>
    <w:p w14:paraId="0A29F027" w14:textId="77777777" w:rsidR="00163478" w:rsidRPr="00163478" w:rsidRDefault="00163478" w:rsidP="00163478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63478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163478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16347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78">
        <w:rPr>
          <w:rFonts w:ascii="Times New Roman" w:hAnsi="Times New Roman" w:cs="Times New Roman"/>
          <w:sz w:val="24"/>
          <w:szCs w:val="24"/>
        </w:rPr>
        <w:t>"The color: %s\n", "blue");</w:t>
      </w:r>
    </w:p>
    <w:p w14:paraId="05EECA7C" w14:textId="77777777" w:rsidR="00163478" w:rsidRPr="00163478" w:rsidRDefault="00163478" w:rsidP="00163478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63478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163478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16347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78">
        <w:rPr>
          <w:rFonts w:ascii="Times New Roman" w:hAnsi="Times New Roman" w:cs="Times New Roman"/>
          <w:sz w:val="24"/>
          <w:szCs w:val="24"/>
        </w:rPr>
        <w:t>"First number: %d\n", 12345);</w:t>
      </w:r>
    </w:p>
    <w:p w14:paraId="34DAA102" w14:textId="77777777" w:rsidR="00163478" w:rsidRPr="00163478" w:rsidRDefault="00163478" w:rsidP="00163478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63478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163478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16347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78">
        <w:rPr>
          <w:rFonts w:ascii="Times New Roman" w:hAnsi="Times New Roman" w:cs="Times New Roman"/>
          <w:sz w:val="24"/>
          <w:szCs w:val="24"/>
        </w:rPr>
        <w:t>"Second number: %04d\n", 25);</w:t>
      </w:r>
    </w:p>
    <w:p w14:paraId="425F98C7" w14:textId="77777777" w:rsidR="00163478" w:rsidRPr="00163478" w:rsidRDefault="00163478" w:rsidP="00163478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63478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163478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16347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78">
        <w:rPr>
          <w:rFonts w:ascii="Times New Roman" w:hAnsi="Times New Roman" w:cs="Times New Roman"/>
          <w:sz w:val="24"/>
          <w:szCs w:val="24"/>
        </w:rPr>
        <w:t>"Third number: %</w:t>
      </w:r>
      <w:proofErr w:type="spellStart"/>
      <w:r w:rsidRPr="00163478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163478">
        <w:rPr>
          <w:rFonts w:ascii="Times New Roman" w:hAnsi="Times New Roman" w:cs="Times New Roman"/>
          <w:sz w:val="24"/>
          <w:szCs w:val="24"/>
        </w:rPr>
        <w:t>\n", 1234);</w:t>
      </w:r>
    </w:p>
    <w:p w14:paraId="6874D5F8" w14:textId="77777777" w:rsidR="00163478" w:rsidRPr="00163478" w:rsidRDefault="00163478" w:rsidP="00163478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63478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163478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16347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78">
        <w:rPr>
          <w:rFonts w:ascii="Times New Roman" w:hAnsi="Times New Roman" w:cs="Times New Roman"/>
          <w:sz w:val="24"/>
          <w:szCs w:val="24"/>
        </w:rPr>
        <w:t>"Float number: %3.2f\n", 3.14159);</w:t>
      </w:r>
    </w:p>
    <w:p w14:paraId="65417677" w14:textId="77777777" w:rsidR="00163478" w:rsidRPr="00163478" w:rsidRDefault="00163478" w:rsidP="00163478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63478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163478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16347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78">
        <w:rPr>
          <w:rFonts w:ascii="Times New Roman" w:hAnsi="Times New Roman" w:cs="Times New Roman"/>
          <w:sz w:val="24"/>
          <w:szCs w:val="24"/>
        </w:rPr>
        <w:t>"Hexadecimal: %x\n", 255);</w:t>
      </w:r>
    </w:p>
    <w:p w14:paraId="1B6A983D" w14:textId="77777777" w:rsidR="00163478" w:rsidRPr="00163478" w:rsidRDefault="00163478" w:rsidP="00163478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63478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163478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16347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78">
        <w:rPr>
          <w:rFonts w:ascii="Times New Roman" w:hAnsi="Times New Roman" w:cs="Times New Roman"/>
          <w:sz w:val="24"/>
          <w:szCs w:val="24"/>
        </w:rPr>
        <w:t>"Octal: %o\n", 255);</w:t>
      </w:r>
    </w:p>
    <w:p w14:paraId="635F09F1" w14:textId="77777777" w:rsidR="00163478" w:rsidRPr="00163478" w:rsidRDefault="00163478" w:rsidP="00163478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63478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163478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16347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78">
        <w:rPr>
          <w:rFonts w:ascii="Times New Roman" w:hAnsi="Times New Roman" w:cs="Times New Roman"/>
          <w:sz w:val="24"/>
          <w:szCs w:val="24"/>
        </w:rPr>
        <w:t>"Unsigned value: %u\n", 150);</w:t>
      </w:r>
    </w:p>
    <w:p w14:paraId="500D3BB7" w14:textId="77777777" w:rsidR="00163478" w:rsidRPr="00163478" w:rsidRDefault="00163478" w:rsidP="00163478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63478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163478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16347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78">
        <w:rPr>
          <w:rFonts w:ascii="Times New Roman" w:hAnsi="Times New Roman" w:cs="Times New Roman"/>
          <w:sz w:val="24"/>
          <w:szCs w:val="24"/>
        </w:rPr>
        <w:t>"Just print the percentage sign %%\n", 10);</w:t>
      </w:r>
    </w:p>
    <w:p w14:paraId="26B8BB2A" w14:textId="77777777" w:rsidR="00163478" w:rsidRPr="00225C44" w:rsidRDefault="00163478" w:rsidP="00163478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63478">
        <w:rPr>
          <w:rFonts w:ascii="Times New Roman" w:hAnsi="Times New Roman" w:cs="Times New Roman"/>
          <w:sz w:val="24"/>
          <w:szCs w:val="24"/>
        </w:rPr>
        <w:t>}</w:t>
      </w:r>
    </w:p>
    <w:p w14:paraId="17F11260" w14:textId="77777777" w:rsidR="00225C44" w:rsidRDefault="00225C44" w:rsidP="00612885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38998B2" w14:textId="43F9820F" w:rsidR="00436361" w:rsidRPr="00436361" w:rsidRDefault="00436361" w:rsidP="00281AC3">
      <w:pPr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436361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43636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436361">
        <w:rPr>
          <w:rFonts w:ascii="Times New Roman" w:hAnsi="Times New Roman" w:cs="Times New Roman"/>
          <w:sz w:val="24"/>
          <w:szCs w:val="24"/>
        </w:rPr>
        <w:t>"The color: %s\n", "blue");</w:t>
      </w:r>
      <w:r>
        <w:rPr>
          <w:rFonts w:ascii="Times New Roman" w:hAnsi="Times New Roman" w:cs="Times New Roman"/>
          <w:sz w:val="24"/>
          <w:szCs w:val="24"/>
        </w:rPr>
        <w:t xml:space="preserve">  -</w:t>
      </w:r>
      <w:r w:rsidRPr="00436361">
        <w:rPr>
          <w:rFonts w:ascii="Times New Roman" w:hAnsi="Times New Roman" w:cs="Times New Roman"/>
          <w:sz w:val="24"/>
          <w:szCs w:val="24"/>
        </w:rPr>
        <w:t xml:space="preserve"> The %s is used to print a string. </w:t>
      </w:r>
      <w:bookmarkStart w:id="1" w:name="_Hlk135460464"/>
      <w:r>
        <w:rPr>
          <w:rFonts w:ascii="Times New Roman" w:hAnsi="Times New Roman" w:cs="Times New Roman"/>
          <w:sz w:val="24"/>
          <w:szCs w:val="24"/>
        </w:rPr>
        <w:t>So</w:t>
      </w:r>
      <w:r w:rsidRPr="00436361">
        <w:rPr>
          <w:rFonts w:ascii="Times New Roman" w:hAnsi="Times New Roman" w:cs="Times New Roman"/>
          <w:sz w:val="24"/>
          <w:szCs w:val="24"/>
        </w:rPr>
        <w:t>,</w:t>
      </w:r>
      <w:bookmarkEnd w:id="1"/>
      <w:r w:rsidRPr="00436361">
        <w:rPr>
          <w:rFonts w:ascii="Times New Roman" w:hAnsi="Times New Roman" w:cs="Times New Roman"/>
          <w:sz w:val="24"/>
          <w:szCs w:val="24"/>
        </w:rPr>
        <w:t xml:space="preserve"> the string "blue" is printed.</w:t>
      </w:r>
    </w:p>
    <w:p w14:paraId="20B3ABD9" w14:textId="3D405C9B" w:rsidR="00436361" w:rsidRPr="00436361" w:rsidRDefault="00436361" w:rsidP="00281AC3">
      <w:pPr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436361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43636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436361">
        <w:rPr>
          <w:rFonts w:ascii="Times New Roman" w:hAnsi="Times New Roman" w:cs="Times New Roman"/>
          <w:sz w:val="24"/>
          <w:szCs w:val="24"/>
        </w:rPr>
        <w:t xml:space="preserve">"First number: %d\n", 12345); </w:t>
      </w:r>
      <w:r>
        <w:rPr>
          <w:rFonts w:ascii="Times New Roman" w:hAnsi="Times New Roman" w:cs="Times New Roman"/>
          <w:sz w:val="24"/>
          <w:szCs w:val="24"/>
        </w:rPr>
        <w:t xml:space="preserve">- </w:t>
      </w:r>
      <w:r w:rsidRPr="00436361">
        <w:rPr>
          <w:rFonts w:ascii="Times New Roman" w:hAnsi="Times New Roman" w:cs="Times New Roman"/>
          <w:sz w:val="24"/>
          <w:szCs w:val="24"/>
        </w:rPr>
        <w:t>%d is used to print an integer. So,</w:t>
      </w:r>
      <w:r>
        <w:rPr>
          <w:rFonts w:ascii="Times New Roman" w:hAnsi="Times New Roman" w:cs="Times New Roman"/>
          <w:sz w:val="24"/>
          <w:szCs w:val="24"/>
        </w:rPr>
        <w:t xml:space="preserve"> the </w:t>
      </w:r>
      <w:r w:rsidRPr="00436361">
        <w:rPr>
          <w:rFonts w:ascii="Times New Roman" w:hAnsi="Times New Roman" w:cs="Times New Roman"/>
          <w:sz w:val="24"/>
          <w:szCs w:val="24"/>
        </w:rPr>
        <w:t>number 12345 is printed.</w:t>
      </w:r>
    </w:p>
    <w:p w14:paraId="27D46CBD" w14:textId="5FDFE641" w:rsidR="00436361" w:rsidRPr="00436361" w:rsidRDefault="00436361" w:rsidP="00281AC3">
      <w:pPr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436361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43636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436361">
        <w:rPr>
          <w:rFonts w:ascii="Times New Roman" w:hAnsi="Times New Roman" w:cs="Times New Roman"/>
          <w:sz w:val="24"/>
          <w:szCs w:val="24"/>
        </w:rPr>
        <w:t xml:space="preserve">"Second number: %04d\n", 25); 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436361">
        <w:rPr>
          <w:rFonts w:ascii="Times New Roman" w:hAnsi="Times New Roman" w:cs="Times New Roman"/>
          <w:sz w:val="24"/>
          <w:szCs w:val="24"/>
        </w:rPr>
        <w:t xml:space="preserve"> %04d is used to print an integer with 4 digits. </w:t>
      </w:r>
      <w:r>
        <w:rPr>
          <w:rFonts w:ascii="Times New Roman" w:hAnsi="Times New Roman" w:cs="Times New Roman"/>
          <w:sz w:val="24"/>
          <w:szCs w:val="24"/>
        </w:rPr>
        <w:t>But</w:t>
      </w:r>
      <w:r w:rsidRPr="00436361">
        <w:rPr>
          <w:rFonts w:ascii="Times New Roman" w:hAnsi="Times New Roman" w:cs="Times New Roman"/>
          <w:sz w:val="24"/>
          <w:szCs w:val="24"/>
        </w:rPr>
        <w:t>, the number 25</w:t>
      </w:r>
      <w:r>
        <w:rPr>
          <w:rFonts w:ascii="Times New Roman" w:hAnsi="Times New Roman" w:cs="Times New Roman"/>
          <w:sz w:val="24"/>
          <w:szCs w:val="24"/>
        </w:rPr>
        <w:t xml:space="preserve"> has only 2 digits</w:t>
      </w:r>
      <w:r w:rsidRPr="0043636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d</w:t>
      </w:r>
      <w:r w:rsidRPr="0043636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t is printed by adding 2 zeros to the starting</w:t>
      </w:r>
      <w:r w:rsidRPr="00436361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S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e output is 0025.</w:t>
      </w:r>
    </w:p>
    <w:p w14:paraId="0342B09B" w14:textId="51404A29" w:rsidR="00436361" w:rsidRPr="00436361" w:rsidRDefault="00436361" w:rsidP="00281AC3">
      <w:pPr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436361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43636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436361">
        <w:rPr>
          <w:rFonts w:ascii="Times New Roman" w:hAnsi="Times New Roman" w:cs="Times New Roman"/>
          <w:sz w:val="24"/>
          <w:szCs w:val="24"/>
        </w:rPr>
        <w:t>"Third number: %</w:t>
      </w:r>
      <w:proofErr w:type="spellStart"/>
      <w:r w:rsidRPr="0043636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436361">
        <w:rPr>
          <w:rFonts w:ascii="Times New Roman" w:hAnsi="Times New Roman" w:cs="Times New Roman"/>
          <w:sz w:val="24"/>
          <w:szCs w:val="24"/>
        </w:rPr>
        <w:t>\n", 1234); - The %</w:t>
      </w:r>
      <w:proofErr w:type="spellStart"/>
      <w:r w:rsidRPr="0043636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436361">
        <w:rPr>
          <w:rFonts w:ascii="Times New Roman" w:hAnsi="Times New Roman" w:cs="Times New Roman"/>
          <w:sz w:val="24"/>
          <w:szCs w:val="24"/>
        </w:rPr>
        <w:t xml:space="preserve"> is used to print an integer. So,</w:t>
      </w:r>
      <w:r>
        <w:rPr>
          <w:rFonts w:ascii="Times New Roman" w:hAnsi="Times New Roman" w:cs="Times New Roman"/>
          <w:sz w:val="24"/>
          <w:szCs w:val="24"/>
        </w:rPr>
        <w:t xml:space="preserve"> the </w:t>
      </w:r>
      <w:r w:rsidRPr="00436361">
        <w:rPr>
          <w:rFonts w:ascii="Times New Roman" w:hAnsi="Times New Roman" w:cs="Times New Roman"/>
          <w:sz w:val="24"/>
          <w:szCs w:val="24"/>
        </w:rPr>
        <w:t>number 1234 is printed.</w:t>
      </w:r>
    </w:p>
    <w:p w14:paraId="419DB9A2" w14:textId="7E906783" w:rsidR="00436361" w:rsidRPr="00436361" w:rsidRDefault="00436361" w:rsidP="00281AC3">
      <w:pPr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436361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43636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436361">
        <w:rPr>
          <w:rFonts w:ascii="Times New Roman" w:hAnsi="Times New Roman" w:cs="Times New Roman"/>
          <w:sz w:val="24"/>
          <w:szCs w:val="24"/>
        </w:rPr>
        <w:t xml:space="preserve">"Float number: %3.2f\n", 3.14159); </w:t>
      </w:r>
      <w:r w:rsidR="00F64B76">
        <w:rPr>
          <w:rFonts w:ascii="Times New Roman" w:hAnsi="Times New Roman" w:cs="Times New Roman"/>
          <w:sz w:val="24"/>
          <w:szCs w:val="24"/>
        </w:rPr>
        <w:t>-</w:t>
      </w:r>
      <w:r w:rsidRPr="00436361">
        <w:rPr>
          <w:rFonts w:ascii="Times New Roman" w:hAnsi="Times New Roman" w:cs="Times New Roman"/>
          <w:sz w:val="24"/>
          <w:szCs w:val="24"/>
        </w:rPr>
        <w:t xml:space="preserve"> %3.2f </w:t>
      </w:r>
      <w:r w:rsidR="00F64B76">
        <w:rPr>
          <w:rFonts w:ascii="Times New Roman" w:hAnsi="Times New Roman" w:cs="Times New Roman"/>
          <w:sz w:val="24"/>
          <w:szCs w:val="24"/>
        </w:rPr>
        <w:t xml:space="preserve"> </w:t>
      </w:r>
      <w:r w:rsidRPr="00436361">
        <w:rPr>
          <w:rFonts w:ascii="Times New Roman" w:hAnsi="Times New Roman" w:cs="Times New Roman"/>
          <w:sz w:val="24"/>
          <w:szCs w:val="24"/>
        </w:rPr>
        <w:t>is used to print a float</w:t>
      </w:r>
      <w:r w:rsidR="00F64B76">
        <w:rPr>
          <w:rFonts w:ascii="Times New Roman" w:hAnsi="Times New Roman" w:cs="Times New Roman"/>
          <w:sz w:val="24"/>
          <w:szCs w:val="24"/>
        </w:rPr>
        <w:t xml:space="preserve"> </w:t>
      </w:r>
      <w:r w:rsidRPr="00436361">
        <w:rPr>
          <w:rFonts w:ascii="Times New Roman" w:hAnsi="Times New Roman" w:cs="Times New Roman"/>
          <w:sz w:val="24"/>
          <w:szCs w:val="24"/>
        </w:rPr>
        <w:t>number with</w:t>
      </w:r>
      <w:r w:rsidR="00F64B76">
        <w:rPr>
          <w:rFonts w:ascii="Times New Roman" w:hAnsi="Times New Roman" w:cs="Times New Roman"/>
          <w:sz w:val="24"/>
          <w:szCs w:val="24"/>
        </w:rPr>
        <w:t xml:space="preserve"> </w:t>
      </w:r>
      <w:r w:rsidRPr="00436361">
        <w:rPr>
          <w:rFonts w:ascii="Times New Roman" w:hAnsi="Times New Roman" w:cs="Times New Roman"/>
          <w:sz w:val="24"/>
          <w:szCs w:val="24"/>
        </w:rPr>
        <w:t>minimum 3 characters including the decimal point</w:t>
      </w:r>
      <w:r w:rsidR="00F64B76">
        <w:rPr>
          <w:rFonts w:ascii="Times New Roman" w:hAnsi="Times New Roman" w:cs="Times New Roman"/>
          <w:sz w:val="24"/>
          <w:szCs w:val="24"/>
        </w:rPr>
        <w:t>s</w:t>
      </w:r>
      <w:r w:rsidRPr="00436361">
        <w:rPr>
          <w:rFonts w:ascii="Times New Roman" w:hAnsi="Times New Roman" w:cs="Times New Roman"/>
          <w:sz w:val="24"/>
          <w:szCs w:val="24"/>
        </w:rPr>
        <w:t xml:space="preserve">. </w:t>
      </w:r>
      <w:r w:rsidR="00F64B76">
        <w:rPr>
          <w:rFonts w:ascii="Times New Roman" w:hAnsi="Times New Roman" w:cs="Times New Roman"/>
          <w:sz w:val="24"/>
          <w:szCs w:val="24"/>
        </w:rPr>
        <w:t>So</w:t>
      </w:r>
      <w:r w:rsidRPr="00436361">
        <w:rPr>
          <w:rFonts w:ascii="Times New Roman" w:hAnsi="Times New Roman" w:cs="Times New Roman"/>
          <w:sz w:val="24"/>
          <w:szCs w:val="24"/>
        </w:rPr>
        <w:t>, the number 3.14159 is printed with two digits after the decimal point</w:t>
      </w:r>
      <w:r w:rsidR="00F64B76">
        <w:rPr>
          <w:rFonts w:ascii="Times New Roman" w:hAnsi="Times New Roman" w:cs="Times New Roman"/>
          <w:sz w:val="24"/>
          <w:szCs w:val="24"/>
        </w:rPr>
        <w:t xml:space="preserve"> and the output is 3.14</w:t>
      </w:r>
      <w:r w:rsidRPr="00436361">
        <w:rPr>
          <w:rFonts w:ascii="Times New Roman" w:hAnsi="Times New Roman" w:cs="Times New Roman"/>
          <w:sz w:val="24"/>
          <w:szCs w:val="24"/>
        </w:rPr>
        <w:t>.</w:t>
      </w:r>
    </w:p>
    <w:p w14:paraId="5AE74222" w14:textId="1D729189" w:rsidR="00436361" w:rsidRPr="00436361" w:rsidRDefault="00436361" w:rsidP="00281AC3">
      <w:pPr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436361">
        <w:rPr>
          <w:rFonts w:ascii="Times New Roman" w:hAnsi="Times New Roman" w:cs="Times New Roman"/>
          <w:sz w:val="24"/>
          <w:szCs w:val="24"/>
        </w:rPr>
        <w:lastRenderedPageBreak/>
        <w:t>printf</w:t>
      </w:r>
      <w:proofErr w:type="spellEnd"/>
      <w:r w:rsidRPr="0043636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436361">
        <w:rPr>
          <w:rFonts w:ascii="Times New Roman" w:hAnsi="Times New Roman" w:cs="Times New Roman"/>
          <w:sz w:val="24"/>
          <w:szCs w:val="24"/>
        </w:rPr>
        <w:t xml:space="preserve">"Hexadecimal: %x\n", 255); </w:t>
      </w:r>
      <w:r w:rsidR="00F64B76">
        <w:rPr>
          <w:rFonts w:ascii="Times New Roman" w:hAnsi="Times New Roman" w:cs="Times New Roman"/>
          <w:sz w:val="24"/>
          <w:szCs w:val="24"/>
        </w:rPr>
        <w:t>-</w:t>
      </w:r>
      <w:r w:rsidRPr="00436361">
        <w:rPr>
          <w:rFonts w:ascii="Times New Roman" w:hAnsi="Times New Roman" w:cs="Times New Roman"/>
          <w:sz w:val="24"/>
          <w:szCs w:val="24"/>
        </w:rPr>
        <w:t xml:space="preserve"> %x is used to print an integer </w:t>
      </w:r>
      <w:r w:rsidR="00F64B76">
        <w:rPr>
          <w:rFonts w:ascii="Times New Roman" w:hAnsi="Times New Roman" w:cs="Times New Roman"/>
          <w:sz w:val="24"/>
          <w:szCs w:val="24"/>
        </w:rPr>
        <w:t>as a</w:t>
      </w:r>
      <w:r w:rsidRPr="00436361">
        <w:rPr>
          <w:rFonts w:ascii="Times New Roman" w:hAnsi="Times New Roman" w:cs="Times New Roman"/>
          <w:sz w:val="24"/>
          <w:szCs w:val="24"/>
        </w:rPr>
        <w:t xml:space="preserve"> hexadecimal. </w:t>
      </w:r>
      <w:r w:rsidR="00F64B76">
        <w:rPr>
          <w:rFonts w:ascii="Times New Roman" w:hAnsi="Times New Roman" w:cs="Times New Roman"/>
          <w:sz w:val="24"/>
          <w:szCs w:val="24"/>
        </w:rPr>
        <w:t>So</w:t>
      </w:r>
      <w:r w:rsidRPr="00436361">
        <w:rPr>
          <w:rFonts w:ascii="Times New Roman" w:hAnsi="Times New Roman" w:cs="Times New Roman"/>
          <w:sz w:val="24"/>
          <w:szCs w:val="24"/>
        </w:rPr>
        <w:t xml:space="preserve">, the decimal value 255 is printed </w:t>
      </w:r>
      <w:r w:rsidR="00F64B76">
        <w:rPr>
          <w:rFonts w:ascii="Times New Roman" w:hAnsi="Times New Roman" w:cs="Times New Roman"/>
          <w:sz w:val="24"/>
          <w:szCs w:val="24"/>
        </w:rPr>
        <w:t>to</w:t>
      </w:r>
      <w:r w:rsidRPr="00436361">
        <w:rPr>
          <w:rFonts w:ascii="Times New Roman" w:hAnsi="Times New Roman" w:cs="Times New Roman"/>
          <w:sz w:val="24"/>
          <w:szCs w:val="24"/>
        </w:rPr>
        <w:t xml:space="preserve"> its hexadecimal </w:t>
      </w:r>
      <w:r w:rsidR="00F64B76">
        <w:rPr>
          <w:rFonts w:ascii="Times New Roman" w:hAnsi="Times New Roman" w:cs="Times New Roman"/>
          <w:sz w:val="24"/>
          <w:szCs w:val="24"/>
        </w:rPr>
        <w:t>value</w:t>
      </w:r>
      <w:r w:rsidRPr="00436361">
        <w:rPr>
          <w:rFonts w:ascii="Times New Roman" w:hAnsi="Times New Roman" w:cs="Times New Roman"/>
          <w:sz w:val="24"/>
          <w:szCs w:val="24"/>
        </w:rPr>
        <w:t xml:space="preserve"> ff.</w:t>
      </w:r>
    </w:p>
    <w:p w14:paraId="74E0FAB9" w14:textId="7CB1B4A3" w:rsidR="00436361" w:rsidRPr="00436361" w:rsidRDefault="00436361" w:rsidP="00281AC3">
      <w:pPr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436361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43636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436361">
        <w:rPr>
          <w:rFonts w:ascii="Times New Roman" w:hAnsi="Times New Roman" w:cs="Times New Roman"/>
          <w:sz w:val="24"/>
          <w:szCs w:val="24"/>
        </w:rPr>
        <w:t xml:space="preserve">"Octal: %o\n", 255); </w:t>
      </w:r>
      <w:r w:rsidR="00F64B76">
        <w:rPr>
          <w:rFonts w:ascii="Times New Roman" w:hAnsi="Times New Roman" w:cs="Times New Roman"/>
          <w:sz w:val="24"/>
          <w:szCs w:val="24"/>
        </w:rPr>
        <w:t>-</w:t>
      </w:r>
      <w:r w:rsidRPr="00436361">
        <w:rPr>
          <w:rFonts w:ascii="Times New Roman" w:hAnsi="Times New Roman" w:cs="Times New Roman"/>
          <w:sz w:val="24"/>
          <w:szCs w:val="24"/>
        </w:rPr>
        <w:t xml:space="preserve"> %o is used to print an integer </w:t>
      </w:r>
      <w:r w:rsidR="00F64B76">
        <w:rPr>
          <w:rFonts w:ascii="Times New Roman" w:hAnsi="Times New Roman" w:cs="Times New Roman"/>
          <w:sz w:val="24"/>
          <w:szCs w:val="24"/>
        </w:rPr>
        <w:t>as a</w:t>
      </w:r>
      <w:r w:rsidRPr="00436361">
        <w:rPr>
          <w:rFonts w:ascii="Times New Roman" w:hAnsi="Times New Roman" w:cs="Times New Roman"/>
          <w:sz w:val="24"/>
          <w:szCs w:val="24"/>
        </w:rPr>
        <w:t xml:space="preserve"> octal. </w:t>
      </w:r>
      <w:r w:rsidR="00F64B76">
        <w:rPr>
          <w:rFonts w:ascii="Times New Roman" w:hAnsi="Times New Roman" w:cs="Times New Roman"/>
          <w:sz w:val="24"/>
          <w:szCs w:val="24"/>
        </w:rPr>
        <w:t>So</w:t>
      </w:r>
      <w:r w:rsidRPr="00436361">
        <w:rPr>
          <w:rFonts w:ascii="Times New Roman" w:hAnsi="Times New Roman" w:cs="Times New Roman"/>
          <w:sz w:val="24"/>
          <w:szCs w:val="24"/>
        </w:rPr>
        <w:t xml:space="preserve">, the decimal value 255 is printed as its octal </w:t>
      </w:r>
      <w:r w:rsidR="00F64B76" w:rsidRPr="00F64B76">
        <w:rPr>
          <w:rFonts w:ascii="Times New Roman" w:hAnsi="Times New Roman" w:cs="Times New Roman"/>
          <w:sz w:val="24"/>
          <w:szCs w:val="24"/>
        </w:rPr>
        <w:t xml:space="preserve">value </w:t>
      </w:r>
      <w:r w:rsidRPr="00436361">
        <w:rPr>
          <w:rFonts w:ascii="Times New Roman" w:hAnsi="Times New Roman" w:cs="Times New Roman"/>
          <w:sz w:val="24"/>
          <w:szCs w:val="24"/>
        </w:rPr>
        <w:t>377.</w:t>
      </w:r>
    </w:p>
    <w:p w14:paraId="216E5FC5" w14:textId="312447C1" w:rsidR="00F64B76" w:rsidRPr="00F64B76" w:rsidRDefault="00436361" w:rsidP="00281AC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64B76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F64B7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64B76">
        <w:rPr>
          <w:rFonts w:ascii="Times New Roman" w:hAnsi="Times New Roman" w:cs="Times New Roman"/>
          <w:sz w:val="24"/>
          <w:szCs w:val="24"/>
        </w:rPr>
        <w:t xml:space="preserve">"Unsigned value: %u\n", 150); </w:t>
      </w:r>
      <w:r w:rsidR="00F64B76" w:rsidRPr="00F64B76">
        <w:rPr>
          <w:rFonts w:ascii="Times New Roman" w:hAnsi="Times New Roman" w:cs="Times New Roman"/>
          <w:sz w:val="24"/>
          <w:szCs w:val="24"/>
        </w:rPr>
        <w:t>-</w:t>
      </w:r>
      <w:r w:rsidRPr="00F64B76">
        <w:rPr>
          <w:rFonts w:ascii="Times New Roman" w:hAnsi="Times New Roman" w:cs="Times New Roman"/>
          <w:sz w:val="24"/>
          <w:szCs w:val="24"/>
        </w:rPr>
        <w:t xml:space="preserve"> %u is used to print an unsigned integer. </w:t>
      </w:r>
      <w:r w:rsidR="00F64B76" w:rsidRPr="00F64B76">
        <w:rPr>
          <w:rFonts w:ascii="Times New Roman" w:hAnsi="Times New Roman" w:cs="Times New Roman"/>
          <w:sz w:val="24"/>
          <w:szCs w:val="24"/>
        </w:rPr>
        <w:t xml:space="preserve">So, the number </w:t>
      </w:r>
      <w:r w:rsidR="00F64B76">
        <w:rPr>
          <w:rFonts w:ascii="Times New Roman" w:hAnsi="Times New Roman" w:cs="Times New Roman"/>
          <w:sz w:val="24"/>
          <w:szCs w:val="24"/>
        </w:rPr>
        <w:t>150</w:t>
      </w:r>
      <w:r w:rsidR="00F64B76" w:rsidRPr="00F64B76">
        <w:rPr>
          <w:rFonts w:ascii="Times New Roman" w:hAnsi="Times New Roman" w:cs="Times New Roman"/>
          <w:sz w:val="24"/>
          <w:szCs w:val="24"/>
        </w:rPr>
        <w:t xml:space="preserve"> is printed.</w:t>
      </w:r>
    </w:p>
    <w:p w14:paraId="33488EE1" w14:textId="5FA94C4C" w:rsidR="00436361" w:rsidRPr="00436361" w:rsidRDefault="00436361" w:rsidP="00281AC3">
      <w:pPr>
        <w:numPr>
          <w:ilvl w:val="0"/>
          <w:numId w:val="3"/>
        </w:numPr>
        <w:spacing w:line="360" w:lineRule="auto"/>
        <w:rPr>
          <w:rFonts w:ascii="Times New Roman" w:hAnsi="Times New Roman" w:cs="Times New Roman"/>
          <w:vanish/>
          <w:sz w:val="24"/>
          <w:szCs w:val="24"/>
        </w:rPr>
      </w:pPr>
      <w:proofErr w:type="spellStart"/>
      <w:proofErr w:type="gramStart"/>
      <w:r w:rsidRPr="00436361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43636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436361">
        <w:rPr>
          <w:rFonts w:ascii="Times New Roman" w:hAnsi="Times New Roman" w:cs="Times New Roman"/>
          <w:sz w:val="24"/>
          <w:szCs w:val="24"/>
        </w:rPr>
        <w:t xml:space="preserve">"Just print the percentage sign %%\n", 10); </w:t>
      </w:r>
      <w:r w:rsidR="00F64B76" w:rsidRPr="008C66F7">
        <w:rPr>
          <w:rFonts w:ascii="Times New Roman" w:hAnsi="Times New Roman" w:cs="Times New Roman"/>
          <w:sz w:val="24"/>
          <w:szCs w:val="24"/>
        </w:rPr>
        <w:t xml:space="preserve">- </w:t>
      </w:r>
      <w:r w:rsidRPr="00436361">
        <w:rPr>
          <w:rFonts w:ascii="Times New Roman" w:hAnsi="Times New Roman" w:cs="Times New Roman"/>
          <w:sz w:val="24"/>
          <w:szCs w:val="24"/>
        </w:rPr>
        <w:t xml:space="preserve">%% is used to print </w:t>
      </w:r>
      <w:r w:rsidR="00E01A07" w:rsidRPr="00436361">
        <w:rPr>
          <w:rFonts w:ascii="Times New Roman" w:hAnsi="Times New Roman" w:cs="Times New Roman"/>
          <w:sz w:val="24"/>
          <w:szCs w:val="24"/>
        </w:rPr>
        <w:t>an</w:t>
      </w:r>
      <w:r w:rsidRPr="00436361">
        <w:rPr>
          <w:rFonts w:ascii="Times New Roman" w:hAnsi="Times New Roman" w:cs="Times New Roman"/>
          <w:sz w:val="24"/>
          <w:szCs w:val="24"/>
        </w:rPr>
        <w:t xml:space="preserve"> </w:t>
      </w:r>
      <w:r w:rsidR="00F64B76" w:rsidRPr="008C66F7">
        <w:rPr>
          <w:rFonts w:ascii="Times New Roman" w:hAnsi="Times New Roman" w:cs="Times New Roman"/>
          <w:sz w:val="24"/>
          <w:szCs w:val="24"/>
        </w:rPr>
        <w:t>exact</w:t>
      </w:r>
      <w:r w:rsidR="00273085">
        <w:rPr>
          <w:rFonts w:ascii="Times New Roman" w:hAnsi="Times New Roman" w:cs="Times New Roman"/>
          <w:sz w:val="24"/>
          <w:szCs w:val="24"/>
        </w:rPr>
        <w:t xml:space="preserve"> </w:t>
      </w:r>
      <w:r w:rsidRPr="00436361">
        <w:rPr>
          <w:rFonts w:ascii="Times New Roman" w:hAnsi="Times New Roman" w:cs="Times New Roman"/>
          <w:sz w:val="24"/>
          <w:szCs w:val="24"/>
        </w:rPr>
        <w:t xml:space="preserve">percentage sign. </w:t>
      </w:r>
      <w:r w:rsidRPr="00436361">
        <w:rPr>
          <w:rFonts w:ascii="Times New Roman" w:hAnsi="Times New Roman" w:cs="Times New Roman"/>
          <w:vanish/>
          <w:sz w:val="24"/>
          <w:szCs w:val="24"/>
        </w:rPr>
        <w:t>Bottom of Form</w:t>
      </w:r>
    </w:p>
    <w:p w14:paraId="150462B5" w14:textId="198754F7" w:rsidR="00436361" w:rsidRDefault="00E01A07" w:rsidP="0061288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01A07">
        <w:rPr>
          <w:rFonts w:ascii="Times New Roman" w:hAnsi="Times New Roman" w:cs="Times New Roman"/>
          <w:sz w:val="24"/>
          <w:szCs w:val="24"/>
        </w:rPr>
        <w:t xml:space="preserve">So, the </w:t>
      </w:r>
      <w:r>
        <w:rPr>
          <w:rFonts w:ascii="Times New Roman" w:hAnsi="Times New Roman" w:cs="Times New Roman"/>
          <w:sz w:val="24"/>
          <w:szCs w:val="24"/>
        </w:rPr>
        <w:t>%</w:t>
      </w:r>
      <w:r w:rsidRPr="00E01A07">
        <w:rPr>
          <w:rFonts w:ascii="Times New Roman" w:hAnsi="Times New Roman" w:cs="Times New Roman"/>
          <w:sz w:val="24"/>
          <w:szCs w:val="24"/>
        </w:rPr>
        <w:t xml:space="preserve"> is printed.</w:t>
      </w:r>
    </w:p>
    <w:p w14:paraId="6603ED24" w14:textId="77777777" w:rsidR="00631BE6" w:rsidRDefault="00631BE6" w:rsidP="00612885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D14AA5C" w14:textId="77777777" w:rsidR="00631BE6" w:rsidRDefault="00631BE6" w:rsidP="00612885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AE445B3" w14:textId="77777777" w:rsidR="00631BE6" w:rsidRDefault="00631BE6" w:rsidP="00612885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A8FE7BB" w14:textId="77777777" w:rsidR="00631BE6" w:rsidRDefault="00631BE6" w:rsidP="00612885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5BA03C1" w14:textId="77777777" w:rsidR="00631BE6" w:rsidRDefault="00631BE6" w:rsidP="00612885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051C6C3" w14:textId="77777777" w:rsidR="00631BE6" w:rsidRDefault="00631BE6" w:rsidP="00612885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DE60E44" w14:textId="77777777" w:rsidR="00631BE6" w:rsidRDefault="00631BE6" w:rsidP="00612885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409EE1D" w14:textId="77777777" w:rsidR="00631BE6" w:rsidRDefault="00631BE6" w:rsidP="00612885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053BC07" w14:textId="77777777" w:rsidR="00631BE6" w:rsidRDefault="00631BE6" w:rsidP="00612885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A0CC64A" w14:textId="77777777" w:rsidR="00631BE6" w:rsidRDefault="00631BE6" w:rsidP="00612885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8776182" w14:textId="77777777" w:rsidR="00631BE6" w:rsidRDefault="00631BE6" w:rsidP="00612885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63250FA" w14:textId="77777777" w:rsidR="00631BE6" w:rsidRDefault="00631BE6" w:rsidP="00612885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1F8BD74" w14:textId="77777777" w:rsidR="00631BE6" w:rsidRDefault="00631BE6" w:rsidP="00612885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3C28E7F" w14:textId="77777777" w:rsidR="00631BE6" w:rsidRDefault="00631BE6" w:rsidP="00612885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7CA9A40" w14:textId="77777777" w:rsidR="00631BE6" w:rsidRDefault="00631BE6" w:rsidP="00612885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3E6BFDF" w14:textId="77777777" w:rsidR="00631BE6" w:rsidRDefault="00631BE6" w:rsidP="00612885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6660"/>
      </w:tblGrid>
      <w:tr w:rsidR="00631BE6" w:rsidRPr="00225C44" w14:paraId="35ECF94B" w14:textId="77777777" w:rsidTr="00FB52F1">
        <w:tc>
          <w:tcPr>
            <w:tcW w:w="2425" w:type="dxa"/>
          </w:tcPr>
          <w:p w14:paraId="2BCD915B" w14:textId="77777777" w:rsidR="00631BE6" w:rsidRPr="00225C44" w:rsidRDefault="00631BE6" w:rsidP="00FB52F1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25C44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Practical Number</w:t>
            </w:r>
          </w:p>
        </w:tc>
        <w:tc>
          <w:tcPr>
            <w:tcW w:w="6660" w:type="dxa"/>
          </w:tcPr>
          <w:p w14:paraId="084E10F3" w14:textId="77777777" w:rsidR="00631BE6" w:rsidRPr="00225C44" w:rsidRDefault="00631BE6" w:rsidP="00FB52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</w:t>
            </w:r>
          </w:p>
        </w:tc>
      </w:tr>
      <w:tr w:rsidR="00631BE6" w:rsidRPr="00225C44" w14:paraId="7B87E798" w14:textId="77777777" w:rsidTr="00FB52F1">
        <w:tc>
          <w:tcPr>
            <w:tcW w:w="2425" w:type="dxa"/>
          </w:tcPr>
          <w:p w14:paraId="5F2482DE" w14:textId="77777777" w:rsidR="00631BE6" w:rsidRPr="00225C44" w:rsidRDefault="00631BE6" w:rsidP="00FB52F1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25C4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reas covered </w:t>
            </w:r>
          </w:p>
        </w:tc>
        <w:tc>
          <w:tcPr>
            <w:tcW w:w="6660" w:type="dxa"/>
          </w:tcPr>
          <w:p w14:paraId="16BD6993" w14:textId="77777777" w:rsidR="00631BE6" w:rsidRPr="00225C44" w:rsidRDefault="00631BE6" w:rsidP="00FB52F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25C44">
              <w:rPr>
                <w:rFonts w:ascii="Times New Roman" w:hAnsi="Times New Roman" w:cs="Times New Roman"/>
                <w:sz w:val="24"/>
                <w:szCs w:val="24"/>
              </w:rPr>
              <w:t>Data Inp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 &amp; output</w:t>
            </w:r>
          </w:p>
        </w:tc>
      </w:tr>
    </w:tbl>
    <w:p w14:paraId="27CC9F17" w14:textId="77777777" w:rsidR="00631BE6" w:rsidRPr="00163478" w:rsidRDefault="00631BE6" w:rsidP="00631BE6">
      <w:pPr>
        <w:spacing w:line="360" w:lineRule="auto"/>
        <w:rPr>
          <w:rFonts w:ascii="Times New Roman" w:hAnsi="Times New Roman" w:cs="Times New Roman"/>
          <w:sz w:val="10"/>
          <w:szCs w:val="24"/>
        </w:rPr>
      </w:pPr>
    </w:p>
    <w:p w14:paraId="70000C58" w14:textId="77777777" w:rsidR="00631BE6" w:rsidRDefault="00631BE6" w:rsidP="00631BE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5C44">
        <w:rPr>
          <w:rFonts w:ascii="Times New Roman" w:hAnsi="Times New Roman" w:cs="Times New Roman"/>
          <w:sz w:val="24"/>
          <w:szCs w:val="24"/>
        </w:rPr>
        <w:t>Write a C program for each of the following question</w:t>
      </w:r>
    </w:p>
    <w:p w14:paraId="4CE687C0" w14:textId="77777777" w:rsidR="00631BE6" w:rsidRPr="00225C44" w:rsidRDefault="00631BE6" w:rsidP="00631BE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2F2AD49" w14:textId="77777777" w:rsidR="00631BE6" w:rsidRPr="000B0BDB" w:rsidRDefault="00631BE6" w:rsidP="00631BE6">
      <w:pPr>
        <w:spacing w:after="0" w:line="240" w:lineRule="auto"/>
        <w:rPr>
          <w:b/>
          <w:u w:val="single"/>
        </w:rPr>
      </w:pPr>
      <w:r w:rsidRPr="000B0BDB">
        <w:rPr>
          <w:b/>
          <w:u w:val="single"/>
        </w:rPr>
        <w:t>Question 1</w:t>
      </w:r>
    </w:p>
    <w:p w14:paraId="72EEAFDE" w14:textId="77777777" w:rsidR="00631BE6" w:rsidRPr="00E13440" w:rsidRDefault="00631BE6" w:rsidP="00631BE6">
      <w:pPr>
        <w:spacing w:after="0" w:line="240" w:lineRule="auto"/>
      </w:pPr>
      <w:r w:rsidRPr="00E13440">
        <w:t>Have the computer print</w:t>
      </w:r>
    </w:p>
    <w:p w14:paraId="49DDDC7F" w14:textId="77777777" w:rsidR="00631BE6" w:rsidRPr="00E13440" w:rsidRDefault="00631BE6" w:rsidP="00631BE6">
      <w:pPr>
        <w:spacing w:after="0" w:line="240" w:lineRule="auto"/>
        <w:ind w:left="-360"/>
      </w:pPr>
    </w:p>
    <w:p w14:paraId="5F60CFEC" w14:textId="77777777" w:rsidR="00631BE6" w:rsidRPr="00E13440" w:rsidRDefault="00631BE6" w:rsidP="00631BE6">
      <w:pPr>
        <w:spacing w:after="0" w:line="240" w:lineRule="auto"/>
        <w:ind w:left="900"/>
        <w:rPr>
          <w:b/>
        </w:rPr>
      </w:pPr>
      <w:r w:rsidRPr="00E13440">
        <w:rPr>
          <w:b/>
        </w:rPr>
        <w:t>HI, HOW OLD ARE YOU?</w:t>
      </w:r>
    </w:p>
    <w:p w14:paraId="20157E22" w14:textId="77777777" w:rsidR="00631BE6" w:rsidRPr="00E13440" w:rsidRDefault="00631BE6" w:rsidP="00631BE6">
      <w:pPr>
        <w:spacing w:after="0" w:line="240" w:lineRule="auto"/>
      </w:pPr>
    </w:p>
    <w:p w14:paraId="73949951" w14:textId="77777777" w:rsidR="00631BE6" w:rsidRPr="00E13440" w:rsidRDefault="00631BE6" w:rsidP="00631BE6">
      <w:pPr>
        <w:tabs>
          <w:tab w:val="left" w:pos="1080"/>
        </w:tabs>
        <w:spacing w:after="0" w:line="240" w:lineRule="auto"/>
      </w:pPr>
      <w:r>
        <w:t>o</w:t>
      </w:r>
      <w:r w:rsidRPr="00E13440">
        <w:t>n</w:t>
      </w:r>
      <w:r>
        <w:t xml:space="preserve"> o</w:t>
      </w:r>
      <w:r w:rsidRPr="00E13440">
        <w:t>ne line. The user then enters his or her age immediately after the question mark. The c</w:t>
      </w:r>
      <w:r>
        <w:t>om</w:t>
      </w:r>
      <w:r w:rsidRPr="00E13440">
        <w:t>puter then skips two lines and prints on two consecutive lines.</w:t>
      </w:r>
    </w:p>
    <w:p w14:paraId="26CAB6C2" w14:textId="77777777" w:rsidR="00631BE6" w:rsidRPr="00E13440" w:rsidRDefault="00631BE6" w:rsidP="00631BE6">
      <w:pPr>
        <w:tabs>
          <w:tab w:val="left" w:pos="1080"/>
        </w:tabs>
        <w:spacing w:after="0" w:line="240" w:lineRule="auto"/>
      </w:pPr>
    </w:p>
    <w:p w14:paraId="49D1ED8B" w14:textId="77777777" w:rsidR="00631BE6" w:rsidRPr="00E13440" w:rsidRDefault="00631BE6" w:rsidP="00631BE6">
      <w:pPr>
        <w:tabs>
          <w:tab w:val="left" w:pos="1080"/>
        </w:tabs>
        <w:spacing w:after="0" w:line="240" w:lineRule="auto"/>
        <w:ind w:left="900"/>
        <w:rPr>
          <w:b/>
        </w:rPr>
      </w:pPr>
      <w:r w:rsidRPr="00E13440">
        <w:rPr>
          <w:b/>
        </w:rPr>
        <w:t>WELCOME (age)</w:t>
      </w:r>
    </w:p>
    <w:p w14:paraId="1592C8C3" w14:textId="77777777" w:rsidR="00631BE6" w:rsidRPr="00E13440" w:rsidRDefault="00631BE6" w:rsidP="00631BE6">
      <w:pPr>
        <w:spacing w:after="0" w:line="240" w:lineRule="auto"/>
        <w:ind w:left="900"/>
        <w:rPr>
          <w:b/>
        </w:rPr>
      </w:pPr>
      <w:r w:rsidRPr="00E13440">
        <w:rPr>
          <w:b/>
        </w:rPr>
        <w:t>LET’S BE FRIENDS!</w:t>
      </w:r>
    </w:p>
    <w:p w14:paraId="39A16952" w14:textId="77777777" w:rsidR="00631BE6" w:rsidRDefault="00631BE6" w:rsidP="00631BE6">
      <w:pPr>
        <w:spacing w:after="0" w:line="240" w:lineRule="auto"/>
      </w:pPr>
      <w:r w:rsidRPr="00E825EE">
        <w:t>Write a complete C program to do the above.</w:t>
      </w:r>
    </w:p>
    <w:p w14:paraId="71667A1A" w14:textId="77777777" w:rsidR="00631BE6" w:rsidRDefault="00631BE6" w:rsidP="00631BE6">
      <w:pPr>
        <w:spacing w:after="0" w:line="240" w:lineRule="auto"/>
      </w:pPr>
    </w:p>
    <w:p w14:paraId="2D58EF05" w14:textId="77777777" w:rsidR="00631BE6" w:rsidRDefault="00631BE6" w:rsidP="00631BE6">
      <w:pPr>
        <w:spacing w:after="0" w:line="240" w:lineRule="auto"/>
      </w:pPr>
    </w:p>
    <w:p w14:paraId="3872F29A" w14:textId="37720C91" w:rsidR="00631BE6" w:rsidRDefault="00631BE6" w:rsidP="00631BE6">
      <w:pPr>
        <w:spacing w:after="0" w:line="240" w:lineRule="auto"/>
      </w:pPr>
      <w:r>
        <w:t>#include &lt;</w:t>
      </w:r>
      <w:proofErr w:type="spellStart"/>
      <w:r>
        <w:t>stdio.h</w:t>
      </w:r>
      <w:proofErr w:type="spellEnd"/>
      <w:r>
        <w:t>&gt;</w:t>
      </w:r>
    </w:p>
    <w:p w14:paraId="2CD1DE01" w14:textId="77777777" w:rsidR="00631BE6" w:rsidRDefault="00631BE6" w:rsidP="00631BE6">
      <w:pPr>
        <w:spacing w:after="0" w:line="240" w:lineRule="auto"/>
      </w:pPr>
      <w:r>
        <w:t>#include &lt;</w:t>
      </w:r>
      <w:proofErr w:type="spellStart"/>
      <w:r>
        <w:t>stdlib.h</w:t>
      </w:r>
      <w:proofErr w:type="spellEnd"/>
      <w:r>
        <w:t>&gt;</w:t>
      </w:r>
    </w:p>
    <w:p w14:paraId="0A3EA0F6" w14:textId="77777777" w:rsidR="00631BE6" w:rsidRDefault="00631BE6" w:rsidP="00631BE6">
      <w:pPr>
        <w:spacing w:after="0" w:line="240" w:lineRule="auto"/>
      </w:pPr>
    </w:p>
    <w:p w14:paraId="1FB1B39E" w14:textId="77777777" w:rsidR="00631BE6" w:rsidRDefault="00631BE6" w:rsidP="00631BE6">
      <w:pPr>
        <w:spacing w:after="0" w:line="240" w:lineRule="auto"/>
      </w:pPr>
    </w:p>
    <w:p w14:paraId="7F447B5A" w14:textId="77777777" w:rsidR="00631BE6" w:rsidRDefault="00631BE6" w:rsidP="00631BE6">
      <w:pPr>
        <w:spacing w:after="0" w:line="240" w:lineRule="auto"/>
      </w:pPr>
      <w:r>
        <w:t xml:space="preserve">int </w:t>
      </w:r>
      <w:proofErr w:type="gramStart"/>
      <w:r>
        <w:t>main(</w:t>
      </w:r>
      <w:proofErr w:type="gramEnd"/>
      <w:r>
        <w:t>) {</w:t>
      </w:r>
    </w:p>
    <w:p w14:paraId="013D2C6D" w14:textId="77777777" w:rsidR="00631BE6" w:rsidRDefault="00631BE6" w:rsidP="00631BE6">
      <w:pPr>
        <w:spacing w:after="0" w:line="240" w:lineRule="auto"/>
      </w:pPr>
    </w:p>
    <w:p w14:paraId="3AD17770" w14:textId="26B2E118" w:rsidR="00631BE6" w:rsidRDefault="00631BE6" w:rsidP="00631BE6">
      <w:pPr>
        <w:spacing w:after="0" w:line="240" w:lineRule="auto"/>
      </w:pPr>
      <w:r>
        <w:t xml:space="preserve">    int age;</w:t>
      </w:r>
    </w:p>
    <w:p w14:paraId="10DFD7CC" w14:textId="77777777" w:rsidR="00631BE6" w:rsidRDefault="00631BE6" w:rsidP="00631BE6">
      <w:pPr>
        <w:spacing w:after="0" w:line="240" w:lineRule="auto"/>
      </w:pPr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HI, HOW OLD ARE YOU? ");</w:t>
      </w:r>
    </w:p>
    <w:p w14:paraId="76666FA5" w14:textId="77777777" w:rsidR="00631BE6" w:rsidRDefault="00631BE6" w:rsidP="00631BE6">
      <w:pPr>
        <w:spacing w:after="0" w:line="240" w:lineRule="auto"/>
      </w:pPr>
      <w:r>
        <w:t xml:space="preserve">    </w:t>
      </w:r>
      <w:proofErr w:type="spellStart"/>
      <w:proofErr w:type="gramStart"/>
      <w:r>
        <w:t>scanf</w:t>
      </w:r>
      <w:proofErr w:type="spellEnd"/>
      <w:r>
        <w:t>(</w:t>
      </w:r>
      <w:proofErr w:type="gramEnd"/>
      <w:r>
        <w:t>"%d", &amp;age);</w:t>
      </w:r>
    </w:p>
    <w:p w14:paraId="52D5F22B" w14:textId="77777777" w:rsidR="00631BE6" w:rsidRDefault="00631BE6" w:rsidP="00631BE6">
      <w:pPr>
        <w:spacing w:after="0" w:line="240" w:lineRule="auto"/>
      </w:pPr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n\n WELCOME %d \n", age);</w:t>
      </w:r>
    </w:p>
    <w:p w14:paraId="74B844BE" w14:textId="77777777" w:rsidR="00631BE6" w:rsidRDefault="00631BE6" w:rsidP="00631BE6">
      <w:pPr>
        <w:spacing w:after="0" w:line="240" w:lineRule="auto"/>
      </w:pPr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LET’S BE FRIENDS!\n");</w:t>
      </w:r>
    </w:p>
    <w:p w14:paraId="5C322728" w14:textId="77777777" w:rsidR="00631BE6" w:rsidRDefault="00631BE6" w:rsidP="00631BE6">
      <w:pPr>
        <w:spacing w:after="0" w:line="240" w:lineRule="auto"/>
      </w:pPr>
    </w:p>
    <w:p w14:paraId="0B15065F" w14:textId="77777777" w:rsidR="00631BE6" w:rsidRDefault="00631BE6" w:rsidP="00631BE6">
      <w:pPr>
        <w:spacing w:after="0" w:line="240" w:lineRule="auto"/>
      </w:pPr>
      <w:r>
        <w:t xml:space="preserve">    return 0;</w:t>
      </w:r>
    </w:p>
    <w:p w14:paraId="28A97A3F" w14:textId="40A22003" w:rsidR="00631BE6" w:rsidRDefault="00631BE6" w:rsidP="00631BE6">
      <w:pPr>
        <w:spacing w:after="0" w:line="240" w:lineRule="auto"/>
      </w:pPr>
      <w:r>
        <w:t>}</w:t>
      </w:r>
    </w:p>
    <w:p w14:paraId="4E5B770D" w14:textId="77777777" w:rsidR="00631BE6" w:rsidRDefault="00631BE6" w:rsidP="00631BE6">
      <w:pPr>
        <w:spacing w:after="0" w:line="240" w:lineRule="auto"/>
      </w:pPr>
    </w:p>
    <w:p w14:paraId="00524423" w14:textId="77777777" w:rsidR="00631BE6" w:rsidRPr="000B0BDB" w:rsidRDefault="00631BE6" w:rsidP="00631BE6">
      <w:pPr>
        <w:spacing w:after="0"/>
        <w:rPr>
          <w:u w:val="single"/>
        </w:rPr>
      </w:pPr>
    </w:p>
    <w:p w14:paraId="6F0CA1EB" w14:textId="77777777" w:rsidR="00631BE6" w:rsidRPr="000B0BDB" w:rsidRDefault="00631BE6" w:rsidP="00631BE6">
      <w:pPr>
        <w:spacing w:after="0"/>
        <w:rPr>
          <w:b/>
          <w:u w:val="single"/>
        </w:rPr>
      </w:pPr>
      <w:r w:rsidRPr="000B0BDB">
        <w:rPr>
          <w:b/>
          <w:u w:val="single"/>
        </w:rPr>
        <w:t>Question 2</w:t>
      </w:r>
    </w:p>
    <w:p w14:paraId="52AC9ED8" w14:textId="77777777" w:rsidR="00631BE6" w:rsidRPr="004F051B" w:rsidRDefault="00631BE6" w:rsidP="00631BE6">
      <w:pPr>
        <w:spacing w:after="0"/>
      </w:pPr>
      <w:r>
        <w:t>Write a program which u</w:t>
      </w:r>
      <w:r w:rsidRPr="004F051B">
        <w:t>s</w:t>
      </w:r>
      <w:r>
        <w:t>es</w:t>
      </w:r>
      <w:r w:rsidRPr="004F051B">
        <w:t xml:space="preserve"> the </w:t>
      </w:r>
      <w:r w:rsidRPr="006C3DCE">
        <w:rPr>
          <w:b/>
        </w:rPr>
        <w:t>format commands</w:t>
      </w:r>
      <w:r w:rsidRPr="004F051B">
        <w:t xml:space="preserve"> with modifiers to print the following output:</w:t>
      </w:r>
    </w:p>
    <w:p w14:paraId="4356B10A" w14:textId="77777777" w:rsidR="00631BE6" w:rsidRDefault="00631BE6" w:rsidP="00631BE6">
      <w:pPr>
        <w:spacing w:after="0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6397E4" wp14:editId="66C6FD30">
                <wp:simplePos x="0" y="0"/>
                <wp:positionH relativeFrom="column">
                  <wp:posOffset>228600</wp:posOffset>
                </wp:positionH>
                <wp:positionV relativeFrom="paragraph">
                  <wp:posOffset>123825</wp:posOffset>
                </wp:positionV>
                <wp:extent cx="4343400" cy="953770"/>
                <wp:effectExtent l="9525" t="9525" r="76200" b="7493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9537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08" w:type="dxa"/>
                              <w:tblLook w:val="01E0" w:firstRow="1" w:lastRow="1" w:firstColumn="1" w:lastColumn="1" w:noHBand="0" w:noVBand="0"/>
                            </w:tblPr>
                            <w:tblGrid>
                              <w:gridCol w:w="1476"/>
                              <w:gridCol w:w="1404"/>
                              <w:gridCol w:w="1440"/>
                            </w:tblGrid>
                            <w:tr w:rsidR="00631BE6" w14:paraId="1701F9FE" w14:textId="77777777" w:rsidTr="00C077EF">
                              <w:tc>
                                <w:tcPr>
                                  <w:tcW w:w="1476" w:type="dxa"/>
                                  <w:shd w:val="clear" w:color="auto" w:fill="auto"/>
                                </w:tcPr>
                                <w:p w14:paraId="07C71461" w14:textId="77777777" w:rsidR="00631BE6" w:rsidRPr="00C077EF" w:rsidRDefault="00631BE6" w:rsidP="00C077EF">
                                  <w:pPr>
                                    <w:jc w:val="right"/>
                                    <w:rPr>
                                      <w:b/>
                                    </w:rPr>
                                  </w:pPr>
                                  <w:r w:rsidRPr="00C077EF">
                                    <w:rPr>
                                      <w:b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404" w:type="dxa"/>
                                  <w:shd w:val="clear" w:color="auto" w:fill="auto"/>
                                </w:tcPr>
                                <w:p w14:paraId="7B65783E" w14:textId="77777777" w:rsidR="00631BE6" w:rsidRPr="00C077EF" w:rsidRDefault="00631BE6" w:rsidP="00C077EF">
                                  <w:pPr>
                                    <w:jc w:val="right"/>
                                    <w:rPr>
                                      <w:b/>
                                    </w:rPr>
                                  </w:pPr>
                                  <w:r w:rsidRPr="00C077EF">
                                    <w:rPr>
                                      <w:b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440" w:type="dxa"/>
                                  <w:shd w:val="clear" w:color="auto" w:fill="auto"/>
                                </w:tcPr>
                                <w:p w14:paraId="7EC2ECC3" w14:textId="77777777" w:rsidR="00631BE6" w:rsidRPr="00C077EF" w:rsidRDefault="00631BE6" w:rsidP="00C077EF">
                                  <w:pPr>
                                    <w:jc w:val="right"/>
                                    <w:rPr>
                                      <w:b/>
                                    </w:rPr>
                                  </w:pPr>
                                  <w:r w:rsidRPr="00C077EF">
                                    <w:rPr>
                                      <w:b/>
                                    </w:rPr>
                                    <w:t>8</w:t>
                                  </w:r>
                                </w:p>
                              </w:tc>
                            </w:tr>
                            <w:tr w:rsidR="00631BE6" w14:paraId="1A28A03D" w14:textId="77777777" w:rsidTr="00C077EF">
                              <w:tc>
                                <w:tcPr>
                                  <w:tcW w:w="1476" w:type="dxa"/>
                                  <w:shd w:val="clear" w:color="auto" w:fill="auto"/>
                                </w:tcPr>
                                <w:p w14:paraId="41E03035" w14:textId="77777777" w:rsidR="00631BE6" w:rsidRPr="00C077EF" w:rsidRDefault="00631BE6" w:rsidP="00C077EF">
                                  <w:pPr>
                                    <w:jc w:val="right"/>
                                    <w:rPr>
                                      <w:b/>
                                    </w:rPr>
                                  </w:pPr>
                                  <w:r w:rsidRPr="00C077EF">
                                    <w:rPr>
                                      <w:b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404" w:type="dxa"/>
                                  <w:shd w:val="clear" w:color="auto" w:fill="auto"/>
                                </w:tcPr>
                                <w:p w14:paraId="50A63E2A" w14:textId="77777777" w:rsidR="00631BE6" w:rsidRPr="00C077EF" w:rsidRDefault="00631BE6" w:rsidP="00C077EF">
                                  <w:pPr>
                                    <w:jc w:val="right"/>
                                    <w:rPr>
                                      <w:b/>
                                    </w:rPr>
                                  </w:pPr>
                                  <w:r w:rsidRPr="00C077EF">
                                    <w:rPr>
                                      <w:b/>
                                    </w:rP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1440" w:type="dxa"/>
                                  <w:shd w:val="clear" w:color="auto" w:fill="auto"/>
                                </w:tcPr>
                                <w:p w14:paraId="14ABB417" w14:textId="77777777" w:rsidR="00631BE6" w:rsidRPr="00C077EF" w:rsidRDefault="00631BE6" w:rsidP="00C077EF">
                                  <w:pPr>
                                    <w:jc w:val="right"/>
                                    <w:rPr>
                                      <w:b/>
                                    </w:rPr>
                                  </w:pPr>
                                  <w:r w:rsidRPr="00C077EF">
                                    <w:rPr>
                                      <w:b/>
                                    </w:rPr>
                                    <w:t>27</w:t>
                                  </w:r>
                                </w:p>
                              </w:tc>
                            </w:tr>
                            <w:tr w:rsidR="00631BE6" w14:paraId="25DD13ED" w14:textId="77777777" w:rsidTr="00C077EF">
                              <w:tc>
                                <w:tcPr>
                                  <w:tcW w:w="1476" w:type="dxa"/>
                                  <w:shd w:val="clear" w:color="auto" w:fill="auto"/>
                                </w:tcPr>
                                <w:p w14:paraId="2397FB62" w14:textId="77777777" w:rsidR="00631BE6" w:rsidRPr="00C077EF" w:rsidRDefault="00631BE6" w:rsidP="00C077EF">
                                  <w:pPr>
                                    <w:jc w:val="right"/>
                                    <w:rPr>
                                      <w:b/>
                                    </w:rPr>
                                  </w:pPr>
                                  <w:r w:rsidRPr="00C077EF">
                                    <w:rPr>
                                      <w:b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404" w:type="dxa"/>
                                  <w:shd w:val="clear" w:color="auto" w:fill="auto"/>
                                </w:tcPr>
                                <w:p w14:paraId="1893B36C" w14:textId="77777777" w:rsidR="00631BE6" w:rsidRPr="00C077EF" w:rsidRDefault="00631BE6" w:rsidP="00C077EF">
                                  <w:pPr>
                                    <w:jc w:val="right"/>
                                    <w:rPr>
                                      <w:b/>
                                    </w:rPr>
                                  </w:pPr>
                                  <w:r w:rsidRPr="00C077EF">
                                    <w:rPr>
                                      <w:b/>
                                    </w:rPr>
                                    <w:t>16</w:t>
                                  </w:r>
                                </w:p>
                              </w:tc>
                              <w:tc>
                                <w:tcPr>
                                  <w:tcW w:w="1440" w:type="dxa"/>
                                  <w:shd w:val="clear" w:color="auto" w:fill="auto"/>
                                </w:tcPr>
                                <w:p w14:paraId="75570162" w14:textId="77777777" w:rsidR="00631BE6" w:rsidRPr="00C077EF" w:rsidRDefault="00631BE6" w:rsidP="00C077EF">
                                  <w:pPr>
                                    <w:jc w:val="right"/>
                                    <w:rPr>
                                      <w:b/>
                                    </w:rPr>
                                  </w:pPr>
                                  <w:r w:rsidRPr="00C077EF">
                                    <w:rPr>
                                      <w:b/>
                                    </w:rPr>
                                    <w:t>64</w:t>
                                  </w:r>
                                </w:p>
                              </w:tc>
                            </w:tr>
                            <w:tr w:rsidR="00631BE6" w14:paraId="46FB3156" w14:textId="77777777" w:rsidTr="00C077EF">
                              <w:tc>
                                <w:tcPr>
                                  <w:tcW w:w="1476" w:type="dxa"/>
                                  <w:shd w:val="clear" w:color="auto" w:fill="auto"/>
                                </w:tcPr>
                                <w:p w14:paraId="2D522060" w14:textId="77777777" w:rsidR="00631BE6" w:rsidRPr="00C077EF" w:rsidRDefault="00631BE6" w:rsidP="00C077EF">
                                  <w:pPr>
                                    <w:jc w:val="right"/>
                                    <w:rPr>
                                      <w:b/>
                                    </w:rPr>
                                  </w:pPr>
                                  <w:r w:rsidRPr="00C077EF">
                                    <w:rPr>
                                      <w:b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1404" w:type="dxa"/>
                                  <w:shd w:val="clear" w:color="auto" w:fill="auto"/>
                                </w:tcPr>
                                <w:p w14:paraId="42B0BBF8" w14:textId="77777777" w:rsidR="00631BE6" w:rsidRPr="00C077EF" w:rsidRDefault="00631BE6" w:rsidP="00C077EF">
                                  <w:pPr>
                                    <w:jc w:val="right"/>
                                    <w:rPr>
                                      <w:b/>
                                    </w:rPr>
                                  </w:pPr>
                                  <w:r w:rsidRPr="00C077EF">
                                    <w:rPr>
                                      <w:b/>
                                    </w:rPr>
                                    <w:t>25</w:t>
                                  </w:r>
                                </w:p>
                              </w:tc>
                              <w:tc>
                                <w:tcPr>
                                  <w:tcW w:w="1440" w:type="dxa"/>
                                  <w:shd w:val="clear" w:color="auto" w:fill="auto"/>
                                </w:tcPr>
                                <w:p w14:paraId="112802AC" w14:textId="77777777" w:rsidR="00631BE6" w:rsidRPr="00C077EF" w:rsidRDefault="00631BE6" w:rsidP="00C077EF">
                                  <w:pPr>
                                    <w:jc w:val="right"/>
                                    <w:rPr>
                                      <w:b/>
                                    </w:rPr>
                                  </w:pPr>
                                  <w:r w:rsidRPr="00C077EF">
                                    <w:rPr>
                                      <w:b/>
                                    </w:rPr>
                                    <w:t>125</w:t>
                                  </w:r>
                                </w:p>
                              </w:tc>
                            </w:tr>
                          </w:tbl>
                          <w:p w14:paraId="2DA09A91" w14:textId="77777777" w:rsidR="00631BE6" w:rsidRPr="004F051B" w:rsidRDefault="00631BE6" w:rsidP="00631BE6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B6397E4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18pt;margin-top:9.75pt;width:342pt;height:75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">
                <v:shadow on="t" opacity=".5" offset="6pt,6pt"/>
                <v:textbox>
                  <w:txbxContent>
                    <w:tbl>
                      <w:tblPr>
                        <w:tblW w:w="0" w:type="auto"/>
                        <w:tblInd w:w="1008" w:type="dxa"/>
                        <w:tblLook w:val="01E0" w:firstRow="1" w:lastRow="1" w:firstColumn="1" w:lastColumn="1" w:noHBand="0" w:noVBand="0"/>
                      </w:tblPr>
                      <w:tblGrid>
                        <w:gridCol w:w="1476"/>
                        <w:gridCol w:w="1404"/>
                        <w:gridCol w:w="1440"/>
                      </w:tblGrid>
                      <w:tr w:rsidR="00631BE6" w14:paraId="1701F9FE" w14:textId="77777777" w:rsidTr="00C077EF">
                        <w:tc>
                          <w:tcPr>
                            <w:tcW w:w="1476" w:type="dxa"/>
                            <w:shd w:val="clear" w:color="auto" w:fill="auto"/>
                          </w:tcPr>
                          <w:p w14:paraId="07C71461" w14:textId="77777777" w:rsidR="00631BE6" w:rsidRPr="00C077EF" w:rsidRDefault="00631BE6" w:rsidP="00C077EF">
                            <w:pPr>
                              <w:jc w:val="right"/>
                              <w:rPr>
                                <w:b/>
                              </w:rPr>
                            </w:pPr>
                            <w:r w:rsidRPr="00C077EF">
                              <w:rPr>
                                <w:b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404" w:type="dxa"/>
                            <w:shd w:val="clear" w:color="auto" w:fill="auto"/>
                          </w:tcPr>
                          <w:p w14:paraId="7B65783E" w14:textId="77777777" w:rsidR="00631BE6" w:rsidRPr="00C077EF" w:rsidRDefault="00631BE6" w:rsidP="00C077EF">
                            <w:pPr>
                              <w:jc w:val="right"/>
                              <w:rPr>
                                <w:b/>
                              </w:rPr>
                            </w:pPr>
                            <w:r w:rsidRPr="00C077EF">
                              <w:rPr>
                                <w:b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440" w:type="dxa"/>
                            <w:shd w:val="clear" w:color="auto" w:fill="auto"/>
                          </w:tcPr>
                          <w:p w14:paraId="7EC2ECC3" w14:textId="77777777" w:rsidR="00631BE6" w:rsidRPr="00C077EF" w:rsidRDefault="00631BE6" w:rsidP="00C077EF">
                            <w:pPr>
                              <w:jc w:val="right"/>
                              <w:rPr>
                                <w:b/>
                              </w:rPr>
                            </w:pPr>
                            <w:r w:rsidRPr="00C077EF">
                              <w:rPr>
                                <w:b/>
                              </w:rPr>
                              <w:t>8</w:t>
                            </w:r>
                          </w:p>
                        </w:tc>
                      </w:tr>
                      <w:tr w:rsidR="00631BE6" w14:paraId="1A28A03D" w14:textId="77777777" w:rsidTr="00C077EF">
                        <w:tc>
                          <w:tcPr>
                            <w:tcW w:w="1476" w:type="dxa"/>
                            <w:shd w:val="clear" w:color="auto" w:fill="auto"/>
                          </w:tcPr>
                          <w:p w14:paraId="41E03035" w14:textId="77777777" w:rsidR="00631BE6" w:rsidRPr="00C077EF" w:rsidRDefault="00631BE6" w:rsidP="00C077EF">
                            <w:pPr>
                              <w:jc w:val="right"/>
                              <w:rPr>
                                <w:b/>
                              </w:rPr>
                            </w:pPr>
                            <w:r w:rsidRPr="00C077EF">
                              <w:rPr>
                                <w:b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404" w:type="dxa"/>
                            <w:shd w:val="clear" w:color="auto" w:fill="auto"/>
                          </w:tcPr>
                          <w:p w14:paraId="50A63E2A" w14:textId="77777777" w:rsidR="00631BE6" w:rsidRPr="00C077EF" w:rsidRDefault="00631BE6" w:rsidP="00C077EF">
                            <w:pPr>
                              <w:jc w:val="right"/>
                              <w:rPr>
                                <w:b/>
                              </w:rPr>
                            </w:pPr>
                            <w:r w:rsidRPr="00C077EF">
                              <w:rPr>
                                <w:b/>
                              </w:rPr>
                              <w:t>9</w:t>
                            </w:r>
                          </w:p>
                        </w:tc>
                        <w:tc>
                          <w:tcPr>
                            <w:tcW w:w="1440" w:type="dxa"/>
                            <w:shd w:val="clear" w:color="auto" w:fill="auto"/>
                          </w:tcPr>
                          <w:p w14:paraId="14ABB417" w14:textId="77777777" w:rsidR="00631BE6" w:rsidRPr="00C077EF" w:rsidRDefault="00631BE6" w:rsidP="00C077EF">
                            <w:pPr>
                              <w:jc w:val="right"/>
                              <w:rPr>
                                <w:b/>
                              </w:rPr>
                            </w:pPr>
                            <w:r w:rsidRPr="00C077EF">
                              <w:rPr>
                                <w:b/>
                              </w:rPr>
                              <w:t>27</w:t>
                            </w:r>
                          </w:p>
                        </w:tc>
                      </w:tr>
                      <w:tr w:rsidR="00631BE6" w14:paraId="25DD13ED" w14:textId="77777777" w:rsidTr="00C077EF">
                        <w:tc>
                          <w:tcPr>
                            <w:tcW w:w="1476" w:type="dxa"/>
                            <w:shd w:val="clear" w:color="auto" w:fill="auto"/>
                          </w:tcPr>
                          <w:p w14:paraId="2397FB62" w14:textId="77777777" w:rsidR="00631BE6" w:rsidRPr="00C077EF" w:rsidRDefault="00631BE6" w:rsidP="00C077EF">
                            <w:pPr>
                              <w:jc w:val="right"/>
                              <w:rPr>
                                <w:b/>
                              </w:rPr>
                            </w:pPr>
                            <w:r w:rsidRPr="00C077EF">
                              <w:rPr>
                                <w:b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404" w:type="dxa"/>
                            <w:shd w:val="clear" w:color="auto" w:fill="auto"/>
                          </w:tcPr>
                          <w:p w14:paraId="1893B36C" w14:textId="77777777" w:rsidR="00631BE6" w:rsidRPr="00C077EF" w:rsidRDefault="00631BE6" w:rsidP="00C077EF">
                            <w:pPr>
                              <w:jc w:val="right"/>
                              <w:rPr>
                                <w:b/>
                              </w:rPr>
                            </w:pPr>
                            <w:r w:rsidRPr="00C077EF">
                              <w:rPr>
                                <w:b/>
                              </w:rPr>
                              <w:t>16</w:t>
                            </w:r>
                          </w:p>
                        </w:tc>
                        <w:tc>
                          <w:tcPr>
                            <w:tcW w:w="1440" w:type="dxa"/>
                            <w:shd w:val="clear" w:color="auto" w:fill="auto"/>
                          </w:tcPr>
                          <w:p w14:paraId="75570162" w14:textId="77777777" w:rsidR="00631BE6" w:rsidRPr="00C077EF" w:rsidRDefault="00631BE6" w:rsidP="00C077EF">
                            <w:pPr>
                              <w:jc w:val="right"/>
                              <w:rPr>
                                <w:b/>
                              </w:rPr>
                            </w:pPr>
                            <w:r w:rsidRPr="00C077EF">
                              <w:rPr>
                                <w:b/>
                              </w:rPr>
                              <w:t>64</w:t>
                            </w:r>
                          </w:p>
                        </w:tc>
                      </w:tr>
                      <w:tr w:rsidR="00631BE6" w14:paraId="46FB3156" w14:textId="77777777" w:rsidTr="00C077EF">
                        <w:tc>
                          <w:tcPr>
                            <w:tcW w:w="1476" w:type="dxa"/>
                            <w:shd w:val="clear" w:color="auto" w:fill="auto"/>
                          </w:tcPr>
                          <w:p w14:paraId="2D522060" w14:textId="77777777" w:rsidR="00631BE6" w:rsidRPr="00C077EF" w:rsidRDefault="00631BE6" w:rsidP="00C077EF">
                            <w:pPr>
                              <w:jc w:val="right"/>
                              <w:rPr>
                                <w:b/>
                              </w:rPr>
                            </w:pPr>
                            <w:r w:rsidRPr="00C077EF">
                              <w:rPr>
                                <w:b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1404" w:type="dxa"/>
                            <w:shd w:val="clear" w:color="auto" w:fill="auto"/>
                          </w:tcPr>
                          <w:p w14:paraId="42B0BBF8" w14:textId="77777777" w:rsidR="00631BE6" w:rsidRPr="00C077EF" w:rsidRDefault="00631BE6" w:rsidP="00C077EF">
                            <w:pPr>
                              <w:jc w:val="right"/>
                              <w:rPr>
                                <w:b/>
                              </w:rPr>
                            </w:pPr>
                            <w:r w:rsidRPr="00C077EF">
                              <w:rPr>
                                <w:b/>
                              </w:rPr>
                              <w:t>25</w:t>
                            </w:r>
                          </w:p>
                        </w:tc>
                        <w:tc>
                          <w:tcPr>
                            <w:tcW w:w="1440" w:type="dxa"/>
                            <w:shd w:val="clear" w:color="auto" w:fill="auto"/>
                          </w:tcPr>
                          <w:p w14:paraId="112802AC" w14:textId="77777777" w:rsidR="00631BE6" w:rsidRPr="00C077EF" w:rsidRDefault="00631BE6" w:rsidP="00C077EF">
                            <w:pPr>
                              <w:jc w:val="right"/>
                              <w:rPr>
                                <w:b/>
                              </w:rPr>
                            </w:pPr>
                            <w:r w:rsidRPr="00C077EF">
                              <w:rPr>
                                <w:b/>
                              </w:rPr>
                              <w:t>125</w:t>
                            </w:r>
                          </w:p>
                        </w:tc>
                      </w:tr>
                    </w:tbl>
                    <w:p w14:paraId="2DA09A91" w14:textId="77777777" w:rsidR="00631BE6" w:rsidRPr="004F051B" w:rsidRDefault="00631BE6" w:rsidP="00631BE6"/>
                  </w:txbxContent>
                </v:textbox>
              </v:shape>
            </w:pict>
          </mc:Fallback>
        </mc:AlternateContent>
      </w:r>
    </w:p>
    <w:p w14:paraId="6FD2AE09" w14:textId="77777777" w:rsidR="00631BE6" w:rsidRDefault="00631BE6" w:rsidP="00631BE6">
      <w:pPr>
        <w:spacing w:after="0"/>
        <w:rPr>
          <w:b/>
        </w:rPr>
      </w:pPr>
    </w:p>
    <w:p w14:paraId="006B9492" w14:textId="77777777" w:rsidR="00631BE6" w:rsidRDefault="00631BE6" w:rsidP="00631BE6">
      <w:pPr>
        <w:spacing w:after="0"/>
        <w:rPr>
          <w:b/>
        </w:rPr>
      </w:pPr>
    </w:p>
    <w:p w14:paraId="3A2F5DE9" w14:textId="77777777" w:rsidR="00631BE6" w:rsidRDefault="00631BE6" w:rsidP="00631BE6">
      <w:pPr>
        <w:spacing w:after="0"/>
        <w:rPr>
          <w:b/>
        </w:rPr>
      </w:pPr>
    </w:p>
    <w:p w14:paraId="46328851" w14:textId="77777777" w:rsidR="00631BE6" w:rsidRDefault="00631BE6" w:rsidP="00631BE6">
      <w:pPr>
        <w:spacing w:after="0"/>
        <w:rPr>
          <w:b/>
        </w:rPr>
      </w:pPr>
    </w:p>
    <w:p w14:paraId="1BA4541C" w14:textId="77777777" w:rsidR="00631BE6" w:rsidRDefault="00631BE6" w:rsidP="00631BE6">
      <w:pPr>
        <w:spacing w:after="0"/>
        <w:rPr>
          <w:b/>
        </w:rPr>
      </w:pPr>
    </w:p>
    <w:p w14:paraId="0A3B70FF" w14:textId="77777777" w:rsidR="00631BE6" w:rsidRDefault="00631BE6" w:rsidP="00631BE6">
      <w:pPr>
        <w:spacing w:after="0"/>
        <w:rPr>
          <w:b/>
        </w:rPr>
      </w:pPr>
    </w:p>
    <w:p w14:paraId="256A8A4E" w14:textId="77777777" w:rsidR="00631BE6" w:rsidRPr="006C3DCE" w:rsidRDefault="00631BE6" w:rsidP="00631BE6">
      <w:pPr>
        <w:spacing w:after="0"/>
        <w:rPr>
          <w:b/>
          <w:i/>
        </w:rPr>
      </w:pPr>
      <w:r w:rsidRPr="006C3DCE">
        <w:rPr>
          <w:b/>
          <w:i/>
        </w:rPr>
        <w:t>Remark:</w:t>
      </w:r>
    </w:p>
    <w:p w14:paraId="03489780" w14:textId="77777777" w:rsidR="00631BE6" w:rsidRDefault="00631BE6" w:rsidP="00631BE6">
      <w:pPr>
        <w:spacing w:after="0"/>
        <w:ind w:firstLine="720"/>
      </w:pPr>
      <w:r w:rsidRPr="006C3DCE">
        <w:rPr>
          <w:b/>
          <w:i/>
        </w:rPr>
        <w:t>Observe how format commands are used in the following program.</w:t>
      </w:r>
    </w:p>
    <w:p w14:paraId="12E8AFB7" w14:textId="77777777" w:rsidR="00631BE6" w:rsidRDefault="00631BE6" w:rsidP="00631BE6">
      <w:pPr>
        <w:spacing w:after="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AEC01E9" wp14:editId="4B1241ED">
                <wp:simplePos x="0" y="0"/>
                <wp:positionH relativeFrom="column">
                  <wp:posOffset>228600</wp:posOffset>
                </wp:positionH>
                <wp:positionV relativeFrom="paragraph">
                  <wp:posOffset>96520</wp:posOffset>
                </wp:positionV>
                <wp:extent cx="5029200" cy="2781300"/>
                <wp:effectExtent l="0" t="0" r="95250" b="9525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2781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6200784E" w14:textId="77777777" w:rsidR="00631BE6" w:rsidRPr="00361544" w:rsidRDefault="00631BE6" w:rsidP="00631BE6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361544">
                              <w:rPr>
                                <w:rFonts w:ascii="Courier New" w:hAnsi="Courier New" w:cs="Courier New"/>
                              </w:rPr>
                              <w:t>#include &lt;stdio.h&gt;</w:t>
                            </w:r>
                          </w:p>
                          <w:p w14:paraId="4714429E" w14:textId="77777777" w:rsidR="00631BE6" w:rsidRPr="00361544" w:rsidRDefault="00631BE6" w:rsidP="00631BE6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361544">
                              <w:rPr>
                                <w:rFonts w:ascii="Courier New" w:hAnsi="Courier New" w:cs="Courier New"/>
                              </w:rPr>
                              <w:t xml:space="preserve">int </w:t>
                            </w:r>
                            <w:r w:rsidRPr="00361544">
                              <w:rPr>
                                <w:rFonts w:ascii="Courier New" w:hAnsi="Courier New" w:cs="Courier New"/>
                              </w:rPr>
                              <w:t>main()</w:t>
                            </w:r>
                          </w:p>
                          <w:p w14:paraId="6F4C9205" w14:textId="77777777" w:rsidR="00631BE6" w:rsidRPr="00361544" w:rsidRDefault="00631BE6" w:rsidP="00631BE6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361544">
                              <w:rPr>
                                <w:rFonts w:ascii="Courier New" w:hAnsi="Courier New" w:cs="Courier New"/>
                              </w:rPr>
                              <w:t>{</w:t>
                            </w:r>
                          </w:p>
                          <w:p w14:paraId="678AB5DC" w14:textId="77777777" w:rsidR="00631BE6" w:rsidRPr="00361544" w:rsidRDefault="00631BE6" w:rsidP="00631BE6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361544">
                              <w:rPr>
                                <w:rFonts w:ascii="Courier New" w:hAnsi="Courier New" w:cs="Courier New"/>
                              </w:rPr>
                              <w:tab/>
                              <w:t>printf("%5d%5d\n", 1, 2);</w:t>
                            </w:r>
                            <w:r w:rsidRPr="00361544">
                              <w:rPr>
                                <w:rFonts w:ascii="Courier New" w:hAnsi="Courier New" w:cs="Courier New"/>
                              </w:rPr>
                              <w:tab/>
                              <w:t>//Right Align</w:t>
                            </w:r>
                          </w:p>
                          <w:p w14:paraId="4F6FB66D" w14:textId="77777777" w:rsidR="00631BE6" w:rsidRPr="00361544" w:rsidRDefault="00631BE6" w:rsidP="00631BE6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361544">
                              <w:rPr>
                                <w:rFonts w:ascii="Courier New" w:hAnsi="Courier New" w:cs="Courier New"/>
                              </w:rPr>
                              <w:tab/>
                              <w:t>printf("%5d%5d\n", 10, 20);</w:t>
                            </w:r>
                            <w:r w:rsidRPr="00361544">
                              <w:rPr>
                                <w:rFonts w:ascii="Courier New" w:hAnsi="Courier New" w:cs="Courier New"/>
                              </w:rPr>
                              <w:tab/>
                              <w:t>//Right Align</w:t>
                            </w:r>
                          </w:p>
                          <w:p w14:paraId="0BB656F5" w14:textId="77777777" w:rsidR="00631BE6" w:rsidRPr="00361544" w:rsidRDefault="00631BE6" w:rsidP="00631BE6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361544">
                              <w:rPr>
                                <w:rFonts w:ascii="Courier New" w:hAnsi="Courier New" w:cs="Courier New"/>
                              </w:rPr>
                              <w:tab/>
                              <w:t>printf("\n\n\n");</w:t>
                            </w:r>
                          </w:p>
                          <w:p w14:paraId="6D32A2EF" w14:textId="77777777" w:rsidR="00631BE6" w:rsidRPr="00361544" w:rsidRDefault="00631BE6" w:rsidP="00631BE6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361544">
                              <w:rPr>
                                <w:rFonts w:ascii="Courier New" w:hAnsi="Courier New" w:cs="Courier New"/>
                              </w:rPr>
                              <w:tab/>
                              <w:t>printf("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%-5d%-5d\n", 1, 2);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ab/>
                              <w:t>//Left Align</w:t>
                            </w:r>
                          </w:p>
                          <w:p w14:paraId="4AA191ED" w14:textId="77777777" w:rsidR="00631BE6" w:rsidRPr="00361544" w:rsidRDefault="00631BE6" w:rsidP="00631BE6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361544">
                              <w:rPr>
                                <w:rFonts w:ascii="Courier New" w:hAnsi="Courier New" w:cs="Courier New"/>
                              </w:rPr>
                              <w:tab/>
                              <w:t>printf("%-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5d%-5d\n", 10, 20);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ab/>
                              <w:t>//Left Align</w:t>
                            </w:r>
                          </w:p>
                          <w:p w14:paraId="3368088A" w14:textId="77777777" w:rsidR="00631BE6" w:rsidRPr="00361544" w:rsidRDefault="00631BE6" w:rsidP="00631BE6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361544">
                              <w:rPr>
                                <w:rFonts w:ascii="Courier New" w:hAnsi="Courier New" w:cs="Courier New"/>
                              </w:rPr>
                              <w:tab/>
                              <w:t>return 0;</w:t>
                            </w:r>
                          </w:p>
                          <w:p w14:paraId="391C6F00" w14:textId="77777777" w:rsidR="00631BE6" w:rsidRPr="00361544" w:rsidRDefault="00631BE6" w:rsidP="00631BE6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361544">
                              <w:rPr>
                                <w:rFonts w:ascii="Courier New" w:hAnsi="Courier New" w:cs="Courier New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EC01E9" id="Text Box 7" o:spid="_x0000_s1027" type="#_x0000_t202" style="position:absolute;margin-left:18pt;margin-top:7.6pt;width:396pt;height:21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">
                <v:shadow on="t" opacity=".5" offset="6pt,6pt"/>
                <v:textbox>
                  <w:txbxContent>
                    <w:p w14:paraId="6200784E" w14:textId="77777777" w:rsidR="00631BE6" w:rsidRPr="00361544" w:rsidRDefault="00631BE6" w:rsidP="00631BE6">
                      <w:pPr>
                        <w:rPr>
                          <w:rFonts w:ascii="Courier New" w:hAnsi="Courier New" w:cs="Courier New"/>
                        </w:rPr>
                      </w:pPr>
                      <w:r w:rsidRPr="00361544">
                        <w:rPr>
                          <w:rFonts w:ascii="Courier New" w:hAnsi="Courier New" w:cs="Courier New"/>
                        </w:rPr>
                        <w:t>#include &lt;stdio.h&gt;</w:t>
                      </w:r>
                    </w:p>
                    <w:p w14:paraId="4714429E" w14:textId="77777777" w:rsidR="00631BE6" w:rsidRPr="00361544" w:rsidRDefault="00631BE6" w:rsidP="00631BE6">
                      <w:pPr>
                        <w:rPr>
                          <w:rFonts w:ascii="Courier New" w:hAnsi="Courier New" w:cs="Courier New"/>
                        </w:rPr>
                      </w:pPr>
                      <w:r w:rsidRPr="00361544">
                        <w:rPr>
                          <w:rFonts w:ascii="Courier New" w:hAnsi="Courier New" w:cs="Courier New"/>
                        </w:rPr>
                        <w:t xml:space="preserve">int </w:t>
                      </w:r>
                      <w:proofErr w:type="gramStart"/>
                      <w:r w:rsidRPr="00361544">
                        <w:rPr>
                          <w:rFonts w:ascii="Courier New" w:hAnsi="Courier New" w:cs="Courier New"/>
                        </w:rPr>
                        <w:t>main(</w:t>
                      </w:r>
                      <w:proofErr w:type="gramEnd"/>
                      <w:r w:rsidRPr="00361544">
                        <w:rPr>
                          <w:rFonts w:ascii="Courier New" w:hAnsi="Courier New" w:cs="Courier New"/>
                        </w:rPr>
                        <w:t>)</w:t>
                      </w:r>
                    </w:p>
                    <w:p w14:paraId="6F4C9205" w14:textId="77777777" w:rsidR="00631BE6" w:rsidRPr="00361544" w:rsidRDefault="00631BE6" w:rsidP="00631BE6">
                      <w:pPr>
                        <w:rPr>
                          <w:rFonts w:ascii="Courier New" w:hAnsi="Courier New" w:cs="Courier New"/>
                        </w:rPr>
                      </w:pPr>
                      <w:r w:rsidRPr="00361544">
                        <w:rPr>
                          <w:rFonts w:ascii="Courier New" w:hAnsi="Courier New" w:cs="Courier New"/>
                        </w:rPr>
                        <w:t>{</w:t>
                      </w:r>
                    </w:p>
                    <w:p w14:paraId="678AB5DC" w14:textId="77777777" w:rsidR="00631BE6" w:rsidRPr="00361544" w:rsidRDefault="00631BE6" w:rsidP="00631BE6">
                      <w:pPr>
                        <w:rPr>
                          <w:rFonts w:ascii="Courier New" w:hAnsi="Courier New" w:cs="Courier New"/>
                        </w:rPr>
                      </w:pPr>
                      <w:r w:rsidRPr="00361544">
                        <w:rPr>
                          <w:rFonts w:ascii="Courier New" w:hAnsi="Courier New" w:cs="Courier New"/>
                        </w:rPr>
                        <w:tab/>
                      </w:r>
                      <w:proofErr w:type="gramStart"/>
                      <w:r w:rsidRPr="00361544">
                        <w:rPr>
                          <w:rFonts w:ascii="Courier New" w:hAnsi="Courier New" w:cs="Courier New"/>
                        </w:rPr>
                        <w:t>printf(</w:t>
                      </w:r>
                      <w:proofErr w:type="gramEnd"/>
                      <w:r w:rsidRPr="00361544">
                        <w:rPr>
                          <w:rFonts w:ascii="Courier New" w:hAnsi="Courier New" w:cs="Courier New"/>
                        </w:rPr>
                        <w:t>"%5d%5d\n", 1, 2);</w:t>
                      </w:r>
                      <w:r w:rsidRPr="00361544">
                        <w:rPr>
                          <w:rFonts w:ascii="Courier New" w:hAnsi="Courier New" w:cs="Courier New"/>
                        </w:rPr>
                        <w:tab/>
                        <w:t>//Right Align</w:t>
                      </w:r>
                    </w:p>
                    <w:p w14:paraId="4F6FB66D" w14:textId="77777777" w:rsidR="00631BE6" w:rsidRPr="00361544" w:rsidRDefault="00631BE6" w:rsidP="00631BE6">
                      <w:pPr>
                        <w:rPr>
                          <w:rFonts w:ascii="Courier New" w:hAnsi="Courier New" w:cs="Courier New"/>
                        </w:rPr>
                      </w:pPr>
                      <w:r w:rsidRPr="00361544">
                        <w:rPr>
                          <w:rFonts w:ascii="Courier New" w:hAnsi="Courier New" w:cs="Courier New"/>
                        </w:rPr>
                        <w:tab/>
                      </w:r>
                      <w:proofErr w:type="gramStart"/>
                      <w:r w:rsidRPr="00361544">
                        <w:rPr>
                          <w:rFonts w:ascii="Courier New" w:hAnsi="Courier New" w:cs="Courier New"/>
                        </w:rPr>
                        <w:t>printf(</w:t>
                      </w:r>
                      <w:proofErr w:type="gramEnd"/>
                      <w:r w:rsidRPr="00361544">
                        <w:rPr>
                          <w:rFonts w:ascii="Courier New" w:hAnsi="Courier New" w:cs="Courier New"/>
                        </w:rPr>
                        <w:t>"%5d%5d\n", 10, 20);</w:t>
                      </w:r>
                      <w:r w:rsidRPr="00361544">
                        <w:rPr>
                          <w:rFonts w:ascii="Courier New" w:hAnsi="Courier New" w:cs="Courier New"/>
                        </w:rPr>
                        <w:tab/>
                        <w:t>//Right Align</w:t>
                      </w:r>
                    </w:p>
                    <w:p w14:paraId="0BB656F5" w14:textId="77777777" w:rsidR="00631BE6" w:rsidRPr="00361544" w:rsidRDefault="00631BE6" w:rsidP="00631BE6">
                      <w:pPr>
                        <w:rPr>
                          <w:rFonts w:ascii="Courier New" w:hAnsi="Courier New" w:cs="Courier New"/>
                        </w:rPr>
                      </w:pPr>
                      <w:r w:rsidRPr="00361544">
                        <w:rPr>
                          <w:rFonts w:ascii="Courier New" w:hAnsi="Courier New" w:cs="Courier New"/>
                        </w:rPr>
                        <w:tab/>
                        <w:t>printf("\n\n\n");</w:t>
                      </w:r>
                    </w:p>
                    <w:p w14:paraId="6D32A2EF" w14:textId="77777777" w:rsidR="00631BE6" w:rsidRPr="00361544" w:rsidRDefault="00631BE6" w:rsidP="00631BE6">
                      <w:pPr>
                        <w:rPr>
                          <w:rFonts w:ascii="Courier New" w:hAnsi="Courier New" w:cs="Courier New"/>
                        </w:rPr>
                      </w:pPr>
                      <w:r w:rsidRPr="00361544">
                        <w:rPr>
                          <w:rFonts w:ascii="Courier New" w:hAnsi="Courier New" w:cs="Courier New"/>
                        </w:rPr>
                        <w:tab/>
                      </w:r>
                      <w:proofErr w:type="gramStart"/>
                      <w:r w:rsidRPr="00361544">
                        <w:rPr>
                          <w:rFonts w:ascii="Courier New" w:hAnsi="Courier New" w:cs="Courier New"/>
                        </w:rPr>
                        <w:t>printf(</w:t>
                      </w:r>
                      <w:proofErr w:type="gramEnd"/>
                      <w:r w:rsidRPr="00361544">
                        <w:rPr>
                          <w:rFonts w:ascii="Courier New" w:hAnsi="Courier New" w:cs="Courier New"/>
                        </w:rPr>
                        <w:t>"</w:t>
                      </w:r>
                      <w:r>
                        <w:rPr>
                          <w:rFonts w:ascii="Courier New" w:hAnsi="Courier New" w:cs="Courier New"/>
                        </w:rPr>
                        <w:t>%-5d%-5d\n", 1, 2);</w:t>
                      </w:r>
                      <w:r>
                        <w:rPr>
                          <w:rFonts w:ascii="Courier New" w:hAnsi="Courier New" w:cs="Courier New"/>
                        </w:rPr>
                        <w:tab/>
                        <w:t>//Left Align</w:t>
                      </w:r>
                    </w:p>
                    <w:p w14:paraId="4AA191ED" w14:textId="77777777" w:rsidR="00631BE6" w:rsidRPr="00361544" w:rsidRDefault="00631BE6" w:rsidP="00631BE6">
                      <w:pPr>
                        <w:rPr>
                          <w:rFonts w:ascii="Courier New" w:hAnsi="Courier New" w:cs="Courier New"/>
                        </w:rPr>
                      </w:pPr>
                      <w:r w:rsidRPr="00361544">
                        <w:rPr>
                          <w:rFonts w:ascii="Courier New" w:hAnsi="Courier New" w:cs="Courier New"/>
                        </w:rPr>
                        <w:tab/>
                      </w:r>
                      <w:proofErr w:type="gramStart"/>
                      <w:r w:rsidRPr="00361544">
                        <w:rPr>
                          <w:rFonts w:ascii="Courier New" w:hAnsi="Courier New" w:cs="Courier New"/>
                        </w:rPr>
                        <w:t>printf(</w:t>
                      </w:r>
                      <w:proofErr w:type="gramEnd"/>
                      <w:r w:rsidRPr="00361544">
                        <w:rPr>
                          <w:rFonts w:ascii="Courier New" w:hAnsi="Courier New" w:cs="Courier New"/>
                        </w:rPr>
                        <w:t>"%-</w:t>
                      </w:r>
                      <w:r>
                        <w:rPr>
                          <w:rFonts w:ascii="Courier New" w:hAnsi="Courier New" w:cs="Courier New"/>
                        </w:rPr>
                        <w:t>5d%-5d\n", 10, 20);</w:t>
                      </w:r>
                      <w:r>
                        <w:rPr>
                          <w:rFonts w:ascii="Courier New" w:hAnsi="Courier New" w:cs="Courier New"/>
                        </w:rPr>
                        <w:tab/>
                        <w:t>//Left Align</w:t>
                      </w:r>
                    </w:p>
                    <w:p w14:paraId="3368088A" w14:textId="77777777" w:rsidR="00631BE6" w:rsidRPr="00361544" w:rsidRDefault="00631BE6" w:rsidP="00631BE6">
                      <w:pPr>
                        <w:rPr>
                          <w:rFonts w:ascii="Courier New" w:hAnsi="Courier New" w:cs="Courier New"/>
                        </w:rPr>
                      </w:pPr>
                      <w:r w:rsidRPr="00361544">
                        <w:rPr>
                          <w:rFonts w:ascii="Courier New" w:hAnsi="Courier New" w:cs="Courier New"/>
                        </w:rPr>
                        <w:tab/>
                        <w:t>return 0;</w:t>
                      </w:r>
                    </w:p>
                    <w:p w14:paraId="391C6F00" w14:textId="77777777" w:rsidR="00631BE6" w:rsidRPr="00361544" w:rsidRDefault="00631BE6" w:rsidP="00631BE6">
                      <w:pPr>
                        <w:rPr>
                          <w:rFonts w:ascii="Courier New" w:hAnsi="Courier New" w:cs="Courier New"/>
                        </w:rPr>
                      </w:pPr>
                      <w:r w:rsidRPr="00361544">
                        <w:rPr>
                          <w:rFonts w:ascii="Courier New" w:hAnsi="Courier New" w:cs="Courier New"/>
                        </w:rPr>
                        <w:t>}</w:t>
                      </w:r>
                    </w:p>
                  </w:txbxContent>
                </v:textbox>
              </v:shape>
            </w:pict>
          </mc:Fallback>
        </mc:AlternateContent>
      </w:r>
    </w:p>
    <w:p w14:paraId="03A9CB64" w14:textId="77777777" w:rsidR="00631BE6" w:rsidRDefault="00631BE6" w:rsidP="00631BE6">
      <w:pPr>
        <w:spacing w:after="0"/>
      </w:pPr>
    </w:p>
    <w:p w14:paraId="23EC5F85" w14:textId="77777777" w:rsidR="00631BE6" w:rsidRDefault="00631BE6" w:rsidP="00631BE6">
      <w:pPr>
        <w:spacing w:after="0"/>
      </w:pPr>
    </w:p>
    <w:p w14:paraId="3E1940E4" w14:textId="77777777" w:rsidR="00631BE6" w:rsidRDefault="00631BE6" w:rsidP="00631BE6">
      <w:pPr>
        <w:spacing w:after="0"/>
      </w:pPr>
    </w:p>
    <w:p w14:paraId="69DB40EB" w14:textId="77777777" w:rsidR="00631BE6" w:rsidRDefault="00631BE6" w:rsidP="00631BE6">
      <w:pPr>
        <w:spacing w:after="0"/>
      </w:pPr>
    </w:p>
    <w:p w14:paraId="1B566C43" w14:textId="77777777" w:rsidR="00631BE6" w:rsidRDefault="00631BE6" w:rsidP="00631BE6">
      <w:pPr>
        <w:spacing w:after="0"/>
      </w:pPr>
    </w:p>
    <w:p w14:paraId="5D84079A" w14:textId="77777777" w:rsidR="00631BE6" w:rsidRDefault="00631BE6" w:rsidP="00631BE6">
      <w:pPr>
        <w:spacing w:after="0"/>
      </w:pPr>
    </w:p>
    <w:p w14:paraId="2D2480CE" w14:textId="77777777" w:rsidR="00631BE6" w:rsidRDefault="00631BE6" w:rsidP="00631BE6">
      <w:pPr>
        <w:spacing w:after="0"/>
      </w:pPr>
    </w:p>
    <w:p w14:paraId="6C6E1ADA" w14:textId="77777777" w:rsidR="00631BE6" w:rsidRDefault="00631BE6" w:rsidP="00631BE6">
      <w:pPr>
        <w:spacing w:after="0"/>
      </w:pPr>
    </w:p>
    <w:p w14:paraId="570909FD" w14:textId="77777777" w:rsidR="00631BE6" w:rsidRDefault="00631BE6" w:rsidP="00631BE6">
      <w:pPr>
        <w:spacing w:after="0"/>
      </w:pPr>
    </w:p>
    <w:p w14:paraId="10D1253A" w14:textId="77777777" w:rsidR="00631BE6" w:rsidRDefault="00631BE6" w:rsidP="00631BE6">
      <w:pPr>
        <w:spacing w:after="0"/>
      </w:pPr>
    </w:p>
    <w:p w14:paraId="428DCE47" w14:textId="77777777" w:rsidR="00631BE6" w:rsidRDefault="00631BE6" w:rsidP="00631BE6">
      <w:pPr>
        <w:spacing w:after="0"/>
      </w:pPr>
    </w:p>
    <w:p w14:paraId="552F5A13" w14:textId="77777777" w:rsidR="00631BE6" w:rsidRDefault="00631BE6" w:rsidP="00631BE6">
      <w:pPr>
        <w:spacing w:after="0"/>
      </w:pPr>
    </w:p>
    <w:p w14:paraId="149F7468" w14:textId="77777777" w:rsidR="00631BE6" w:rsidRDefault="00631BE6" w:rsidP="00631BE6">
      <w:pPr>
        <w:spacing w:after="0"/>
      </w:pPr>
    </w:p>
    <w:p w14:paraId="444163AB" w14:textId="77777777" w:rsidR="00631BE6" w:rsidRDefault="00631BE6" w:rsidP="00631BE6">
      <w:pPr>
        <w:spacing w:after="0"/>
      </w:pPr>
    </w:p>
    <w:p w14:paraId="033692B5" w14:textId="77777777" w:rsidR="00631BE6" w:rsidRDefault="00631BE6" w:rsidP="00631BE6">
      <w:pPr>
        <w:spacing w:after="0"/>
      </w:pPr>
    </w:p>
    <w:p w14:paraId="1CA4F317" w14:textId="77777777" w:rsidR="00631BE6" w:rsidRDefault="00631BE6" w:rsidP="00631BE6">
      <w:pPr>
        <w:spacing w:after="0"/>
      </w:pPr>
    </w:p>
    <w:p w14:paraId="67553A58" w14:textId="77777777" w:rsidR="00631BE6" w:rsidRDefault="00631BE6" w:rsidP="00631BE6">
      <w:pPr>
        <w:spacing w:after="0"/>
      </w:pPr>
    </w:p>
    <w:p w14:paraId="250FA1BC" w14:textId="77777777" w:rsidR="00631BE6" w:rsidRDefault="00631BE6" w:rsidP="00631BE6">
      <w:pPr>
        <w:spacing w:after="0"/>
      </w:pPr>
    </w:p>
    <w:p w14:paraId="4F6A8522" w14:textId="77777777" w:rsidR="00631BE6" w:rsidRDefault="00631BE6" w:rsidP="00631BE6">
      <w:pPr>
        <w:spacing w:after="0"/>
      </w:pPr>
    </w:p>
    <w:p w14:paraId="3B18F982" w14:textId="77777777" w:rsidR="00C24ED0" w:rsidRDefault="00C24ED0" w:rsidP="00C24ED0">
      <w:pPr>
        <w:spacing w:after="0"/>
      </w:pPr>
      <w:r>
        <w:t>#include &lt;</w:t>
      </w:r>
      <w:proofErr w:type="spellStart"/>
      <w:r>
        <w:t>stdio.h</w:t>
      </w:r>
      <w:proofErr w:type="spellEnd"/>
      <w:r>
        <w:t>&gt;</w:t>
      </w:r>
    </w:p>
    <w:p w14:paraId="4828C0ED" w14:textId="77777777" w:rsidR="00C24ED0" w:rsidRDefault="00C24ED0" w:rsidP="00C24ED0">
      <w:pPr>
        <w:spacing w:after="0"/>
      </w:pPr>
      <w:r>
        <w:t>#include &lt;</w:t>
      </w:r>
      <w:proofErr w:type="spellStart"/>
      <w:r>
        <w:t>stdlib.h</w:t>
      </w:r>
      <w:proofErr w:type="spellEnd"/>
      <w:r>
        <w:t>&gt;</w:t>
      </w:r>
    </w:p>
    <w:p w14:paraId="5E7E0FA0" w14:textId="77777777" w:rsidR="00C24ED0" w:rsidRDefault="00C24ED0" w:rsidP="00C24ED0">
      <w:pPr>
        <w:spacing w:after="0"/>
      </w:pPr>
    </w:p>
    <w:p w14:paraId="252A4A90" w14:textId="77777777" w:rsidR="00C24ED0" w:rsidRDefault="00C24ED0" w:rsidP="00C24ED0">
      <w:pPr>
        <w:spacing w:after="0"/>
      </w:pPr>
      <w:r>
        <w:t xml:space="preserve">int </w:t>
      </w:r>
      <w:proofErr w:type="gramStart"/>
      <w:r>
        <w:t>main(</w:t>
      </w:r>
      <w:proofErr w:type="gramEnd"/>
      <w:r>
        <w:t>)</w:t>
      </w:r>
    </w:p>
    <w:p w14:paraId="627B3D31" w14:textId="77777777" w:rsidR="00C24ED0" w:rsidRDefault="00C24ED0" w:rsidP="00C24ED0">
      <w:pPr>
        <w:spacing w:after="0"/>
      </w:pPr>
      <w:r>
        <w:t>{</w:t>
      </w:r>
    </w:p>
    <w:p w14:paraId="2CE77A90" w14:textId="77777777" w:rsidR="00C24ED0" w:rsidRDefault="00C24ED0" w:rsidP="00C24ED0">
      <w:pPr>
        <w:spacing w:after="0"/>
      </w:pPr>
      <w:r>
        <w:tab/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%5d%5d%5d\n", 2, 4, 8);</w:t>
      </w:r>
    </w:p>
    <w:p w14:paraId="4755A028" w14:textId="77777777" w:rsidR="00C24ED0" w:rsidRDefault="00C24ED0" w:rsidP="00C24ED0">
      <w:pPr>
        <w:spacing w:after="0"/>
      </w:pPr>
      <w:r>
        <w:tab/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%5d%5d%5d\n", 3, 9, 27);</w:t>
      </w:r>
    </w:p>
    <w:p w14:paraId="3AEE0110" w14:textId="77777777" w:rsidR="00C24ED0" w:rsidRDefault="00C24ED0" w:rsidP="00C24ED0">
      <w:pPr>
        <w:spacing w:after="0"/>
      </w:pPr>
      <w:r>
        <w:tab/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%5d%5d%5d\n", 4, 16, 64);</w:t>
      </w:r>
    </w:p>
    <w:p w14:paraId="57AB972E" w14:textId="77777777" w:rsidR="00C24ED0" w:rsidRDefault="00C24ED0" w:rsidP="00C24ED0">
      <w:pPr>
        <w:spacing w:after="0"/>
      </w:pPr>
      <w:r>
        <w:tab/>
        <w:t>return 0;</w:t>
      </w:r>
    </w:p>
    <w:p w14:paraId="529814A6" w14:textId="6CD3ADC7" w:rsidR="00631BE6" w:rsidRDefault="00C24ED0" w:rsidP="00C24ED0">
      <w:pPr>
        <w:spacing w:after="0"/>
      </w:pPr>
      <w:r>
        <w:t>}</w:t>
      </w:r>
    </w:p>
    <w:p w14:paraId="1C18F3EE" w14:textId="77777777" w:rsidR="00631BE6" w:rsidRDefault="00631BE6" w:rsidP="00631BE6">
      <w:pPr>
        <w:spacing w:after="0"/>
      </w:pPr>
    </w:p>
    <w:p w14:paraId="1FCBE410" w14:textId="77777777" w:rsidR="00C24ED0" w:rsidRDefault="00C24ED0" w:rsidP="00631BE6">
      <w:pPr>
        <w:spacing w:after="0"/>
      </w:pPr>
    </w:p>
    <w:p w14:paraId="71495FF6" w14:textId="77777777" w:rsidR="00631BE6" w:rsidRDefault="00631BE6" w:rsidP="00631BE6">
      <w:pPr>
        <w:spacing w:after="0"/>
      </w:pPr>
    </w:p>
    <w:p w14:paraId="1B995F34" w14:textId="77777777" w:rsidR="00631BE6" w:rsidRPr="000B0BDB" w:rsidRDefault="00631BE6" w:rsidP="00631BE6">
      <w:pPr>
        <w:spacing w:after="0"/>
        <w:rPr>
          <w:b/>
          <w:u w:val="single"/>
        </w:rPr>
      </w:pPr>
      <w:r w:rsidRPr="000B0BDB">
        <w:rPr>
          <w:b/>
          <w:u w:val="single"/>
        </w:rPr>
        <w:t>Question 3</w:t>
      </w:r>
    </w:p>
    <w:p w14:paraId="65E61DB0" w14:textId="77777777" w:rsidR="00631BE6" w:rsidRDefault="00631BE6" w:rsidP="00631BE6">
      <w:pPr>
        <w:spacing w:after="0"/>
      </w:pPr>
      <w:r>
        <w:t>Write a simple program to evaluate the average speed of a car traveled in meters per second (ms</w:t>
      </w:r>
      <w:r w:rsidRPr="00455ECB">
        <w:rPr>
          <w:vertAlign w:val="superscript"/>
        </w:rPr>
        <w:t>-1</w:t>
      </w:r>
      <w:r>
        <w:t>).  Given that</w:t>
      </w:r>
    </w:p>
    <w:p w14:paraId="480DD3EF" w14:textId="77777777" w:rsidR="00631BE6" w:rsidRDefault="00631BE6" w:rsidP="00631BE6">
      <w:pPr>
        <w:spacing w:after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16780BB9" wp14:editId="16667DE5">
                <wp:simplePos x="0" y="0"/>
                <wp:positionH relativeFrom="column">
                  <wp:posOffset>1143000</wp:posOffset>
                </wp:positionH>
                <wp:positionV relativeFrom="paragraph">
                  <wp:posOffset>10160</wp:posOffset>
                </wp:positionV>
                <wp:extent cx="2752725" cy="540385"/>
                <wp:effectExtent l="0" t="635" r="9525" b="1905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52725" cy="540385"/>
                          <a:chOff x="1692" y="14328"/>
                          <a:chExt cx="4140" cy="720"/>
                        </a:xfrm>
                      </wpg:grpSpPr>
                      <wpg:grpSp>
                        <wpg:cNvPr id="2" name="Group 5"/>
                        <wpg:cNvGrpSpPr>
                          <a:grpSpLocks/>
                        </wpg:cNvGrpSpPr>
                        <wpg:grpSpPr bwMode="auto">
                          <a:xfrm>
                            <a:off x="3672" y="14328"/>
                            <a:ext cx="2160" cy="720"/>
                            <a:chOff x="4680" y="3780"/>
                            <a:chExt cx="540" cy="720"/>
                          </a:xfrm>
                        </wpg:grpSpPr>
                        <wps:wsp>
                          <wps:cNvPr id="3" name="Text Box 6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4680" y="3780"/>
                              <a:ext cx="540" cy="36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A06EBCC" w14:textId="77777777" w:rsidR="00631BE6" w:rsidRPr="004B2F7E" w:rsidRDefault="00631BE6" w:rsidP="00631BE6">
                                <w:pPr>
                                  <w:jc w:val="center"/>
                                  <w:rPr>
                                    <w:b/>
                                  </w:rPr>
                                </w:pPr>
                                <w:r w:rsidRPr="004B2F7E">
                                  <w:rPr>
                                    <w:b/>
                                  </w:rPr>
                                  <w:t>Distance travelled</w:t>
                                </w:r>
                              </w:p>
                              <w:p w14:paraId="7690E0D3" w14:textId="77777777" w:rsidR="00631BE6" w:rsidRPr="004C3AE8" w:rsidRDefault="00631BE6" w:rsidP="00631BE6">
                                <w:pPr>
                                  <w:jc w:val="center"/>
                                </w:pPr>
                                <w:r w:rsidRPr="004C3AE8">
                                  <w:t>___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" name="Text Box 7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4680" y="4140"/>
                              <a:ext cx="540" cy="36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5F9F4B0" w14:textId="77777777" w:rsidR="00631BE6" w:rsidRPr="004B2F7E" w:rsidRDefault="00631BE6" w:rsidP="00631BE6">
                                <w:pPr>
                                  <w:jc w:val="center"/>
                                  <w:rPr>
                                    <w:b/>
                                  </w:rPr>
                                </w:pPr>
                                <w:r w:rsidRPr="004B2F7E">
                                  <w:rPr>
                                    <w:b/>
                                  </w:rPr>
                                  <w:t>Time taken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" name="Line 8"/>
                          <wps:cNvCnPr>
                            <a:cxnSpLocks noChangeShapeType="1"/>
                          </wps:cNvCnPr>
                          <wps:spPr bwMode="auto">
                            <a:xfrm>
                              <a:off x="4680" y="4140"/>
                              <a:ext cx="540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  <wps:wsp>
                        <wps:cNvPr id="6" name="Text Box 9"/>
                        <wps:cNvSpPr txBox="1">
                          <a:spLocks noChangeArrowheads="1"/>
                        </wps:cNvSpPr>
                        <wps:spPr bwMode="auto">
                          <a:xfrm>
                            <a:off x="1692" y="14508"/>
                            <a:ext cx="1800" cy="5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F1A25ED" w14:textId="77777777" w:rsidR="00631BE6" w:rsidRPr="00871B36" w:rsidRDefault="00631BE6" w:rsidP="00631BE6">
                              <w:pPr>
                                <w:rPr>
                                  <w:b/>
                                  <w:sz w:val="28"/>
                                  <w:szCs w:val="28"/>
                                </w:rPr>
                              </w:pPr>
                              <w:r w:rsidRPr="004C3AE8">
                                <w:rPr>
                                  <w:b/>
                                </w:rPr>
                                <w:t>Average</w:t>
                              </w:r>
                              <w:r>
                                <w:rPr>
                                  <w:b/>
                                  <w:sz w:val="28"/>
                                  <w:szCs w:val="28"/>
                                </w:rPr>
                                <w:t xml:space="preserve"> s</w:t>
                              </w:r>
                              <w:r w:rsidRPr="004C3AE8">
                                <w:rPr>
                                  <w:b/>
                                </w:rPr>
                                <w:t>peed</w:t>
                              </w:r>
                              <w:r>
                                <w:rPr>
                                  <w:b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8"/>
                                  <w:szCs w:val="28"/>
                                </w:rPr>
                                <w:t>=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6780BB9" id="Group 1" o:spid="_x0000_s1028" style="position:absolute;margin-left:90pt;margin-top:.8pt;width:216.75pt;height:42.55pt;z-index:251661312" coordorigin="1692,14328" coordsize="4140,7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">
                <v:group id="Group 5" o:spid="_x0000_s1029" style="position:absolute;left:3672;top:14328;width:2160;height:720" coordorigin="4680,3780" coordsize="540,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 id="Text Box 6" o:spid="_x0000_s1030" type="#_x0000_t202" style="position:absolute;left:4680;top:3780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" stroked="f">
                    <v:textbox>
                      <w:txbxContent>
                        <w:p w14:paraId="7A06EBCC" w14:textId="77777777" w:rsidR="00631BE6" w:rsidRPr="004B2F7E" w:rsidRDefault="00631BE6" w:rsidP="00631BE6">
                          <w:pPr>
                            <w:jc w:val="center"/>
                            <w:rPr>
                              <w:b/>
                            </w:rPr>
                          </w:pPr>
                          <w:r w:rsidRPr="004B2F7E">
                            <w:rPr>
                              <w:b/>
                            </w:rPr>
                            <w:t>Distance travelled</w:t>
                          </w:r>
                        </w:p>
                        <w:p w14:paraId="7690E0D3" w14:textId="77777777" w:rsidR="00631BE6" w:rsidRPr="004C3AE8" w:rsidRDefault="00631BE6" w:rsidP="00631BE6">
                          <w:pPr>
                            <w:jc w:val="center"/>
                          </w:pPr>
                          <w:r w:rsidRPr="004C3AE8">
                            <w:t>___</w:t>
                          </w:r>
                        </w:p>
                      </w:txbxContent>
                    </v:textbox>
                  </v:shape>
                  <v:shape id="_x0000_s1031" type="#_x0000_t202" style="position:absolute;left:4680;top:4140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" stroked="f">
                    <v:textbox>
                      <w:txbxContent>
                        <w:p w14:paraId="45F9F4B0" w14:textId="77777777" w:rsidR="00631BE6" w:rsidRPr="004B2F7E" w:rsidRDefault="00631BE6" w:rsidP="00631BE6">
                          <w:pPr>
                            <w:jc w:val="center"/>
                            <w:rPr>
                              <w:b/>
                            </w:rPr>
                          </w:pPr>
                          <w:r w:rsidRPr="004B2F7E">
                            <w:rPr>
                              <w:b/>
                            </w:rPr>
                            <w:t>Time taken</w:t>
                          </w:r>
                        </w:p>
                      </w:txbxContent>
                    </v:textbox>
                  </v:shape>
                  <v:line id="Line 8" o:spid="_x0000_s1032" style="position:absolute;visibility:visible;mso-wrap-style:square" from="4680,4140" to="5220,41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"/>
                </v:group>
                <v:shape id="Text Box 9" o:spid="_x0000_s1033" type="#_x0000_t202" style="position:absolute;left:1692;top:14508;width:1800;height: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" stroked="f">
                  <v:textbox>
                    <w:txbxContent>
                      <w:p w14:paraId="4F1A25ED" w14:textId="77777777" w:rsidR="00631BE6" w:rsidRPr="00871B36" w:rsidRDefault="00631BE6" w:rsidP="00631BE6">
                        <w:pPr>
                          <w:rPr>
                            <w:b/>
                            <w:sz w:val="28"/>
                            <w:szCs w:val="28"/>
                          </w:rPr>
                        </w:pPr>
                        <w:r w:rsidRPr="004C3AE8">
                          <w:rPr>
                            <w:b/>
                          </w:rPr>
                          <w:t>Average</w:t>
                        </w:r>
                        <w:r>
                          <w:rPr>
                            <w:b/>
                            <w:sz w:val="28"/>
                            <w:szCs w:val="28"/>
                          </w:rPr>
                          <w:t xml:space="preserve"> s</w:t>
                        </w:r>
                        <w:r w:rsidRPr="004C3AE8">
                          <w:rPr>
                            <w:b/>
                          </w:rPr>
                          <w:t>peed</w:t>
                        </w:r>
                        <w:r>
                          <w:rPr>
                            <w:b/>
                          </w:rPr>
                          <w:t xml:space="preserve"> </w:t>
                        </w:r>
                        <w:r>
                          <w:rPr>
                            <w:b/>
                            <w:sz w:val="28"/>
                            <w:szCs w:val="28"/>
                          </w:rPr>
                          <w:t>=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55886059" w14:textId="77777777" w:rsidR="00631BE6" w:rsidRDefault="00631BE6" w:rsidP="00631BE6">
      <w:pPr>
        <w:spacing w:after="0"/>
      </w:pPr>
    </w:p>
    <w:p w14:paraId="6BE51F14" w14:textId="77777777" w:rsidR="00631BE6" w:rsidRDefault="00631BE6" w:rsidP="00631BE6">
      <w:pPr>
        <w:spacing w:after="0"/>
      </w:pPr>
    </w:p>
    <w:p w14:paraId="4FE63FEB" w14:textId="77777777" w:rsidR="00631BE6" w:rsidRDefault="00631BE6" w:rsidP="00631BE6">
      <w:pPr>
        <w:spacing w:after="0"/>
      </w:pPr>
    </w:p>
    <w:p w14:paraId="4F2F0BBD" w14:textId="77777777" w:rsidR="00631BE6" w:rsidRDefault="00631BE6" w:rsidP="00631BE6">
      <w:pPr>
        <w:spacing w:after="0"/>
      </w:pPr>
      <w:r>
        <w:t>Try using integer variables. What would be the problem? Why?  How to fix the problem?</w:t>
      </w:r>
    </w:p>
    <w:p w14:paraId="499F8B71" w14:textId="77777777" w:rsidR="00C24ED0" w:rsidRDefault="00C24ED0" w:rsidP="00631BE6">
      <w:pPr>
        <w:spacing w:after="0"/>
      </w:pPr>
    </w:p>
    <w:p w14:paraId="2B662097" w14:textId="77777777" w:rsidR="00C24ED0" w:rsidRDefault="00C24ED0" w:rsidP="00631BE6">
      <w:pPr>
        <w:spacing w:after="0"/>
      </w:pPr>
    </w:p>
    <w:p w14:paraId="1D6981FE" w14:textId="77777777" w:rsidR="00C54BF2" w:rsidRDefault="00C54BF2" w:rsidP="00C54BF2">
      <w:pPr>
        <w:spacing w:after="0"/>
      </w:pPr>
    </w:p>
    <w:p w14:paraId="42530780" w14:textId="6D20C66F" w:rsidR="00C54BF2" w:rsidRDefault="00C54BF2" w:rsidP="00C54BF2">
      <w:pPr>
        <w:spacing w:after="0"/>
      </w:pPr>
      <w:r>
        <w:lastRenderedPageBreak/>
        <w:t>#include &lt;</w:t>
      </w:r>
      <w:proofErr w:type="spellStart"/>
      <w:r>
        <w:t>stdio.h</w:t>
      </w:r>
      <w:proofErr w:type="spellEnd"/>
      <w:r>
        <w:t>&gt;</w:t>
      </w:r>
    </w:p>
    <w:p w14:paraId="06539F68" w14:textId="77777777" w:rsidR="00C54BF2" w:rsidRDefault="00C54BF2" w:rsidP="00C54BF2">
      <w:pPr>
        <w:spacing w:after="0"/>
      </w:pPr>
      <w:r>
        <w:t>#include &lt;</w:t>
      </w:r>
      <w:proofErr w:type="spellStart"/>
      <w:r>
        <w:t>stdlib.h</w:t>
      </w:r>
      <w:proofErr w:type="spellEnd"/>
      <w:r>
        <w:t>&gt;</w:t>
      </w:r>
    </w:p>
    <w:p w14:paraId="7C6C0F93" w14:textId="77777777" w:rsidR="00C54BF2" w:rsidRDefault="00C54BF2" w:rsidP="00C54BF2">
      <w:pPr>
        <w:spacing w:after="0"/>
      </w:pPr>
    </w:p>
    <w:p w14:paraId="545F0C35" w14:textId="73ACB5E0" w:rsidR="00C54BF2" w:rsidRDefault="00C54BF2" w:rsidP="00C54BF2">
      <w:pPr>
        <w:spacing w:after="0"/>
      </w:pPr>
      <w:r>
        <w:t xml:space="preserve">int </w:t>
      </w:r>
      <w:proofErr w:type="gramStart"/>
      <w:r>
        <w:t>main(</w:t>
      </w:r>
      <w:proofErr w:type="gramEnd"/>
      <w:r>
        <w:t>) {</w:t>
      </w:r>
    </w:p>
    <w:p w14:paraId="5D64345B" w14:textId="77777777" w:rsidR="00C54BF2" w:rsidRDefault="00C54BF2" w:rsidP="00C54BF2">
      <w:pPr>
        <w:spacing w:after="0"/>
      </w:pPr>
      <w:r>
        <w:t xml:space="preserve">    int dis, time, </w:t>
      </w:r>
      <w:bookmarkStart w:id="2" w:name="_Hlk135469498"/>
      <w:proofErr w:type="spellStart"/>
      <w:r>
        <w:t>avgSpeed</w:t>
      </w:r>
      <w:bookmarkEnd w:id="2"/>
      <w:proofErr w:type="spellEnd"/>
      <w:r>
        <w:t>;</w:t>
      </w:r>
    </w:p>
    <w:p w14:paraId="68395E7F" w14:textId="77777777" w:rsidR="00C54BF2" w:rsidRDefault="00C54BF2" w:rsidP="00C54BF2">
      <w:pPr>
        <w:spacing w:after="0"/>
      </w:pPr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Enter the Distance traveled in meters: ");</w:t>
      </w:r>
    </w:p>
    <w:p w14:paraId="7BEB2D5D" w14:textId="77777777" w:rsidR="00C54BF2" w:rsidRDefault="00C54BF2" w:rsidP="00C54BF2">
      <w:pPr>
        <w:spacing w:after="0"/>
      </w:pPr>
      <w:r>
        <w:t xml:space="preserve">    </w:t>
      </w:r>
      <w:proofErr w:type="spellStart"/>
      <w:proofErr w:type="gramStart"/>
      <w:r>
        <w:t>scanf</w:t>
      </w:r>
      <w:proofErr w:type="spellEnd"/>
      <w:r>
        <w:t>(</w:t>
      </w:r>
      <w:proofErr w:type="gramEnd"/>
      <w:r>
        <w:t>"%d", &amp;dis);</w:t>
      </w:r>
    </w:p>
    <w:p w14:paraId="083832F6" w14:textId="77777777" w:rsidR="00C54BF2" w:rsidRDefault="00C54BF2" w:rsidP="00C54BF2">
      <w:pPr>
        <w:spacing w:after="0"/>
      </w:pPr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Enter the time taken in seconds: ");</w:t>
      </w:r>
    </w:p>
    <w:p w14:paraId="6F07C9AD" w14:textId="77777777" w:rsidR="00C54BF2" w:rsidRDefault="00C54BF2" w:rsidP="00C54BF2">
      <w:pPr>
        <w:spacing w:after="0"/>
      </w:pPr>
      <w:r>
        <w:t xml:space="preserve">    </w:t>
      </w:r>
      <w:proofErr w:type="spellStart"/>
      <w:proofErr w:type="gramStart"/>
      <w:r>
        <w:t>scanf</w:t>
      </w:r>
      <w:proofErr w:type="spellEnd"/>
      <w:r>
        <w:t>(</w:t>
      </w:r>
      <w:proofErr w:type="gramEnd"/>
      <w:r>
        <w:t>"%d", &amp;time);</w:t>
      </w:r>
    </w:p>
    <w:p w14:paraId="18D0E889" w14:textId="77777777" w:rsidR="00C54BF2" w:rsidRDefault="00C54BF2" w:rsidP="00C54BF2">
      <w:pPr>
        <w:spacing w:after="0"/>
      </w:pPr>
      <w:r>
        <w:t xml:space="preserve">    </w:t>
      </w:r>
      <w:proofErr w:type="spellStart"/>
      <w:r>
        <w:t>avgSpeed</w:t>
      </w:r>
      <w:proofErr w:type="spellEnd"/>
      <w:r>
        <w:t xml:space="preserve"> = dis/time;</w:t>
      </w:r>
    </w:p>
    <w:p w14:paraId="385AA9F8" w14:textId="43CA52F4" w:rsidR="00C54BF2" w:rsidRDefault="00C54BF2" w:rsidP="00C54BF2">
      <w:pPr>
        <w:spacing w:after="0"/>
      </w:pPr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Average speed is %d meters per second \n", </w:t>
      </w:r>
      <w:proofErr w:type="spellStart"/>
      <w:r>
        <w:t>avgSpeed</w:t>
      </w:r>
      <w:proofErr w:type="spellEnd"/>
      <w:r>
        <w:t>);</w:t>
      </w:r>
    </w:p>
    <w:p w14:paraId="0937541B" w14:textId="77777777" w:rsidR="00C54BF2" w:rsidRDefault="00C54BF2" w:rsidP="00C54BF2">
      <w:pPr>
        <w:spacing w:after="0"/>
      </w:pPr>
      <w:r>
        <w:t xml:space="preserve">    return 0;</w:t>
      </w:r>
    </w:p>
    <w:p w14:paraId="05332BBC" w14:textId="2AA24E73" w:rsidR="00C54BF2" w:rsidRDefault="00C54BF2" w:rsidP="00C54BF2">
      <w:pPr>
        <w:spacing w:after="0"/>
      </w:pPr>
      <w:r>
        <w:t>}</w:t>
      </w:r>
    </w:p>
    <w:p w14:paraId="6A5AE7E6" w14:textId="77777777" w:rsidR="00C54BF2" w:rsidRDefault="00C54BF2" w:rsidP="00C54BF2">
      <w:pPr>
        <w:spacing w:after="0"/>
      </w:pPr>
    </w:p>
    <w:p w14:paraId="7E95D73F" w14:textId="7A7A53CC" w:rsidR="00C54BF2" w:rsidRDefault="00C54BF2" w:rsidP="001E08A8">
      <w:pPr>
        <w:spacing w:after="0"/>
        <w:jc w:val="both"/>
      </w:pPr>
      <w:r>
        <w:t xml:space="preserve">Encounter a problem with the correctness of the </w:t>
      </w:r>
      <w:r w:rsidR="001E08A8">
        <w:t>outcome</w:t>
      </w:r>
      <w:r>
        <w:t>. Integer variables store whole numbers without decimal places</w:t>
      </w:r>
      <w:r w:rsidR="001E08A8">
        <w:t xml:space="preserve"> but f</w:t>
      </w:r>
      <w:r>
        <w:t>loat variables can store numbers with decimal places.</w:t>
      </w:r>
      <w:r w:rsidR="00495025">
        <w:t xml:space="preserve"> It means, the integer is divided by </w:t>
      </w:r>
      <w:proofErr w:type="gramStart"/>
      <w:r w:rsidR="00495025">
        <w:t>a</w:t>
      </w:r>
      <w:proofErr w:type="gramEnd"/>
      <w:r w:rsidR="00495025">
        <w:t xml:space="preserve"> integer the result also a integer value.</w:t>
      </w:r>
      <w:r w:rsidRPr="00C54BF2">
        <w:t xml:space="preserve"> So used float variables instead of integer</w:t>
      </w:r>
      <w:r w:rsidR="001E08A8">
        <w:t xml:space="preserve"> value for </w:t>
      </w:r>
      <w:proofErr w:type="spellStart"/>
      <w:r w:rsidR="001E08A8" w:rsidRPr="001E08A8">
        <w:t>avgSpeed</w:t>
      </w:r>
      <w:proofErr w:type="spellEnd"/>
      <w:r w:rsidRPr="00C54BF2">
        <w:t>.</w:t>
      </w:r>
      <w:r>
        <w:t xml:space="preserve"> </w:t>
      </w:r>
      <w:r w:rsidR="001E08A8">
        <w:t xml:space="preserve"> </w:t>
      </w:r>
      <w:r>
        <w:t xml:space="preserve">To display the average speed, use the %.2f </w:t>
      </w:r>
      <w:r w:rsidR="00890400">
        <w:t xml:space="preserve">and added </w:t>
      </w:r>
      <w:r w:rsidR="00890400" w:rsidRPr="00890400">
        <w:t xml:space="preserve">float data type to Infront </w:t>
      </w:r>
      <w:proofErr w:type="gramStart"/>
      <w:r w:rsidR="00890400" w:rsidRPr="00890400">
        <w:t>of  (</w:t>
      </w:r>
      <w:proofErr w:type="gramEnd"/>
      <w:r w:rsidR="00890400" w:rsidRPr="00890400">
        <w:t>dis / time)</w:t>
      </w:r>
      <w:r w:rsidR="00890400">
        <w:t xml:space="preserve"> </w:t>
      </w:r>
      <w:r>
        <w:t xml:space="preserve">to display the </w:t>
      </w:r>
      <w:proofErr w:type="spellStart"/>
      <w:r w:rsidR="001E08A8">
        <w:t>avgSpeed</w:t>
      </w:r>
      <w:proofErr w:type="spellEnd"/>
      <w:r>
        <w:t xml:space="preserve"> variable with two decimal points.</w:t>
      </w:r>
      <w:r w:rsidR="001E08A8">
        <w:t xml:space="preserve"> </w:t>
      </w:r>
    </w:p>
    <w:p w14:paraId="0C134010" w14:textId="77777777" w:rsidR="00C54BF2" w:rsidRDefault="00C54BF2" w:rsidP="00C54BF2">
      <w:pPr>
        <w:spacing w:after="0"/>
      </w:pPr>
    </w:p>
    <w:p w14:paraId="20DD8414" w14:textId="77777777" w:rsidR="00C54BF2" w:rsidRDefault="00C54BF2" w:rsidP="00C54BF2">
      <w:pPr>
        <w:spacing w:after="0"/>
      </w:pPr>
    </w:p>
    <w:p w14:paraId="35285014" w14:textId="77777777" w:rsidR="00C54BF2" w:rsidRPr="00C54BF2" w:rsidRDefault="00C54BF2" w:rsidP="00C54BF2">
      <w:pPr>
        <w:spacing w:after="0"/>
        <w:rPr>
          <w:bCs/>
        </w:rPr>
      </w:pPr>
      <w:r w:rsidRPr="00C54BF2">
        <w:rPr>
          <w:bCs/>
        </w:rPr>
        <w:t>#include &lt;</w:t>
      </w:r>
      <w:proofErr w:type="spellStart"/>
      <w:r w:rsidRPr="00C54BF2">
        <w:rPr>
          <w:bCs/>
        </w:rPr>
        <w:t>stdio.h</w:t>
      </w:r>
      <w:proofErr w:type="spellEnd"/>
      <w:r w:rsidRPr="00C54BF2">
        <w:rPr>
          <w:bCs/>
        </w:rPr>
        <w:t>&gt;</w:t>
      </w:r>
    </w:p>
    <w:p w14:paraId="6694EF66" w14:textId="77777777" w:rsidR="00C54BF2" w:rsidRPr="00C54BF2" w:rsidRDefault="00C54BF2" w:rsidP="00C54BF2">
      <w:pPr>
        <w:spacing w:after="0"/>
        <w:rPr>
          <w:bCs/>
        </w:rPr>
      </w:pPr>
      <w:r w:rsidRPr="00C54BF2">
        <w:rPr>
          <w:bCs/>
        </w:rPr>
        <w:t>#include &lt;</w:t>
      </w:r>
      <w:proofErr w:type="spellStart"/>
      <w:r w:rsidRPr="00C54BF2">
        <w:rPr>
          <w:bCs/>
        </w:rPr>
        <w:t>stdlib.h</w:t>
      </w:r>
      <w:proofErr w:type="spellEnd"/>
      <w:r w:rsidRPr="00C54BF2">
        <w:rPr>
          <w:bCs/>
        </w:rPr>
        <w:t>&gt;</w:t>
      </w:r>
    </w:p>
    <w:p w14:paraId="7AB0F79D" w14:textId="77777777" w:rsidR="00C54BF2" w:rsidRPr="00C54BF2" w:rsidRDefault="00C54BF2" w:rsidP="00C54BF2">
      <w:pPr>
        <w:spacing w:after="0"/>
        <w:rPr>
          <w:bCs/>
        </w:rPr>
      </w:pPr>
    </w:p>
    <w:p w14:paraId="721840E3" w14:textId="77777777" w:rsidR="00C54BF2" w:rsidRPr="00C54BF2" w:rsidRDefault="00C54BF2" w:rsidP="00C54BF2">
      <w:pPr>
        <w:spacing w:after="0"/>
        <w:rPr>
          <w:bCs/>
        </w:rPr>
      </w:pPr>
    </w:p>
    <w:p w14:paraId="277E323D" w14:textId="77777777" w:rsidR="00C54BF2" w:rsidRPr="00C54BF2" w:rsidRDefault="00C54BF2" w:rsidP="00C54BF2">
      <w:pPr>
        <w:spacing w:after="0"/>
        <w:rPr>
          <w:bCs/>
        </w:rPr>
      </w:pPr>
      <w:r w:rsidRPr="00C54BF2">
        <w:rPr>
          <w:bCs/>
        </w:rPr>
        <w:t xml:space="preserve">int </w:t>
      </w:r>
      <w:proofErr w:type="gramStart"/>
      <w:r w:rsidRPr="00C54BF2">
        <w:rPr>
          <w:bCs/>
        </w:rPr>
        <w:t>main(</w:t>
      </w:r>
      <w:proofErr w:type="gramEnd"/>
      <w:r w:rsidRPr="00C54BF2">
        <w:rPr>
          <w:bCs/>
        </w:rPr>
        <w:t>) {</w:t>
      </w:r>
    </w:p>
    <w:p w14:paraId="2F5A05AF" w14:textId="77777777" w:rsidR="00C54BF2" w:rsidRPr="00C54BF2" w:rsidRDefault="00C54BF2" w:rsidP="00C54BF2">
      <w:pPr>
        <w:spacing w:after="0"/>
        <w:rPr>
          <w:bCs/>
        </w:rPr>
      </w:pPr>
      <w:r w:rsidRPr="00C54BF2">
        <w:rPr>
          <w:bCs/>
        </w:rPr>
        <w:t xml:space="preserve">    int dis, time;</w:t>
      </w:r>
    </w:p>
    <w:p w14:paraId="2B98D4E8" w14:textId="77777777" w:rsidR="00C54BF2" w:rsidRPr="00C54BF2" w:rsidRDefault="00C54BF2" w:rsidP="00C54BF2">
      <w:pPr>
        <w:spacing w:after="0"/>
        <w:rPr>
          <w:bCs/>
        </w:rPr>
      </w:pPr>
      <w:r w:rsidRPr="00C54BF2">
        <w:rPr>
          <w:bCs/>
        </w:rPr>
        <w:t xml:space="preserve">    float </w:t>
      </w:r>
      <w:proofErr w:type="spellStart"/>
      <w:r w:rsidRPr="00C54BF2">
        <w:rPr>
          <w:bCs/>
        </w:rPr>
        <w:t>avgSpeed</w:t>
      </w:r>
      <w:proofErr w:type="spellEnd"/>
      <w:r w:rsidRPr="00C54BF2">
        <w:rPr>
          <w:bCs/>
        </w:rPr>
        <w:t>;</w:t>
      </w:r>
    </w:p>
    <w:p w14:paraId="212C82F4" w14:textId="77777777" w:rsidR="00C54BF2" w:rsidRPr="00C54BF2" w:rsidRDefault="00C54BF2" w:rsidP="00C54BF2">
      <w:pPr>
        <w:spacing w:after="0"/>
        <w:rPr>
          <w:bCs/>
        </w:rPr>
      </w:pPr>
    </w:p>
    <w:p w14:paraId="43A886BC" w14:textId="77777777" w:rsidR="00C54BF2" w:rsidRPr="00C54BF2" w:rsidRDefault="00C54BF2" w:rsidP="00C54BF2">
      <w:pPr>
        <w:spacing w:after="0"/>
        <w:rPr>
          <w:bCs/>
        </w:rPr>
      </w:pPr>
      <w:r w:rsidRPr="00C54BF2">
        <w:rPr>
          <w:bCs/>
        </w:rPr>
        <w:t xml:space="preserve">    </w:t>
      </w:r>
      <w:proofErr w:type="spellStart"/>
      <w:proofErr w:type="gramStart"/>
      <w:r w:rsidRPr="00C54BF2">
        <w:rPr>
          <w:bCs/>
        </w:rPr>
        <w:t>printf</w:t>
      </w:r>
      <w:proofErr w:type="spellEnd"/>
      <w:r w:rsidRPr="00C54BF2">
        <w:rPr>
          <w:bCs/>
        </w:rPr>
        <w:t>(</w:t>
      </w:r>
      <w:proofErr w:type="gramEnd"/>
      <w:r w:rsidRPr="00C54BF2">
        <w:rPr>
          <w:bCs/>
        </w:rPr>
        <w:t>"Enter the distance travelled (in meters): ");</w:t>
      </w:r>
    </w:p>
    <w:p w14:paraId="123F49DC" w14:textId="142665E4" w:rsidR="00C54BF2" w:rsidRPr="00C54BF2" w:rsidRDefault="00C54BF2" w:rsidP="00C54BF2">
      <w:pPr>
        <w:spacing w:after="0"/>
        <w:rPr>
          <w:bCs/>
        </w:rPr>
      </w:pPr>
      <w:r w:rsidRPr="00C54BF2">
        <w:rPr>
          <w:bCs/>
        </w:rPr>
        <w:t xml:space="preserve">    </w:t>
      </w:r>
      <w:proofErr w:type="spellStart"/>
      <w:proofErr w:type="gramStart"/>
      <w:r w:rsidRPr="00C54BF2">
        <w:rPr>
          <w:bCs/>
        </w:rPr>
        <w:t>scanf</w:t>
      </w:r>
      <w:proofErr w:type="spellEnd"/>
      <w:r w:rsidRPr="00C54BF2">
        <w:rPr>
          <w:bCs/>
        </w:rPr>
        <w:t>(</w:t>
      </w:r>
      <w:proofErr w:type="gramEnd"/>
      <w:r w:rsidRPr="00C54BF2">
        <w:rPr>
          <w:bCs/>
        </w:rPr>
        <w:t>"%d", &amp;dis);</w:t>
      </w:r>
    </w:p>
    <w:p w14:paraId="21012982" w14:textId="77777777" w:rsidR="00C54BF2" w:rsidRPr="00C54BF2" w:rsidRDefault="00C54BF2" w:rsidP="00C54BF2">
      <w:pPr>
        <w:spacing w:after="0"/>
        <w:rPr>
          <w:bCs/>
        </w:rPr>
      </w:pPr>
      <w:r w:rsidRPr="00C54BF2">
        <w:rPr>
          <w:bCs/>
        </w:rPr>
        <w:t xml:space="preserve">    </w:t>
      </w:r>
      <w:proofErr w:type="spellStart"/>
      <w:proofErr w:type="gramStart"/>
      <w:r w:rsidRPr="00C54BF2">
        <w:rPr>
          <w:bCs/>
        </w:rPr>
        <w:t>printf</w:t>
      </w:r>
      <w:proofErr w:type="spellEnd"/>
      <w:r w:rsidRPr="00C54BF2">
        <w:rPr>
          <w:bCs/>
        </w:rPr>
        <w:t>(</w:t>
      </w:r>
      <w:proofErr w:type="gramEnd"/>
      <w:r w:rsidRPr="00C54BF2">
        <w:rPr>
          <w:bCs/>
        </w:rPr>
        <w:t>"Enter the time taken (in seconds): ");</w:t>
      </w:r>
    </w:p>
    <w:p w14:paraId="194ACD05" w14:textId="201FA243" w:rsidR="00C54BF2" w:rsidRPr="00C54BF2" w:rsidRDefault="00C54BF2" w:rsidP="00C54BF2">
      <w:pPr>
        <w:spacing w:after="0"/>
        <w:rPr>
          <w:bCs/>
        </w:rPr>
      </w:pPr>
      <w:r w:rsidRPr="00C54BF2">
        <w:rPr>
          <w:bCs/>
        </w:rPr>
        <w:t xml:space="preserve">    </w:t>
      </w:r>
      <w:proofErr w:type="spellStart"/>
      <w:proofErr w:type="gramStart"/>
      <w:r w:rsidRPr="00C54BF2">
        <w:rPr>
          <w:bCs/>
        </w:rPr>
        <w:t>scanf</w:t>
      </w:r>
      <w:proofErr w:type="spellEnd"/>
      <w:r w:rsidRPr="00C54BF2">
        <w:rPr>
          <w:bCs/>
        </w:rPr>
        <w:t>(</w:t>
      </w:r>
      <w:proofErr w:type="gramEnd"/>
      <w:r w:rsidRPr="00C54BF2">
        <w:rPr>
          <w:bCs/>
        </w:rPr>
        <w:t>"%d", &amp;time);</w:t>
      </w:r>
    </w:p>
    <w:p w14:paraId="7AB87605" w14:textId="78A0B449" w:rsidR="00C54BF2" w:rsidRPr="00C54BF2" w:rsidRDefault="00C54BF2" w:rsidP="00C54BF2">
      <w:pPr>
        <w:spacing w:after="0"/>
        <w:rPr>
          <w:bCs/>
        </w:rPr>
      </w:pPr>
      <w:r w:rsidRPr="00C54BF2">
        <w:rPr>
          <w:bCs/>
        </w:rPr>
        <w:t xml:space="preserve">    </w:t>
      </w:r>
      <w:proofErr w:type="spellStart"/>
      <w:r w:rsidRPr="00C54BF2">
        <w:rPr>
          <w:bCs/>
        </w:rPr>
        <w:t>avgSpeed</w:t>
      </w:r>
      <w:proofErr w:type="spellEnd"/>
      <w:r w:rsidRPr="00C54BF2">
        <w:rPr>
          <w:bCs/>
        </w:rPr>
        <w:t xml:space="preserve"> = (float) dis / time;</w:t>
      </w:r>
    </w:p>
    <w:p w14:paraId="1194A00C" w14:textId="77777777" w:rsidR="00C54BF2" w:rsidRPr="00C54BF2" w:rsidRDefault="00C54BF2" w:rsidP="00C54BF2">
      <w:pPr>
        <w:spacing w:after="0"/>
        <w:rPr>
          <w:bCs/>
        </w:rPr>
      </w:pPr>
      <w:r w:rsidRPr="00C54BF2">
        <w:rPr>
          <w:bCs/>
        </w:rPr>
        <w:t xml:space="preserve">    </w:t>
      </w:r>
      <w:proofErr w:type="spellStart"/>
      <w:proofErr w:type="gramStart"/>
      <w:r w:rsidRPr="00C54BF2">
        <w:rPr>
          <w:bCs/>
        </w:rPr>
        <w:t>printf</w:t>
      </w:r>
      <w:proofErr w:type="spellEnd"/>
      <w:r w:rsidRPr="00C54BF2">
        <w:rPr>
          <w:bCs/>
        </w:rPr>
        <w:t>(</w:t>
      </w:r>
      <w:proofErr w:type="gramEnd"/>
      <w:r w:rsidRPr="00C54BF2">
        <w:rPr>
          <w:bCs/>
        </w:rPr>
        <w:t xml:space="preserve">"Average speed: %.2f meters per second \n", </w:t>
      </w:r>
      <w:proofErr w:type="spellStart"/>
      <w:r w:rsidRPr="00C54BF2">
        <w:rPr>
          <w:bCs/>
        </w:rPr>
        <w:t>avgSpeed</w:t>
      </w:r>
      <w:proofErr w:type="spellEnd"/>
      <w:r w:rsidRPr="00C54BF2">
        <w:rPr>
          <w:bCs/>
        </w:rPr>
        <w:t>);</w:t>
      </w:r>
    </w:p>
    <w:p w14:paraId="0DCC9426" w14:textId="77777777" w:rsidR="00C54BF2" w:rsidRPr="00C54BF2" w:rsidRDefault="00C54BF2" w:rsidP="00C54BF2">
      <w:pPr>
        <w:spacing w:after="0"/>
        <w:rPr>
          <w:bCs/>
        </w:rPr>
      </w:pPr>
    </w:p>
    <w:p w14:paraId="7C5C3A96" w14:textId="77777777" w:rsidR="00C54BF2" w:rsidRPr="00C54BF2" w:rsidRDefault="00C54BF2" w:rsidP="00C54BF2">
      <w:pPr>
        <w:spacing w:after="0"/>
        <w:rPr>
          <w:bCs/>
        </w:rPr>
      </w:pPr>
      <w:r w:rsidRPr="00C54BF2">
        <w:rPr>
          <w:bCs/>
        </w:rPr>
        <w:t xml:space="preserve">    return 0;</w:t>
      </w:r>
    </w:p>
    <w:p w14:paraId="5AE224AE" w14:textId="794082F3" w:rsidR="00631BE6" w:rsidRPr="00C54BF2" w:rsidRDefault="00C54BF2" w:rsidP="00C54BF2">
      <w:pPr>
        <w:spacing w:after="0"/>
        <w:rPr>
          <w:bCs/>
        </w:rPr>
      </w:pPr>
      <w:r w:rsidRPr="00C54BF2">
        <w:rPr>
          <w:bCs/>
        </w:rPr>
        <w:t>}</w:t>
      </w:r>
    </w:p>
    <w:p w14:paraId="247188CB" w14:textId="77777777" w:rsidR="00C54BF2" w:rsidRDefault="00C54BF2" w:rsidP="00C54BF2">
      <w:pPr>
        <w:spacing w:after="0"/>
        <w:rPr>
          <w:b/>
        </w:rPr>
      </w:pPr>
    </w:p>
    <w:p w14:paraId="49C82624" w14:textId="77777777" w:rsidR="00C54BF2" w:rsidRDefault="00C54BF2" w:rsidP="00C54BF2">
      <w:pPr>
        <w:spacing w:after="0"/>
        <w:rPr>
          <w:b/>
        </w:rPr>
      </w:pPr>
    </w:p>
    <w:p w14:paraId="26753B93" w14:textId="77777777" w:rsidR="001E08A8" w:rsidRDefault="001E08A8" w:rsidP="00C54BF2">
      <w:pPr>
        <w:spacing w:after="0"/>
        <w:rPr>
          <w:b/>
        </w:rPr>
      </w:pPr>
    </w:p>
    <w:p w14:paraId="6671DB53" w14:textId="77777777" w:rsidR="001E08A8" w:rsidRDefault="001E08A8" w:rsidP="00C54BF2">
      <w:pPr>
        <w:spacing w:after="0"/>
        <w:rPr>
          <w:b/>
        </w:rPr>
      </w:pPr>
    </w:p>
    <w:p w14:paraId="3468EBD3" w14:textId="77777777" w:rsidR="00C54BF2" w:rsidRDefault="00C54BF2" w:rsidP="00C54BF2">
      <w:pPr>
        <w:spacing w:after="0"/>
        <w:rPr>
          <w:b/>
        </w:rPr>
      </w:pPr>
    </w:p>
    <w:p w14:paraId="57330C16" w14:textId="77777777" w:rsidR="00495025" w:rsidRDefault="00495025" w:rsidP="00C54BF2">
      <w:pPr>
        <w:spacing w:after="0"/>
        <w:rPr>
          <w:b/>
        </w:rPr>
      </w:pPr>
    </w:p>
    <w:p w14:paraId="30A60AF1" w14:textId="77777777" w:rsidR="00631BE6" w:rsidRPr="000B0BDB" w:rsidRDefault="00631BE6" w:rsidP="00631BE6">
      <w:pPr>
        <w:spacing w:after="0"/>
        <w:rPr>
          <w:b/>
          <w:u w:val="single"/>
        </w:rPr>
      </w:pPr>
      <w:r w:rsidRPr="000B0BDB">
        <w:rPr>
          <w:b/>
          <w:u w:val="single"/>
        </w:rPr>
        <w:lastRenderedPageBreak/>
        <w:t>Question 4</w:t>
      </w:r>
    </w:p>
    <w:p w14:paraId="6CFE9052" w14:textId="77777777" w:rsidR="00631BE6" w:rsidRDefault="00631BE6" w:rsidP="00631BE6">
      <w:pPr>
        <w:spacing w:after="0"/>
      </w:pPr>
      <w:r>
        <w:t>Convert a temperature reading in degrees Fahrenheit to degrees Celsius, using the formula</w:t>
      </w:r>
    </w:p>
    <w:p w14:paraId="7CF392A5" w14:textId="77777777" w:rsidR="00631BE6" w:rsidRDefault="00631BE6" w:rsidP="00631BE6">
      <w:pPr>
        <w:spacing w:after="0"/>
      </w:pPr>
    </w:p>
    <w:p w14:paraId="274DC3B2" w14:textId="77777777" w:rsidR="00631BE6" w:rsidRPr="004B2F7E" w:rsidRDefault="00631BE6" w:rsidP="00631BE6">
      <w:pPr>
        <w:spacing w:after="0"/>
        <w:ind w:left="1440"/>
        <w:rPr>
          <w:b/>
        </w:rPr>
      </w:pPr>
      <w:r w:rsidRPr="004B2F7E">
        <w:rPr>
          <w:b/>
        </w:rPr>
        <w:t xml:space="preserve">C = </w:t>
      </w:r>
      <w:proofErr w:type="gramStart"/>
      <w:r w:rsidRPr="004B2F7E">
        <w:rPr>
          <w:b/>
        </w:rPr>
        <w:t>( 5</w:t>
      </w:r>
      <w:proofErr w:type="gramEnd"/>
      <w:r w:rsidRPr="004B2F7E">
        <w:rPr>
          <w:b/>
        </w:rPr>
        <w:t xml:space="preserve"> / 9 ) x ( F – 32 )</w:t>
      </w:r>
    </w:p>
    <w:p w14:paraId="6D5951F6" w14:textId="77777777" w:rsidR="00631BE6" w:rsidRDefault="00631BE6" w:rsidP="00631BE6">
      <w:pPr>
        <w:spacing w:after="0"/>
      </w:pPr>
    </w:p>
    <w:p w14:paraId="16AA4374" w14:textId="77777777" w:rsidR="00631BE6" w:rsidRDefault="00631BE6" w:rsidP="00631BE6">
      <w:pPr>
        <w:spacing w:after="0"/>
      </w:pPr>
      <w:r>
        <w:t>Test the program with the following values: 68, 150, 212, 0, -22, -200 (degree Fahrenheit).</w:t>
      </w:r>
    </w:p>
    <w:p w14:paraId="71C9FC31" w14:textId="77777777" w:rsidR="00E3231E" w:rsidRDefault="00E3231E" w:rsidP="00E3231E">
      <w:pPr>
        <w:spacing w:line="360" w:lineRule="auto"/>
        <w:rPr>
          <w:b/>
          <w:u w:val="single"/>
        </w:rPr>
      </w:pPr>
    </w:p>
    <w:p w14:paraId="0E66C721" w14:textId="105A4306" w:rsidR="00E3231E" w:rsidRPr="00E3231E" w:rsidRDefault="00E3231E" w:rsidP="00E3231E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E3231E">
        <w:rPr>
          <w:rFonts w:ascii="Times New Roman" w:hAnsi="Times New Roman" w:cs="Times New Roman"/>
          <w:sz w:val="24"/>
          <w:szCs w:val="24"/>
        </w:rPr>
        <w:t>#include &lt;</w:t>
      </w:r>
      <w:proofErr w:type="spellStart"/>
      <w:r w:rsidRPr="00E3231E">
        <w:rPr>
          <w:rFonts w:ascii="Times New Roman" w:hAnsi="Times New Roman" w:cs="Times New Roman"/>
          <w:sz w:val="24"/>
          <w:szCs w:val="24"/>
        </w:rPr>
        <w:t>stdio.h</w:t>
      </w:r>
      <w:proofErr w:type="spellEnd"/>
      <w:r w:rsidRPr="00E3231E">
        <w:rPr>
          <w:rFonts w:ascii="Times New Roman" w:hAnsi="Times New Roman" w:cs="Times New Roman"/>
          <w:sz w:val="24"/>
          <w:szCs w:val="24"/>
        </w:rPr>
        <w:t>&gt;</w:t>
      </w:r>
    </w:p>
    <w:p w14:paraId="249A63DF" w14:textId="6F3CF39A" w:rsidR="00E3231E" w:rsidRPr="00E3231E" w:rsidRDefault="00E3231E" w:rsidP="00E3231E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E3231E">
        <w:rPr>
          <w:rFonts w:ascii="Times New Roman" w:hAnsi="Times New Roman" w:cs="Times New Roman"/>
          <w:sz w:val="24"/>
          <w:szCs w:val="24"/>
        </w:rPr>
        <w:t>#include &lt;</w:t>
      </w:r>
      <w:proofErr w:type="spellStart"/>
      <w:r w:rsidRPr="00E3231E">
        <w:rPr>
          <w:rFonts w:ascii="Times New Roman" w:hAnsi="Times New Roman" w:cs="Times New Roman"/>
          <w:sz w:val="24"/>
          <w:szCs w:val="24"/>
        </w:rPr>
        <w:t>stdlib.h</w:t>
      </w:r>
      <w:proofErr w:type="spellEnd"/>
      <w:r w:rsidRPr="00E3231E">
        <w:rPr>
          <w:rFonts w:ascii="Times New Roman" w:hAnsi="Times New Roman" w:cs="Times New Roman"/>
          <w:sz w:val="24"/>
          <w:szCs w:val="24"/>
        </w:rPr>
        <w:t>&gt;</w:t>
      </w:r>
    </w:p>
    <w:p w14:paraId="694706B5" w14:textId="04122944" w:rsidR="00E3231E" w:rsidRPr="00E3231E" w:rsidRDefault="00E3231E" w:rsidP="00E3231E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E3231E">
        <w:rPr>
          <w:rFonts w:ascii="Times New Roman" w:hAnsi="Times New Roman" w:cs="Times New Roman"/>
          <w:sz w:val="24"/>
          <w:szCs w:val="24"/>
        </w:rPr>
        <w:t xml:space="preserve">int </w:t>
      </w:r>
      <w:proofErr w:type="gramStart"/>
      <w:r w:rsidRPr="00E3231E">
        <w:rPr>
          <w:rFonts w:ascii="Times New Roman" w:hAnsi="Times New Roman" w:cs="Times New Roman"/>
          <w:sz w:val="24"/>
          <w:szCs w:val="24"/>
        </w:rPr>
        <w:t>main(</w:t>
      </w:r>
      <w:proofErr w:type="gramEnd"/>
      <w:r w:rsidRPr="00E3231E">
        <w:rPr>
          <w:rFonts w:ascii="Times New Roman" w:hAnsi="Times New Roman" w:cs="Times New Roman"/>
          <w:sz w:val="24"/>
          <w:szCs w:val="24"/>
        </w:rPr>
        <w:t>) {</w:t>
      </w:r>
    </w:p>
    <w:p w14:paraId="64D948C9" w14:textId="77777777" w:rsidR="00E3231E" w:rsidRPr="00E3231E" w:rsidRDefault="00E3231E" w:rsidP="00E3231E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E3231E">
        <w:rPr>
          <w:rFonts w:ascii="Times New Roman" w:hAnsi="Times New Roman" w:cs="Times New Roman"/>
          <w:sz w:val="24"/>
          <w:szCs w:val="24"/>
        </w:rPr>
        <w:t xml:space="preserve">    float </w:t>
      </w:r>
      <w:proofErr w:type="spellStart"/>
      <w:r w:rsidRPr="00E3231E">
        <w:rPr>
          <w:rFonts w:ascii="Times New Roman" w:hAnsi="Times New Roman" w:cs="Times New Roman"/>
          <w:sz w:val="24"/>
          <w:szCs w:val="24"/>
        </w:rPr>
        <w:t>tempInF</w:t>
      </w:r>
      <w:proofErr w:type="spellEnd"/>
      <w:r w:rsidRPr="00E3231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3231E">
        <w:rPr>
          <w:rFonts w:ascii="Times New Roman" w:hAnsi="Times New Roman" w:cs="Times New Roman"/>
          <w:sz w:val="24"/>
          <w:szCs w:val="24"/>
        </w:rPr>
        <w:t>tempInC</w:t>
      </w:r>
      <w:proofErr w:type="spellEnd"/>
      <w:r w:rsidRPr="00E3231E">
        <w:rPr>
          <w:rFonts w:ascii="Times New Roman" w:hAnsi="Times New Roman" w:cs="Times New Roman"/>
          <w:sz w:val="24"/>
          <w:szCs w:val="24"/>
        </w:rPr>
        <w:t>;</w:t>
      </w:r>
    </w:p>
    <w:p w14:paraId="7ECA2A99" w14:textId="77777777" w:rsidR="00E3231E" w:rsidRPr="00E3231E" w:rsidRDefault="00E3231E" w:rsidP="00E3231E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E3231E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E3231E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E3231E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3231E">
        <w:rPr>
          <w:rFonts w:ascii="Times New Roman" w:hAnsi="Times New Roman" w:cs="Times New Roman"/>
          <w:sz w:val="24"/>
          <w:szCs w:val="24"/>
        </w:rPr>
        <w:t>"Enter temperature in Fahrenheit: ");</w:t>
      </w:r>
    </w:p>
    <w:p w14:paraId="2CD118C8" w14:textId="77777777" w:rsidR="00E3231E" w:rsidRPr="00E3231E" w:rsidRDefault="00E3231E" w:rsidP="00E3231E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E3231E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E3231E">
        <w:rPr>
          <w:rFonts w:ascii="Times New Roman" w:hAnsi="Times New Roman" w:cs="Times New Roman"/>
          <w:sz w:val="24"/>
          <w:szCs w:val="24"/>
        </w:rPr>
        <w:t>scanf</w:t>
      </w:r>
      <w:proofErr w:type="spellEnd"/>
      <w:r w:rsidRPr="00E3231E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3231E">
        <w:rPr>
          <w:rFonts w:ascii="Times New Roman" w:hAnsi="Times New Roman" w:cs="Times New Roman"/>
          <w:sz w:val="24"/>
          <w:szCs w:val="24"/>
        </w:rPr>
        <w:t>"%f", &amp;</w:t>
      </w:r>
      <w:proofErr w:type="spellStart"/>
      <w:r w:rsidRPr="00E3231E">
        <w:rPr>
          <w:rFonts w:ascii="Times New Roman" w:hAnsi="Times New Roman" w:cs="Times New Roman"/>
          <w:sz w:val="24"/>
          <w:szCs w:val="24"/>
        </w:rPr>
        <w:t>tempInF</w:t>
      </w:r>
      <w:proofErr w:type="spellEnd"/>
      <w:r w:rsidRPr="00E3231E">
        <w:rPr>
          <w:rFonts w:ascii="Times New Roman" w:hAnsi="Times New Roman" w:cs="Times New Roman"/>
          <w:sz w:val="24"/>
          <w:szCs w:val="24"/>
        </w:rPr>
        <w:t>);</w:t>
      </w:r>
    </w:p>
    <w:p w14:paraId="6CB08B64" w14:textId="77777777" w:rsidR="00E3231E" w:rsidRPr="00E3231E" w:rsidRDefault="00E3231E" w:rsidP="00E3231E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E3231E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3231E">
        <w:rPr>
          <w:rFonts w:ascii="Times New Roman" w:hAnsi="Times New Roman" w:cs="Times New Roman"/>
          <w:sz w:val="24"/>
          <w:szCs w:val="24"/>
        </w:rPr>
        <w:t>tempInC</w:t>
      </w:r>
      <w:proofErr w:type="spellEnd"/>
      <w:r w:rsidRPr="00E3231E">
        <w:rPr>
          <w:rFonts w:ascii="Times New Roman" w:hAnsi="Times New Roman" w:cs="Times New Roman"/>
          <w:sz w:val="24"/>
          <w:szCs w:val="24"/>
        </w:rPr>
        <w:t xml:space="preserve"> = (5.0 / 9.0) * (</w:t>
      </w:r>
      <w:proofErr w:type="spellStart"/>
      <w:r w:rsidRPr="00E3231E">
        <w:rPr>
          <w:rFonts w:ascii="Times New Roman" w:hAnsi="Times New Roman" w:cs="Times New Roman"/>
          <w:sz w:val="24"/>
          <w:szCs w:val="24"/>
        </w:rPr>
        <w:t>tempInF</w:t>
      </w:r>
      <w:proofErr w:type="spellEnd"/>
      <w:r w:rsidRPr="00E3231E">
        <w:rPr>
          <w:rFonts w:ascii="Times New Roman" w:hAnsi="Times New Roman" w:cs="Times New Roman"/>
          <w:sz w:val="24"/>
          <w:szCs w:val="24"/>
        </w:rPr>
        <w:t xml:space="preserve"> - 32.0);</w:t>
      </w:r>
    </w:p>
    <w:p w14:paraId="7DBF046C" w14:textId="0F42786A" w:rsidR="00E3231E" w:rsidRPr="00E3231E" w:rsidRDefault="00E3231E" w:rsidP="00E3231E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E3231E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E3231E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E3231E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3231E">
        <w:rPr>
          <w:rFonts w:ascii="Times New Roman" w:hAnsi="Times New Roman" w:cs="Times New Roman"/>
          <w:sz w:val="24"/>
          <w:szCs w:val="24"/>
        </w:rPr>
        <w:t xml:space="preserve">"Temperature is %3lf Celsius \n", </w:t>
      </w:r>
      <w:proofErr w:type="spellStart"/>
      <w:r w:rsidRPr="00E3231E">
        <w:rPr>
          <w:rFonts w:ascii="Times New Roman" w:hAnsi="Times New Roman" w:cs="Times New Roman"/>
          <w:sz w:val="24"/>
          <w:szCs w:val="24"/>
        </w:rPr>
        <w:t>tempInC</w:t>
      </w:r>
      <w:proofErr w:type="spellEnd"/>
      <w:r w:rsidRPr="00E3231E">
        <w:rPr>
          <w:rFonts w:ascii="Times New Roman" w:hAnsi="Times New Roman" w:cs="Times New Roman"/>
          <w:sz w:val="24"/>
          <w:szCs w:val="24"/>
        </w:rPr>
        <w:t>);</w:t>
      </w:r>
    </w:p>
    <w:p w14:paraId="2419AA42" w14:textId="77777777" w:rsidR="00E3231E" w:rsidRPr="00E3231E" w:rsidRDefault="00E3231E" w:rsidP="00E3231E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E3231E">
        <w:rPr>
          <w:rFonts w:ascii="Times New Roman" w:hAnsi="Times New Roman" w:cs="Times New Roman"/>
          <w:sz w:val="24"/>
          <w:szCs w:val="24"/>
        </w:rPr>
        <w:t xml:space="preserve">    return 0;</w:t>
      </w:r>
    </w:p>
    <w:p w14:paraId="151809CF" w14:textId="07A565BF" w:rsidR="00631BE6" w:rsidRDefault="00E3231E" w:rsidP="00E3231E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E3231E">
        <w:rPr>
          <w:rFonts w:ascii="Times New Roman" w:hAnsi="Times New Roman" w:cs="Times New Roman"/>
          <w:sz w:val="24"/>
          <w:szCs w:val="24"/>
        </w:rPr>
        <w:t>}</w:t>
      </w:r>
    </w:p>
    <w:p w14:paraId="00E4724F" w14:textId="7C365864" w:rsidR="00BE03AF" w:rsidRDefault="00BE03AF" w:rsidP="00E3231E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swers </w:t>
      </w:r>
      <w:r w:rsidR="00E3231E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BBDA4A0" w14:textId="3FF9459D" w:rsidR="00E3231E" w:rsidRPr="00612885" w:rsidRDefault="00BE03AF" w:rsidP="00E3231E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E03AF">
        <w:rPr>
          <w:rFonts w:ascii="Times New Roman" w:hAnsi="Times New Roman" w:cs="Times New Roman"/>
          <w:sz w:val="24"/>
          <w:szCs w:val="24"/>
        </w:rPr>
        <w:t>20.000000</w:t>
      </w:r>
      <w:r w:rsidR="00E3231E">
        <w:rPr>
          <w:rFonts w:ascii="Times New Roman" w:hAnsi="Times New Roman" w:cs="Times New Roman"/>
          <w:sz w:val="24"/>
          <w:szCs w:val="24"/>
        </w:rPr>
        <w:t xml:space="preserve">, </w:t>
      </w:r>
      <w:r w:rsidR="00E3231E" w:rsidRPr="00E3231E">
        <w:rPr>
          <w:rFonts w:ascii="Times New Roman" w:hAnsi="Times New Roman" w:cs="Times New Roman"/>
          <w:sz w:val="24"/>
          <w:szCs w:val="24"/>
        </w:rPr>
        <w:t>65.555557</w:t>
      </w:r>
      <w:r w:rsidR="00E3231E">
        <w:rPr>
          <w:rFonts w:ascii="Times New Roman" w:hAnsi="Times New Roman" w:cs="Times New Roman"/>
          <w:sz w:val="24"/>
          <w:szCs w:val="24"/>
        </w:rPr>
        <w:t xml:space="preserve">, </w:t>
      </w:r>
      <w:r w:rsidR="00E3231E" w:rsidRPr="00E3231E">
        <w:rPr>
          <w:rFonts w:ascii="Times New Roman" w:hAnsi="Times New Roman" w:cs="Times New Roman"/>
          <w:sz w:val="24"/>
          <w:szCs w:val="24"/>
        </w:rPr>
        <w:t>100.000000</w:t>
      </w:r>
      <w:r w:rsidR="00E3231E">
        <w:rPr>
          <w:rFonts w:ascii="Times New Roman" w:hAnsi="Times New Roman" w:cs="Times New Roman"/>
          <w:sz w:val="24"/>
          <w:szCs w:val="24"/>
        </w:rPr>
        <w:t xml:space="preserve">, </w:t>
      </w:r>
      <w:r w:rsidR="00E3231E" w:rsidRPr="00E3231E">
        <w:rPr>
          <w:rFonts w:ascii="Times New Roman" w:hAnsi="Times New Roman" w:cs="Times New Roman"/>
          <w:sz w:val="24"/>
          <w:szCs w:val="24"/>
        </w:rPr>
        <w:t>-17.777779</w:t>
      </w:r>
      <w:r w:rsidR="00E3231E">
        <w:rPr>
          <w:rFonts w:ascii="Times New Roman" w:hAnsi="Times New Roman" w:cs="Times New Roman"/>
          <w:sz w:val="24"/>
          <w:szCs w:val="24"/>
        </w:rPr>
        <w:t xml:space="preserve">, </w:t>
      </w:r>
      <w:r w:rsidR="00E3231E" w:rsidRPr="00E3231E">
        <w:rPr>
          <w:rFonts w:ascii="Times New Roman" w:hAnsi="Times New Roman" w:cs="Times New Roman"/>
          <w:sz w:val="24"/>
          <w:szCs w:val="24"/>
        </w:rPr>
        <w:t>-30.000000</w:t>
      </w:r>
      <w:r w:rsidR="00E3231E">
        <w:rPr>
          <w:rFonts w:ascii="Times New Roman" w:hAnsi="Times New Roman" w:cs="Times New Roman"/>
          <w:sz w:val="24"/>
          <w:szCs w:val="24"/>
        </w:rPr>
        <w:t xml:space="preserve">, </w:t>
      </w:r>
      <w:r w:rsidR="00E3231E" w:rsidRPr="00E3231E">
        <w:rPr>
          <w:rFonts w:ascii="Times New Roman" w:hAnsi="Times New Roman" w:cs="Times New Roman"/>
          <w:sz w:val="24"/>
          <w:szCs w:val="24"/>
        </w:rPr>
        <w:t xml:space="preserve">-128.888885 </w:t>
      </w:r>
      <w:r w:rsidR="00E3231E">
        <w:rPr>
          <w:rFonts w:ascii="Times New Roman" w:hAnsi="Times New Roman" w:cs="Times New Roman"/>
          <w:sz w:val="24"/>
          <w:szCs w:val="24"/>
        </w:rPr>
        <w:t>(</w:t>
      </w:r>
      <w:r w:rsidR="00E3231E">
        <w:t>degrees Celsius</w:t>
      </w:r>
      <w:r w:rsidR="00E3231E">
        <w:rPr>
          <w:rFonts w:ascii="Times New Roman" w:hAnsi="Times New Roman" w:cs="Times New Roman"/>
          <w:sz w:val="24"/>
          <w:szCs w:val="24"/>
        </w:rPr>
        <w:t>)</w:t>
      </w:r>
    </w:p>
    <w:sectPr w:rsidR="00E3231E" w:rsidRPr="006128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B4640"/>
    <w:multiLevelType w:val="multilevel"/>
    <w:tmpl w:val="915A95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2110ACA"/>
    <w:multiLevelType w:val="multilevel"/>
    <w:tmpl w:val="A6360814"/>
    <w:lvl w:ilvl="0">
      <w:start w:val="1"/>
      <w:numFmt w:val="bullet"/>
      <w:lvlText w:val=""/>
      <w:lvlJc w:val="left"/>
      <w:pPr>
        <w:tabs>
          <w:tab w:val="num" w:pos="630"/>
        </w:tabs>
        <w:ind w:left="63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7957AA9"/>
    <w:multiLevelType w:val="hybridMultilevel"/>
    <w:tmpl w:val="18A4A5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61983087">
    <w:abstractNumId w:val="2"/>
  </w:num>
  <w:num w:numId="2" w16cid:durableId="1788963417">
    <w:abstractNumId w:val="0"/>
  </w:num>
  <w:num w:numId="3" w16cid:durableId="3377761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xNTe2NDM2MzMxMLBU0lEKTi0uzszPAykwqgUA/2mi4CwAAAA="/>
  </w:docVars>
  <w:rsids>
    <w:rsidRoot w:val="00C6224D"/>
    <w:rsid w:val="00071E36"/>
    <w:rsid w:val="00151D78"/>
    <w:rsid w:val="00163478"/>
    <w:rsid w:val="001E08A8"/>
    <w:rsid w:val="001E2CBC"/>
    <w:rsid w:val="002144BD"/>
    <w:rsid w:val="00225C44"/>
    <w:rsid w:val="00273085"/>
    <w:rsid w:val="00281AC3"/>
    <w:rsid w:val="00323BF9"/>
    <w:rsid w:val="00421343"/>
    <w:rsid w:val="00436361"/>
    <w:rsid w:val="00495025"/>
    <w:rsid w:val="004C2088"/>
    <w:rsid w:val="005701E7"/>
    <w:rsid w:val="00612885"/>
    <w:rsid w:val="00631BE6"/>
    <w:rsid w:val="00672441"/>
    <w:rsid w:val="006876A4"/>
    <w:rsid w:val="006964BE"/>
    <w:rsid w:val="006B3F09"/>
    <w:rsid w:val="006B53D9"/>
    <w:rsid w:val="008045DA"/>
    <w:rsid w:val="00811D84"/>
    <w:rsid w:val="00890400"/>
    <w:rsid w:val="008C66F7"/>
    <w:rsid w:val="00A33DD4"/>
    <w:rsid w:val="00AA7B34"/>
    <w:rsid w:val="00AB0CC8"/>
    <w:rsid w:val="00AC5008"/>
    <w:rsid w:val="00AE5790"/>
    <w:rsid w:val="00B92C8F"/>
    <w:rsid w:val="00BC28BD"/>
    <w:rsid w:val="00BE03AF"/>
    <w:rsid w:val="00C0510F"/>
    <w:rsid w:val="00C2309E"/>
    <w:rsid w:val="00C24ED0"/>
    <w:rsid w:val="00C54BF2"/>
    <w:rsid w:val="00C6224D"/>
    <w:rsid w:val="00CA69ED"/>
    <w:rsid w:val="00DF20D9"/>
    <w:rsid w:val="00E01A07"/>
    <w:rsid w:val="00E3231E"/>
    <w:rsid w:val="00F45F80"/>
    <w:rsid w:val="00F64B76"/>
    <w:rsid w:val="00FF7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474605"/>
  <w15:chartTrackingRefBased/>
  <w15:docId w15:val="{48FD8AC7-0589-4708-8D9D-F23C59BDCC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636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C28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0510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B53D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53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10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7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50504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9062027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87951728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7522695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09205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8594518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363096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961782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290579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076602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006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98200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4390144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9756098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429486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6479815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1</TotalTime>
  <Pages>11</Pages>
  <Words>1156</Words>
  <Characters>6592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fraz</dc:creator>
  <cp:keywords/>
  <dc:description/>
  <cp:lastModifiedBy>Paramee</cp:lastModifiedBy>
  <cp:revision>12</cp:revision>
  <dcterms:created xsi:type="dcterms:W3CDTF">2020-02-17T23:57:00Z</dcterms:created>
  <dcterms:modified xsi:type="dcterms:W3CDTF">2023-06-29T1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9ed779b38840692579ecfb143e52131a1f29ee550c61dd2958e55be177b81d</vt:lpwstr>
  </property>
</Properties>
</file>